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2F0CB" w14:textId="0AD402A5" w:rsidR="00A926DF" w:rsidRPr="006D6FB1" w:rsidRDefault="00ED7F1C"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December</w:t>
      </w:r>
      <w:r w:rsidR="00707BF7">
        <w:rPr>
          <w:rFonts w:ascii="Times New Roman" w:hAnsi="Times New Roman" w:cs="Times New Roman"/>
          <w:b/>
          <w:sz w:val="20"/>
          <w:szCs w:val="20"/>
        </w:rPr>
        <w:t xml:space="preserve"> </w:t>
      </w:r>
      <w:r w:rsidR="00F17C29">
        <w:rPr>
          <w:rFonts w:ascii="Times New Roman" w:hAnsi="Times New Roman" w:cs="Times New Roman"/>
          <w:b/>
          <w:sz w:val="20"/>
          <w:szCs w:val="20"/>
        </w:rPr>
        <w:t>16</w:t>
      </w:r>
      <w:r w:rsidR="00B040BB" w:rsidRPr="006D6FB1">
        <w:rPr>
          <w:rFonts w:ascii="Times New Roman" w:hAnsi="Times New Roman" w:cs="Times New Roman"/>
          <w:b/>
          <w:sz w:val="20"/>
          <w:szCs w:val="20"/>
        </w:rPr>
        <w:t>,</w:t>
      </w:r>
      <w:r w:rsidR="00F657F3" w:rsidRPr="006D6FB1">
        <w:rPr>
          <w:rFonts w:ascii="Times New Roman" w:hAnsi="Times New Roman" w:cs="Times New Roman"/>
          <w:b/>
          <w:sz w:val="20"/>
          <w:szCs w:val="20"/>
        </w:rPr>
        <w:t xml:space="preserve"> 202</w:t>
      </w:r>
      <w:r w:rsidR="00387ED4" w:rsidRPr="006D6FB1">
        <w:rPr>
          <w:rFonts w:ascii="Times New Roman" w:hAnsi="Times New Roman" w:cs="Times New Roman"/>
          <w:b/>
          <w:sz w:val="20"/>
          <w:szCs w:val="20"/>
        </w:rPr>
        <w:t>5</w:t>
      </w:r>
    </w:p>
    <w:p w14:paraId="51F2F976"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158DF3B8" w14:textId="2B3B37DF" w:rsidR="003C3C92" w:rsidRPr="006D6FB1"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7BBC74A5" w14:textId="1E26B9A5" w:rsidR="006946A7"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Platte County, Wyoming</w:t>
      </w:r>
      <w:bookmarkEnd w:id="0"/>
      <w:bookmarkEnd w:id="1"/>
    </w:p>
    <w:p w14:paraId="1ED98043" w14:textId="333A01F4" w:rsidR="00D74325" w:rsidRPr="00951A92" w:rsidRDefault="00F76342" w:rsidP="002D6F09">
      <w:pPr>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77423D96" w14:textId="2BD3AA51" w:rsidR="00B040BB" w:rsidRPr="00C22D29" w:rsidRDefault="00B040BB" w:rsidP="002D6F09">
      <w:pPr>
        <w:rPr>
          <w:rFonts w:ascii="Times New Roman" w:hAnsi="Times New Roman" w:cs="Times New Roman"/>
          <w:b/>
        </w:rPr>
      </w:pPr>
      <w:bookmarkStart w:id="4" w:name="_Hlk22058559"/>
      <w:bookmarkEnd w:id="2"/>
      <w:bookmarkEnd w:id="3"/>
      <w:r w:rsidRPr="00C22D29">
        <w:rPr>
          <w:rFonts w:ascii="Times New Roman" w:hAnsi="Times New Roman" w:cs="Times New Roman"/>
          <w:b/>
        </w:rPr>
        <w:t>P</w:t>
      </w:r>
      <w:r w:rsidR="000E089B" w:rsidRPr="00C22D29">
        <w:rPr>
          <w:rFonts w:ascii="Times New Roman" w:hAnsi="Times New Roman" w:cs="Times New Roman"/>
          <w:b/>
        </w:rPr>
        <w:t>RESENT</w:t>
      </w:r>
      <w:r w:rsidRPr="00C22D29">
        <w:rPr>
          <w:rFonts w:ascii="Times New Roman" w:hAnsi="Times New Roman" w:cs="Times New Roman"/>
          <w:b/>
        </w:rPr>
        <w:t xml:space="preserve">: </w:t>
      </w:r>
      <w:r w:rsidR="00886AF7">
        <w:rPr>
          <w:rFonts w:ascii="Times New Roman" w:hAnsi="Times New Roman" w:cs="Times New Roman"/>
        </w:rPr>
        <w:t xml:space="preserve">Mayor Delgado, CM Harris, </w:t>
      </w:r>
      <w:r w:rsidRPr="00C22D29">
        <w:rPr>
          <w:rFonts w:ascii="Times New Roman" w:hAnsi="Times New Roman" w:cs="Times New Roman"/>
        </w:rPr>
        <w:t>C</w:t>
      </w:r>
      <w:r w:rsidR="00C22367" w:rsidRPr="00C22D29">
        <w:rPr>
          <w:rFonts w:ascii="Times New Roman" w:hAnsi="Times New Roman" w:cs="Times New Roman"/>
        </w:rPr>
        <w:t>W</w:t>
      </w:r>
      <w:r w:rsidRPr="00C22D29">
        <w:rPr>
          <w:rFonts w:ascii="Times New Roman" w:hAnsi="Times New Roman" w:cs="Times New Roman"/>
        </w:rPr>
        <w:t xml:space="preserve"> Wells</w:t>
      </w:r>
      <w:r w:rsidR="00FF0063" w:rsidRPr="00C22D29">
        <w:rPr>
          <w:rFonts w:ascii="Times New Roman" w:hAnsi="Times New Roman" w:cs="Times New Roman"/>
        </w:rPr>
        <w:t>,</w:t>
      </w:r>
      <w:r w:rsidR="00191836" w:rsidRPr="00C22D29">
        <w:rPr>
          <w:rFonts w:ascii="Times New Roman" w:hAnsi="Times New Roman" w:cs="Times New Roman"/>
        </w:rPr>
        <w:t xml:space="preserve"> </w:t>
      </w:r>
      <w:r w:rsidR="00381EFD" w:rsidRPr="00C22D29">
        <w:rPr>
          <w:rFonts w:ascii="Times New Roman" w:hAnsi="Times New Roman" w:cs="Times New Roman"/>
        </w:rPr>
        <w:t xml:space="preserve">CM Fields, </w:t>
      </w:r>
      <w:r w:rsidR="00191836" w:rsidRPr="00C22D29">
        <w:rPr>
          <w:rFonts w:ascii="Times New Roman" w:hAnsi="Times New Roman" w:cs="Times New Roman"/>
        </w:rPr>
        <w:t>CM Michaels</w:t>
      </w:r>
      <w:r w:rsidR="00886AF7">
        <w:rPr>
          <w:rFonts w:ascii="Times New Roman" w:hAnsi="Times New Roman" w:cs="Times New Roman"/>
        </w:rPr>
        <w:t>.</w:t>
      </w:r>
    </w:p>
    <w:p w14:paraId="6FE81E36" w14:textId="15D3CA8E" w:rsidR="00451FB8" w:rsidRDefault="00451FB8" w:rsidP="002D6F09">
      <w:pPr>
        <w:rPr>
          <w:rFonts w:ascii="Times New Roman" w:hAnsi="Times New Roman" w:cs="Times New Roman"/>
          <w:bCs/>
        </w:rPr>
      </w:pPr>
      <w:r w:rsidRPr="00C22D29">
        <w:rPr>
          <w:rFonts w:ascii="Times New Roman" w:hAnsi="Times New Roman" w:cs="Times New Roman"/>
          <w:b/>
        </w:rPr>
        <w:t>S</w:t>
      </w:r>
      <w:r w:rsidR="000E089B" w:rsidRPr="00C22D29">
        <w:rPr>
          <w:rFonts w:ascii="Times New Roman" w:hAnsi="Times New Roman" w:cs="Times New Roman"/>
          <w:b/>
        </w:rPr>
        <w:t>TAFF</w:t>
      </w:r>
      <w:r w:rsidRPr="00C22D29">
        <w:rPr>
          <w:rFonts w:ascii="Times New Roman" w:hAnsi="Times New Roman" w:cs="Times New Roman"/>
          <w:b/>
        </w:rPr>
        <w:t xml:space="preserve">: </w:t>
      </w:r>
      <w:r w:rsidR="00EE1D22">
        <w:rPr>
          <w:rFonts w:ascii="Times New Roman" w:hAnsi="Times New Roman" w:cs="Times New Roman"/>
          <w:bCs/>
        </w:rPr>
        <w:t xml:space="preserve">H. Dawson, </w:t>
      </w:r>
      <w:r w:rsidR="00D729D4">
        <w:rPr>
          <w:rFonts w:ascii="Times New Roman" w:hAnsi="Times New Roman" w:cs="Times New Roman"/>
          <w:bCs/>
        </w:rPr>
        <w:t>Chief Harrison</w:t>
      </w:r>
      <w:r w:rsidR="00651504">
        <w:rPr>
          <w:rFonts w:ascii="Times New Roman" w:hAnsi="Times New Roman" w:cs="Times New Roman"/>
          <w:bCs/>
        </w:rPr>
        <w:t xml:space="preserve">, </w:t>
      </w:r>
      <w:r w:rsidR="00363B15">
        <w:rPr>
          <w:rFonts w:ascii="Times New Roman" w:hAnsi="Times New Roman" w:cs="Times New Roman"/>
          <w:bCs/>
        </w:rPr>
        <w:t>L. Ballard, M. Fronapfel, M. Molzahn, J. Burfeind, Chief Sterner, Attorney Jones.</w:t>
      </w:r>
    </w:p>
    <w:p w14:paraId="7AFD8170" w14:textId="608C5D04" w:rsidR="00FD2C51" w:rsidRPr="00C22D29" w:rsidRDefault="00E90023" w:rsidP="00FD2C51">
      <w:pPr>
        <w:rPr>
          <w:rFonts w:ascii="Times New Roman" w:hAnsi="Times New Roman" w:cs="Times New Roman"/>
        </w:rPr>
      </w:pPr>
      <w:bookmarkStart w:id="5" w:name="_Hlk134001702"/>
      <w:bookmarkEnd w:id="4"/>
      <w:r w:rsidRPr="00C22D29">
        <w:rPr>
          <w:rFonts w:ascii="Times New Roman" w:hAnsi="Times New Roman" w:cs="Times New Roman"/>
          <w:b/>
        </w:rPr>
        <w:t xml:space="preserve">CALL TO ORDER: </w:t>
      </w:r>
      <w:bookmarkEnd w:id="5"/>
      <w:r w:rsidR="00886AF7">
        <w:rPr>
          <w:rFonts w:ascii="Times New Roman" w:hAnsi="Times New Roman" w:cs="Times New Roman"/>
        </w:rPr>
        <w:t xml:space="preserve">Mayor Delgado </w:t>
      </w:r>
      <w:r w:rsidR="00FD2C51" w:rsidRPr="00C22D29">
        <w:rPr>
          <w:rFonts w:ascii="Times New Roman" w:hAnsi="Times New Roman" w:cs="Times New Roman"/>
        </w:rPr>
        <w:t>called the meeting to order at 6:0</w:t>
      </w:r>
      <w:r w:rsidR="00594448">
        <w:rPr>
          <w:rFonts w:ascii="Times New Roman" w:hAnsi="Times New Roman" w:cs="Times New Roman"/>
        </w:rPr>
        <w:t>0</w:t>
      </w:r>
      <w:r w:rsidR="00FD2C51" w:rsidRPr="00C22D29">
        <w:rPr>
          <w:rFonts w:ascii="Times New Roman" w:hAnsi="Times New Roman" w:cs="Times New Roman"/>
        </w:rPr>
        <w:t xml:space="preserve"> pm. The assembly </w:t>
      </w:r>
      <w:r w:rsidR="00FE75BF" w:rsidRPr="00C22D29">
        <w:rPr>
          <w:rFonts w:ascii="Times New Roman" w:hAnsi="Times New Roman" w:cs="Times New Roman"/>
        </w:rPr>
        <w:t>joined</w:t>
      </w:r>
      <w:r w:rsidR="00FD2C51" w:rsidRPr="00C22D29">
        <w:rPr>
          <w:rFonts w:ascii="Times New Roman" w:hAnsi="Times New Roman" w:cs="Times New Roman"/>
        </w:rPr>
        <w:t xml:space="preserve"> the Pledge of Allegiance and was welcomed to the meeting. </w:t>
      </w:r>
    </w:p>
    <w:p w14:paraId="7FD101EE" w14:textId="41BD93D7" w:rsidR="004550D0" w:rsidRPr="00C22D29" w:rsidRDefault="004550D0" w:rsidP="002D6F09">
      <w:pPr>
        <w:rPr>
          <w:rFonts w:ascii="Times New Roman" w:hAnsi="Times New Roman" w:cs="Times New Roman"/>
          <w:bCs/>
        </w:rPr>
      </w:pPr>
      <w:r w:rsidRPr="00C22D29">
        <w:rPr>
          <w:rFonts w:ascii="Times New Roman" w:hAnsi="Times New Roman" w:cs="Times New Roman"/>
          <w:b/>
        </w:rPr>
        <w:t>REG</w:t>
      </w:r>
      <w:r w:rsidR="0074626C" w:rsidRPr="00C22D29">
        <w:rPr>
          <w:rFonts w:ascii="Times New Roman" w:hAnsi="Times New Roman" w:cs="Times New Roman"/>
          <w:b/>
        </w:rPr>
        <w:t>I</w:t>
      </w:r>
      <w:r w:rsidRPr="00C22D29">
        <w:rPr>
          <w:rFonts w:ascii="Times New Roman" w:hAnsi="Times New Roman" w:cs="Times New Roman"/>
          <w:b/>
        </w:rPr>
        <w:t>STER</w:t>
      </w:r>
      <w:r w:rsidR="0082731C" w:rsidRPr="00C22D29">
        <w:rPr>
          <w:rFonts w:ascii="Times New Roman" w:hAnsi="Times New Roman" w:cs="Times New Roman"/>
          <w:b/>
        </w:rPr>
        <w:t>ED</w:t>
      </w:r>
      <w:r w:rsidRPr="00C22D29">
        <w:rPr>
          <w:rFonts w:ascii="Times New Roman" w:hAnsi="Times New Roman" w:cs="Times New Roman"/>
          <w:b/>
        </w:rPr>
        <w:t xml:space="preserve"> GUESTS</w:t>
      </w:r>
      <w:r w:rsidR="005E3550" w:rsidRPr="00C22D29">
        <w:rPr>
          <w:rFonts w:ascii="Times New Roman" w:hAnsi="Times New Roman" w:cs="Times New Roman"/>
          <w:b/>
        </w:rPr>
        <w:t>:</w:t>
      </w:r>
      <w:r w:rsidR="0084188F">
        <w:rPr>
          <w:rFonts w:ascii="Times New Roman" w:hAnsi="Times New Roman" w:cs="Times New Roman"/>
          <w:bCs/>
        </w:rPr>
        <w:t xml:space="preserve"> </w:t>
      </w:r>
      <w:r w:rsidR="00CD5FBC">
        <w:rPr>
          <w:rFonts w:ascii="Times New Roman" w:hAnsi="Times New Roman" w:cs="Times New Roman"/>
          <w:bCs/>
        </w:rPr>
        <w:t>Bob Case</w:t>
      </w:r>
    </w:p>
    <w:p w14:paraId="2A512A71" w14:textId="580A4292" w:rsidR="00490917" w:rsidRPr="00C22D29" w:rsidRDefault="004550D0" w:rsidP="002D6F09">
      <w:pPr>
        <w:rPr>
          <w:rFonts w:ascii="Times New Roman" w:hAnsi="Times New Roman" w:cs="Times New Roman"/>
        </w:rPr>
      </w:pPr>
      <w:r w:rsidRPr="00C22D29">
        <w:rPr>
          <w:rFonts w:ascii="Times New Roman" w:hAnsi="Times New Roman" w:cs="Times New Roman"/>
          <w:b/>
          <w:bCs/>
        </w:rPr>
        <w:t xml:space="preserve">AGENDA: </w:t>
      </w:r>
      <w:r w:rsidR="00490917" w:rsidRPr="00C22D29">
        <w:rPr>
          <w:rFonts w:ascii="Times New Roman" w:hAnsi="Times New Roman" w:cs="Times New Roman"/>
        </w:rPr>
        <w:t>C</w:t>
      </w:r>
      <w:r w:rsidR="003C1CAD">
        <w:rPr>
          <w:rFonts w:ascii="Times New Roman" w:hAnsi="Times New Roman" w:cs="Times New Roman"/>
        </w:rPr>
        <w:t>M</w:t>
      </w:r>
      <w:r w:rsidR="00607224">
        <w:rPr>
          <w:rFonts w:ascii="Times New Roman" w:hAnsi="Times New Roman" w:cs="Times New Roman"/>
        </w:rPr>
        <w:t xml:space="preserve"> </w:t>
      </w:r>
      <w:r w:rsidR="003C1CAD">
        <w:rPr>
          <w:rFonts w:ascii="Times New Roman" w:hAnsi="Times New Roman" w:cs="Times New Roman"/>
        </w:rPr>
        <w:t>Michaels</w:t>
      </w:r>
      <w:r w:rsidR="00490917" w:rsidRPr="00C22D29">
        <w:rPr>
          <w:rFonts w:ascii="Times New Roman" w:hAnsi="Times New Roman" w:cs="Times New Roman"/>
        </w:rPr>
        <w:t xml:space="preserve"> moved to approve the agenda. C</w:t>
      </w:r>
      <w:r w:rsidR="0047298B">
        <w:rPr>
          <w:rFonts w:ascii="Times New Roman" w:hAnsi="Times New Roman" w:cs="Times New Roman"/>
        </w:rPr>
        <w:t xml:space="preserve">M </w:t>
      </w:r>
      <w:r w:rsidR="00CD5FBC">
        <w:rPr>
          <w:rFonts w:ascii="Times New Roman" w:hAnsi="Times New Roman" w:cs="Times New Roman"/>
        </w:rPr>
        <w:t>Fields</w:t>
      </w:r>
      <w:r w:rsidR="0047298B">
        <w:rPr>
          <w:rFonts w:ascii="Times New Roman" w:hAnsi="Times New Roman" w:cs="Times New Roman"/>
        </w:rPr>
        <w:t xml:space="preserve"> </w:t>
      </w:r>
      <w:r w:rsidR="00490917" w:rsidRPr="00C22D29">
        <w:rPr>
          <w:rFonts w:ascii="Times New Roman" w:hAnsi="Times New Roman" w:cs="Times New Roman"/>
        </w:rPr>
        <w:t xml:space="preserve">seconded. The motion carried. </w:t>
      </w:r>
    </w:p>
    <w:p w14:paraId="1A2C55DC" w14:textId="1EC0F1D9" w:rsidR="004550D0" w:rsidRDefault="004550D0" w:rsidP="002D6F09">
      <w:pPr>
        <w:rPr>
          <w:rFonts w:ascii="Times New Roman" w:hAnsi="Times New Roman" w:cs="Times New Roman"/>
        </w:rPr>
      </w:pPr>
      <w:r w:rsidRPr="00C22D29">
        <w:rPr>
          <w:rFonts w:ascii="Times New Roman" w:hAnsi="Times New Roman" w:cs="Times New Roman"/>
          <w:b/>
          <w:bCs/>
        </w:rPr>
        <w:t>MINUTES:</w:t>
      </w:r>
      <w:r w:rsidRPr="00C22D29">
        <w:rPr>
          <w:rFonts w:ascii="Times New Roman" w:hAnsi="Times New Roman" w:cs="Times New Roman"/>
        </w:rPr>
        <w:t xml:space="preserve"> </w:t>
      </w:r>
      <w:bookmarkStart w:id="6" w:name="_Hlk179538864"/>
      <w:r w:rsidR="00E91334" w:rsidRPr="00C22D29">
        <w:rPr>
          <w:rFonts w:ascii="Times New Roman" w:hAnsi="Times New Roman" w:cs="Times New Roman"/>
        </w:rPr>
        <w:t>C</w:t>
      </w:r>
      <w:r w:rsidR="0047298B">
        <w:rPr>
          <w:rFonts w:ascii="Times New Roman" w:hAnsi="Times New Roman" w:cs="Times New Roman"/>
        </w:rPr>
        <w:t>W Wells</w:t>
      </w:r>
      <w:r w:rsidR="004350ED">
        <w:rPr>
          <w:rFonts w:ascii="Times New Roman" w:hAnsi="Times New Roman" w:cs="Times New Roman"/>
        </w:rPr>
        <w:t xml:space="preserve"> </w:t>
      </w:r>
      <w:r w:rsidRPr="00C22D29">
        <w:rPr>
          <w:rFonts w:ascii="Times New Roman" w:hAnsi="Times New Roman" w:cs="Times New Roman"/>
        </w:rPr>
        <w:t>moved to approve</w:t>
      </w:r>
      <w:r w:rsidR="0065259B" w:rsidRPr="00C22D29">
        <w:rPr>
          <w:rFonts w:ascii="Times New Roman" w:hAnsi="Times New Roman" w:cs="Times New Roman"/>
        </w:rPr>
        <w:t xml:space="preserve"> </w:t>
      </w:r>
      <w:r w:rsidR="0051051C">
        <w:rPr>
          <w:rFonts w:ascii="Times New Roman" w:hAnsi="Times New Roman" w:cs="Times New Roman"/>
        </w:rPr>
        <w:t>December 2</w:t>
      </w:r>
      <w:r w:rsidR="004975B4" w:rsidRPr="00C22D29">
        <w:rPr>
          <w:rFonts w:ascii="Times New Roman" w:hAnsi="Times New Roman" w:cs="Times New Roman"/>
        </w:rPr>
        <w:t>,</w:t>
      </w:r>
      <w:r w:rsidR="002E4A4A" w:rsidRPr="00C22D29">
        <w:rPr>
          <w:rFonts w:ascii="Times New Roman" w:hAnsi="Times New Roman" w:cs="Times New Roman"/>
        </w:rPr>
        <w:t xml:space="preserve"> </w:t>
      </w:r>
      <w:proofErr w:type="gramStart"/>
      <w:r w:rsidR="004350ED" w:rsidRPr="00C22D29">
        <w:rPr>
          <w:rFonts w:ascii="Times New Roman" w:hAnsi="Times New Roman" w:cs="Times New Roman"/>
        </w:rPr>
        <w:t>2025</w:t>
      </w:r>
      <w:proofErr w:type="gramEnd"/>
      <w:r w:rsidR="002E4A4A" w:rsidRPr="00C22D29">
        <w:rPr>
          <w:rFonts w:ascii="Times New Roman" w:hAnsi="Times New Roman" w:cs="Times New Roman"/>
        </w:rPr>
        <w:t xml:space="preserve"> minutes as presented</w:t>
      </w:r>
      <w:r w:rsidR="00F765DF" w:rsidRPr="00C22D29">
        <w:rPr>
          <w:rFonts w:ascii="Times New Roman" w:hAnsi="Times New Roman" w:cs="Times New Roman"/>
        </w:rPr>
        <w:t>.</w:t>
      </w:r>
      <w:r w:rsidR="002E4A4A" w:rsidRPr="00C22D29">
        <w:rPr>
          <w:rFonts w:ascii="Times New Roman" w:hAnsi="Times New Roman" w:cs="Times New Roman"/>
        </w:rPr>
        <w:t xml:space="preserve"> </w:t>
      </w:r>
      <w:r w:rsidR="008F173B" w:rsidRPr="00C22D29">
        <w:rPr>
          <w:rFonts w:ascii="Times New Roman" w:hAnsi="Times New Roman" w:cs="Times New Roman"/>
        </w:rPr>
        <w:t>C</w:t>
      </w:r>
      <w:r w:rsidR="004350ED">
        <w:rPr>
          <w:rFonts w:ascii="Times New Roman" w:hAnsi="Times New Roman" w:cs="Times New Roman"/>
        </w:rPr>
        <w:t xml:space="preserve">M </w:t>
      </w:r>
      <w:r w:rsidR="002A66F4">
        <w:rPr>
          <w:rFonts w:ascii="Times New Roman" w:hAnsi="Times New Roman" w:cs="Times New Roman"/>
        </w:rPr>
        <w:t>Harris</w:t>
      </w:r>
      <w:r w:rsidR="00ED5F3A" w:rsidRPr="00C22D29">
        <w:rPr>
          <w:rFonts w:ascii="Times New Roman" w:hAnsi="Times New Roman" w:cs="Times New Roman"/>
        </w:rPr>
        <w:t xml:space="preserve"> </w:t>
      </w:r>
      <w:r w:rsidR="002E4A4A" w:rsidRPr="00C22D29">
        <w:rPr>
          <w:rFonts w:ascii="Times New Roman" w:hAnsi="Times New Roman" w:cs="Times New Roman"/>
        </w:rPr>
        <w:t>seconded</w:t>
      </w:r>
      <w:r w:rsidR="003C1CAD">
        <w:rPr>
          <w:rFonts w:ascii="Times New Roman" w:hAnsi="Times New Roman" w:cs="Times New Roman"/>
        </w:rPr>
        <w:t xml:space="preserve">. </w:t>
      </w:r>
      <w:r w:rsidR="002E4A4A" w:rsidRPr="00C22D29">
        <w:rPr>
          <w:rFonts w:ascii="Times New Roman" w:hAnsi="Times New Roman" w:cs="Times New Roman"/>
        </w:rPr>
        <w:t>The motion carried</w:t>
      </w:r>
      <w:r w:rsidR="00823079" w:rsidRPr="00C22D29">
        <w:rPr>
          <w:rFonts w:ascii="Times New Roman" w:hAnsi="Times New Roman" w:cs="Times New Roman"/>
        </w:rPr>
        <w:t>.</w:t>
      </w:r>
    </w:p>
    <w:bookmarkEnd w:id="6"/>
    <w:p w14:paraId="46BCF653" w14:textId="67B351E9" w:rsidR="002B00F2" w:rsidRPr="00E07477" w:rsidRDefault="004550D0" w:rsidP="00162782">
      <w:pPr>
        <w:rPr>
          <w:rFonts w:ascii="Times New Roman" w:hAnsi="Times New Roman" w:cs="Times New Roman"/>
        </w:rPr>
      </w:pPr>
      <w:r w:rsidRPr="00C22D29">
        <w:rPr>
          <w:rFonts w:ascii="Times New Roman" w:hAnsi="Times New Roman" w:cs="Times New Roman"/>
          <w:b/>
        </w:rPr>
        <w:t>CONSIDERATION OF CLAIMS</w:t>
      </w:r>
      <w:r w:rsidRPr="00E07477">
        <w:rPr>
          <w:rFonts w:ascii="Times New Roman" w:hAnsi="Times New Roman" w:cs="Times New Roman"/>
          <w:b/>
        </w:rPr>
        <w:t>:</w:t>
      </w:r>
      <w:r w:rsidR="00233ABE" w:rsidRPr="00E07477">
        <w:rPr>
          <w:rFonts w:ascii="Times New Roman" w:hAnsi="Times New Roman" w:cs="Times New Roman"/>
        </w:rPr>
        <w:t xml:space="preserve"> </w:t>
      </w:r>
      <w:r w:rsidR="002A66F4">
        <w:rPr>
          <w:rFonts w:ascii="Times New Roman" w:hAnsi="Times New Roman" w:cs="Times New Roman"/>
        </w:rPr>
        <w:t>Mayor Delgado</w:t>
      </w:r>
      <w:r w:rsidR="003C1CAD" w:rsidRPr="00E07477">
        <w:rPr>
          <w:rFonts w:ascii="Times New Roman" w:hAnsi="Times New Roman" w:cs="Times New Roman"/>
        </w:rPr>
        <w:t xml:space="preserve"> </w:t>
      </w:r>
      <w:r w:rsidRPr="00E07477">
        <w:rPr>
          <w:rFonts w:ascii="Times New Roman" w:hAnsi="Times New Roman" w:cs="Times New Roman"/>
        </w:rPr>
        <w:t>presented the vouchers for approval.</w:t>
      </w:r>
      <w:r w:rsidR="00F02DB7" w:rsidRPr="00E07477">
        <w:rPr>
          <w:rFonts w:ascii="Times New Roman" w:hAnsi="Times New Roman" w:cs="Times New Roman"/>
        </w:rPr>
        <w:t xml:space="preserve"> </w:t>
      </w:r>
      <w:r w:rsidR="00A271A6" w:rsidRPr="00E07477">
        <w:rPr>
          <w:rFonts w:ascii="Times New Roman" w:hAnsi="Times New Roman" w:cs="Times New Roman"/>
        </w:rPr>
        <w:t>C</w:t>
      </w:r>
      <w:r w:rsidR="00DD4E21">
        <w:rPr>
          <w:rFonts w:ascii="Times New Roman" w:hAnsi="Times New Roman" w:cs="Times New Roman"/>
        </w:rPr>
        <w:t xml:space="preserve">W Wells </w:t>
      </w:r>
      <w:r w:rsidRPr="00E07477">
        <w:rPr>
          <w:rFonts w:ascii="Times New Roman" w:hAnsi="Times New Roman" w:cs="Times New Roman"/>
        </w:rPr>
        <w:t>moved to approve the Considerations of Claims in the amount o</w:t>
      </w:r>
      <w:r w:rsidR="002A66F4">
        <w:rPr>
          <w:rFonts w:ascii="Times New Roman" w:hAnsi="Times New Roman" w:cs="Times New Roman"/>
        </w:rPr>
        <w:t>f $</w:t>
      </w:r>
      <w:r w:rsidR="00DD4E21">
        <w:rPr>
          <w:rFonts w:ascii="Times New Roman" w:hAnsi="Times New Roman" w:cs="Times New Roman"/>
        </w:rPr>
        <w:t>145,244.71</w:t>
      </w:r>
      <w:r w:rsidR="002A66F4">
        <w:rPr>
          <w:rFonts w:ascii="Times New Roman" w:hAnsi="Times New Roman" w:cs="Times New Roman"/>
        </w:rPr>
        <w:t>,</w:t>
      </w:r>
      <w:r w:rsidRPr="00E07477">
        <w:rPr>
          <w:rFonts w:ascii="Times New Roman" w:hAnsi="Times New Roman" w:cs="Times New Roman"/>
        </w:rPr>
        <w:t xml:space="preserve"> </w:t>
      </w:r>
      <w:bookmarkStart w:id="7" w:name="_Hlk158972323"/>
      <w:r w:rsidRPr="00E07477">
        <w:rPr>
          <w:rFonts w:ascii="Times New Roman" w:hAnsi="Times New Roman" w:cs="Times New Roman"/>
        </w:rPr>
        <w:t xml:space="preserve">seconded by </w:t>
      </w:r>
      <w:r w:rsidR="00B030C1" w:rsidRPr="00E07477">
        <w:rPr>
          <w:rFonts w:ascii="Times New Roman" w:hAnsi="Times New Roman" w:cs="Times New Roman"/>
        </w:rPr>
        <w:t>C</w:t>
      </w:r>
      <w:r w:rsidR="00602E3C">
        <w:rPr>
          <w:rFonts w:ascii="Times New Roman" w:hAnsi="Times New Roman" w:cs="Times New Roman"/>
        </w:rPr>
        <w:t xml:space="preserve">M </w:t>
      </w:r>
      <w:r w:rsidR="00DD4E21">
        <w:rPr>
          <w:rFonts w:ascii="Times New Roman" w:hAnsi="Times New Roman" w:cs="Times New Roman"/>
        </w:rPr>
        <w:t>Harris</w:t>
      </w:r>
      <w:r w:rsidR="004350ED" w:rsidRPr="00E07477">
        <w:rPr>
          <w:rFonts w:ascii="Times New Roman" w:hAnsi="Times New Roman" w:cs="Times New Roman"/>
        </w:rPr>
        <w:t>.</w:t>
      </w:r>
      <w:r w:rsidRPr="00E07477">
        <w:rPr>
          <w:rFonts w:ascii="Times New Roman" w:hAnsi="Times New Roman" w:cs="Times New Roman"/>
        </w:rPr>
        <w:t xml:space="preserve"> The motion carried. </w:t>
      </w:r>
      <w:bookmarkEnd w:id="7"/>
      <w:r w:rsidRPr="00E07477">
        <w:rPr>
          <w:rFonts w:ascii="Times New Roman" w:hAnsi="Times New Roman" w:cs="Times New Roman"/>
        </w:rPr>
        <w:t>Vouchers follow in their entirety</w:t>
      </w:r>
      <w:r w:rsidR="00275FC6" w:rsidRPr="00E07477">
        <w:rPr>
          <w:rFonts w:ascii="Times New Roman" w:hAnsi="Times New Roman" w:cs="Times New Roman"/>
        </w:rPr>
        <w:t xml:space="preserve"> </w:t>
      </w:r>
      <w:r w:rsidR="00491D6C">
        <w:rPr>
          <w:rFonts w:ascii="Times New Roman" w:hAnsi="Times New Roman" w:cs="Times New Roman"/>
        </w:rPr>
        <w:t>American Legal Publishing,</w:t>
      </w:r>
      <w:r w:rsidR="00AD1330">
        <w:rPr>
          <w:rFonts w:ascii="Times New Roman" w:hAnsi="Times New Roman" w:cs="Times New Roman"/>
        </w:rPr>
        <w:t xml:space="preserve"> $</w:t>
      </w:r>
      <w:r w:rsidR="00491D6C">
        <w:rPr>
          <w:rFonts w:ascii="Times New Roman" w:hAnsi="Times New Roman" w:cs="Times New Roman"/>
        </w:rPr>
        <w:t>500</w:t>
      </w:r>
      <w:r w:rsidR="00796EEB">
        <w:rPr>
          <w:rFonts w:ascii="Times New Roman" w:hAnsi="Times New Roman" w:cs="Times New Roman"/>
        </w:rPr>
        <w:t>.</w:t>
      </w:r>
      <w:r w:rsidR="00491D6C">
        <w:rPr>
          <w:rFonts w:ascii="Times New Roman" w:hAnsi="Times New Roman" w:cs="Times New Roman"/>
        </w:rPr>
        <w:t>00</w:t>
      </w:r>
      <w:r w:rsidR="00AD1330">
        <w:rPr>
          <w:rFonts w:ascii="Times New Roman" w:hAnsi="Times New Roman" w:cs="Times New Roman"/>
        </w:rPr>
        <w:t xml:space="preserve">; </w:t>
      </w:r>
      <w:r w:rsidR="00796EEB">
        <w:rPr>
          <w:rFonts w:ascii="Times New Roman" w:hAnsi="Times New Roman" w:cs="Times New Roman"/>
        </w:rPr>
        <w:t>B</w:t>
      </w:r>
      <w:r w:rsidR="007D6468">
        <w:rPr>
          <w:rFonts w:ascii="Times New Roman" w:hAnsi="Times New Roman" w:cs="Times New Roman"/>
        </w:rPr>
        <w:t>order States</w:t>
      </w:r>
      <w:r w:rsidR="00AD1330">
        <w:rPr>
          <w:rFonts w:ascii="Times New Roman" w:hAnsi="Times New Roman" w:cs="Times New Roman"/>
        </w:rPr>
        <w:t>, $</w:t>
      </w:r>
      <w:r w:rsidR="007D6468">
        <w:rPr>
          <w:rFonts w:ascii="Times New Roman" w:hAnsi="Times New Roman" w:cs="Times New Roman"/>
        </w:rPr>
        <w:t>547.47</w:t>
      </w:r>
      <w:r w:rsidR="00AD1330">
        <w:rPr>
          <w:rFonts w:ascii="Times New Roman" w:hAnsi="Times New Roman" w:cs="Times New Roman"/>
        </w:rPr>
        <w:t xml:space="preserve">; </w:t>
      </w:r>
      <w:r w:rsidR="007D6468">
        <w:rPr>
          <w:rFonts w:ascii="Times New Roman" w:hAnsi="Times New Roman" w:cs="Times New Roman"/>
        </w:rPr>
        <w:t>Capital Business Systems, $262.22;</w:t>
      </w:r>
      <w:r w:rsidR="007E5F35" w:rsidRPr="00E07477">
        <w:rPr>
          <w:rFonts w:ascii="Times New Roman" w:hAnsi="Times New Roman" w:cs="Times New Roman"/>
        </w:rPr>
        <w:t xml:space="preserve"> </w:t>
      </w:r>
      <w:r w:rsidR="00796EEB">
        <w:rPr>
          <w:rFonts w:ascii="Times New Roman" w:hAnsi="Times New Roman" w:cs="Times New Roman"/>
        </w:rPr>
        <w:t>Charlie’s Repair, $</w:t>
      </w:r>
      <w:r w:rsidR="007D6468">
        <w:rPr>
          <w:rFonts w:ascii="Times New Roman" w:hAnsi="Times New Roman" w:cs="Times New Roman"/>
        </w:rPr>
        <w:t>2,106.30</w:t>
      </w:r>
      <w:r w:rsidR="00796EEB">
        <w:rPr>
          <w:rFonts w:ascii="Times New Roman" w:hAnsi="Times New Roman" w:cs="Times New Roman"/>
        </w:rPr>
        <w:t xml:space="preserve">; </w:t>
      </w:r>
      <w:r w:rsidR="007D6468">
        <w:rPr>
          <w:rFonts w:ascii="Times New Roman" w:hAnsi="Times New Roman" w:cs="Times New Roman"/>
        </w:rPr>
        <w:t>Dell Marketing</w:t>
      </w:r>
      <w:r w:rsidR="00796EEB">
        <w:rPr>
          <w:rFonts w:ascii="Times New Roman" w:hAnsi="Times New Roman" w:cs="Times New Roman"/>
        </w:rPr>
        <w:t>, $</w:t>
      </w:r>
      <w:r w:rsidR="007D6468">
        <w:rPr>
          <w:rFonts w:ascii="Times New Roman" w:hAnsi="Times New Roman" w:cs="Times New Roman"/>
        </w:rPr>
        <w:t>20</w:t>
      </w:r>
      <w:r w:rsidR="00796EEB">
        <w:rPr>
          <w:rFonts w:ascii="Times New Roman" w:hAnsi="Times New Roman" w:cs="Times New Roman"/>
        </w:rPr>
        <w:t>5</w:t>
      </w:r>
      <w:r w:rsidR="007D6468">
        <w:rPr>
          <w:rFonts w:ascii="Times New Roman" w:hAnsi="Times New Roman" w:cs="Times New Roman"/>
        </w:rPr>
        <w:t>4</w:t>
      </w:r>
      <w:r w:rsidR="00796EEB">
        <w:rPr>
          <w:rFonts w:ascii="Times New Roman" w:hAnsi="Times New Roman" w:cs="Times New Roman"/>
        </w:rPr>
        <w:t>.</w:t>
      </w:r>
      <w:r w:rsidR="007D6468">
        <w:rPr>
          <w:rFonts w:ascii="Times New Roman" w:hAnsi="Times New Roman" w:cs="Times New Roman"/>
        </w:rPr>
        <w:t>8</w:t>
      </w:r>
      <w:r w:rsidR="00796EEB">
        <w:rPr>
          <w:rFonts w:ascii="Times New Roman" w:hAnsi="Times New Roman" w:cs="Times New Roman"/>
        </w:rPr>
        <w:t xml:space="preserve">0; </w:t>
      </w:r>
      <w:r w:rsidR="007D6468">
        <w:rPr>
          <w:rFonts w:ascii="Times New Roman" w:hAnsi="Times New Roman" w:cs="Times New Roman"/>
        </w:rPr>
        <w:t>Eckhardt, Robbin</w:t>
      </w:r>
      <w:r w:rsidR="00AC0BA5">
        <w:rPr>
          <w:rFonts w:ascii="Times New Roman" w:hAnsi="Times New Roman" w:cs="Times New Roman"/>
        </w:rPr>
        <w:t>, $</w:t>
      </w:r>
      <w:r w:rsidR="007D6468">
        <w:rPr>
          <w:rFonts w:ascii="Times New Roman" w:hAnsi="Times New Roman" w:cs="Times New Roman"/>
        </w:rPr>
        <w:t>11.97</w:t>
      </w:r>
      <w:r w:rsidR="00AC0BA5">
        <w:rPr>
          <w:rFonts w:ascii="Times New Roman" w:hAnsi="Times New Roman" w:cs="Times New Roman"/>
        </w:rPr>
        <w:t xml:space="preserve">; </w:t>
      </w:r>
      <w:r w:rsidR="007D6468">
        <w:rPr>
          <w:rFonts w:ascii="Times New Roman" w:hAnsi="Times New Roman" w:cs="Times New Roman"/>
        </w:rPr>
        <w:t>Fast Stop</w:t>
      </w:r>
      <w:r w:rsidR="00AC0BA5">
        <w:rPr>
          <w:rFonts w:ascii="Times New Roman" w:hAnsi="Times New Roman" w:cs="Times New Roman"/>
        </w:rPr>
        <w:t>, $</w:t>
      </w:r>
      <w:r w:rsidR="007D6468">
        <w:rPr>
          <w:rFonts w:ascii="Times New Roman" w:hAnsi="Times New Roman" w:cs="Times New Roman"/>
        </w:rPr>
        <w:t>106.04</w:t>
      </w:r>
      <w:r w:rsidR="00AC0BA5">
        <w:rPr>
          <w:rFonts w:ascii="Times New Roman" w:hAnsi="Times New Roman" w:cs="Times New Roman"/>
        </w:rPr>
        <w:t xml:space="preserve">; </w:t>
      </w:r>
      <w:r w:rsidR="007D6468">
        <w:rPr>
          <w:rFonts w:ascii="Times New Roman" w:hAnsi="Times New Roman" w:cs="Times New Roman"/>
        </w:rPr>
        <w:t>Glendo Volunteer Ambulance</w:t>
      </w:r>
      <w:r w:rsidR="00AC0BA5">
        <w:rPr>
          <w:rFonts w:ascii="Times New Roman" w:hAnsi="Times New Roman" w:cs="Times New Roman"/>
        </w:rPr>
        <w:t>, $</w:t>
      </w:r>
      <w:r w:rsidR="007D6468">
        <w:rPr>
          <w:rFonts w:ascii="Times New Roman" w:hAnsi="Times New Roman" w:cs="Times New Roman"/>
        </w:rPr>
        <w:t>4900.00</w:t>
      </w:r>
      <w:r w:rsidR="00AC0BA5">
        <w:rPr>
          <w:rFonts w:ascii="Times New Roman" w:hAnsi="Times New Roman" w:cs="Times New Roman"/>
        </w:rPr>
        <w:t xml:space="preserve">; </w:t>
      </w:r>
      <w:r w:rsidR="00283395" w:rsidRPr="00E07477">
        <w:rPr>
          <w:rFonts w:ascii="Times New Roman" w:hAnsi="Times New Roman" w:cs="Times New Roman"/>
        </w:rPr>
        <w:t xml:space="preserve">Guernsey </w:t>
      </w:r>
      <w:r w:rsidR="00DF46D4">
        <w:rPr>
          <w:rFonts w:ascii="Times New Roman" w:hAnsi="Times New Roman" w:cs="Times New Roman"/>
        </w:rPr>
        <w:t>Gazette</w:t>
      </w:r>
      <w:r w:rsidR="00283395" w:rsidRPr="00E07477">
        <w:rPr>
          <w:rFonts w:ascii="Times New Roman" w:hAnsi="Times New Roman" w:cs="Times New Roman"/>
        </w:rPr>
        <w:t>,</w:t>
      </w:r>
      <w:r w:rsidR="004E6876" w:rsidRPr="00E07477">
        <w:rPr>
          <w:rFonts w:ascii="Times New Roman" w:hAnsi="Times New Roman" w:cs="Times New Roman"/>
        </w:rPr>
        <w:t xml:space="preserve"> $</w:t>
      </w:r>
      <w:r w:rsidR="007D6468">
        <w:rPr>
          <w:rFonts w:ascii="Times New Roman" w:hAnsi="Times New Roman" w:cs="Times New Roman"/>
        </w:rPr>
        <w:t>486.72</w:t>
      </w:r>
      <w:r w:rsidR="004E6876" w:rsidRPr="00E07477">
        <w:rPr>
          <w:rFonts w:ascii="Times New Roman" w:hAnsi="Times New Roman" w:cs="Times New Roman"/>
        </w:rPr>
        <w:t xml:space="preserve">; </w:t>
      </w:r>
      <w:r w:rsidR="007D6468">
        <w:rPr>
          <w:rFonts w:ascii="Times New Roman" w:hAnsi="Times New Roman" w:cs="Times New Roman"/>
        </w:rPr>
        <w:t>Ibarra, Joan</w:t>
      </w:r>
      <w:r w:rsidR="004E6876" w:rsidRPr="00E07477">
        <w:rPr>
          <w:rFonts w:ascii="Times New Roman" w:hAnsi="Times New Roman" w:cs="Times New Roman"/>
        </w:rPr>
        <w:t>, $</w:t>
      </w:r>
      <w:r w:rsidR="007D6468">
        <w:rPr>
          <w:rFonts w:ascii="Times New Roman" w:hAnsi="Times New Roman" w:cs="Times New Roman"/>
        </w:rPr>
        <w:t>594.00</w:t>
      </w:r>
      <w:r w:rsidR="004E6876" w:rsidRPr="00E07477">
        <w:rPr>
          <w:rFonts w:ascii="Times New Roman" w:hAnsi="Times New Roman" w:cs="Times New Roman"/>
        </w:rPr>
        <w:t xml:space="preserve">; </w:t>
      </w:r>
      <w:r w:rsidR="007D6468">
        <w:rPr>
          <w:rFonts w:ascii="Times New Roman" w:hAnsi="Times New Roman" w:cs="Times New Roman"/>
        </w:rPr>
        <w:t>One-Call of Wyoming</w:t>
      </w:r>
      <w:r w:rsidR="004E6876" w:rsidRPr="00E07477">
        <w:rPr>
          <w:rFonts w:ascii="Times New Roman" w:hAnsi="Times New Roman" w:cs="Times New Roman"/>
        </w:rPr>
        <w:t>, $</w:t>
      </w:r>
      <w:r w:rsidR="007D6468">
        <w:rPr>
          <w:rFonts w:ascii="Times New Roman" w:hAnsi="Times New Roman" w:cs="Times New Roman"/>
        </w:rPr>
        <w:t>31.05</w:t>
      </w:r>
      <w:r w:rsidR="004E6876" w:rsidRPr="00E07477">
        <w:rPr>
          <w:rFonts w:ascii="Times New Roman" w:hAnsi="Times New Roman" w:cs="Times New Roman"/>
        </w:rPr>
        <w:t xml:space="preserve">; </w:t>
      </w:r>
      <w:r w:rsidR="007D6468">
        <w:rPr>
          <w:rFonts w:ascii="Times New Roman" w:hAnsi="Times New Roman" w:cs="Times New Roman"/>
        </w:rPr>
        <w:t>Productivity Plus Account</w:t>
      </w:r>
      <w:r w:rsidR="00AC0BA5">
        <w:rPr>
          <w:rFonts w:ascii="Times New Roman" w:hAnsi="Times New Roman" w:cs="Times New Roman"/>
        </w:rPr>
        <w:t>, $</w:t>
      </w:r>
      <w:r w:rsidR="007D6468">
        <w:rPr>
          <w:rFonts w:ascii="Times New Roman" w:hAnsi="Times New Roman" w:cs="Times New Roman"/>
        </w:rPr>
        <w:t>2,759.45</w:t>
      </w:r>
      <w:r w:rsidR="00AC0BA5">
        <w:rPr>
          <w:rFonts w:ascii="Times New Roman" w:hAnsi="Times New Roman" w:cs="Times New Roman"/>
        </w:rPr>
        <w:t xml:space="preserve">; </w:t>
      </w:r>
      <w:r w:rsidR="007D6468">
        <w:rPr>
          <w:rFonts w:ascii="Times New Roman" w:hAnsi="Times New Roman" w:cs="Times New Roman"/>
        </w:rPr>
        <w:t>R&amp;R Products</w:t>
      </w:r>
      <w:r w:rsidR="00AC0BA5">
        <w:rPr>
          <w:rFonts w:ascii="Times New Roman" w:hAnsi="Times New Roman" w:cs="Times New Roman"/>
        </w:rPr>
        <w:t>, $</w:t>
      </w:r>
      <w:r w:rsidR="007D6468">
        <w:rPr>
          <w:rFonts w:ascii="Times New Roman" w:hAnsi="Times New Roman" w:cs="Times New Roman"/>
        </w:rPr>
        <w:t>175.00</w:t>
      </w:r>
      <w:r w:rsidR="00AC0BA5">
        <w:rPr>
          <w:rFonts w:ascii="Times New Roman" w:hAnsi="Times New Roman" w:cs="Times New Roman"/>
        </w:rPr>
        <w:t xml:space="preserve">; </w:t>
      </w:r>
      <w:r w:rsidR="00560197">
        <w:rPr>
          <w:rFonts w:ascii="Times New Roman" w:hAnsi="Times New Roman" w:cs="Times New Roman"/>
        </w:rPr>
        <w:t>TDS</w:t>
      </w:r>
      <w:r w:rsidR="004E6876" w:rsidRPr="00E07477">
        <w:rPr>
          <w:rFonts w:ascii="Times New Roman" w:hAnsi="Times New Roman" w:cs="Times New Roman"/>
        </w:rPr>
        <w:t>, $</w:t>
      </w:r>
      <w:r w:rsidR="00560197">
        <w:rPr>
          <w:rFonts w:ascii="Times New Roman" w:hAnsi="Times New Roman" w:cs="Times New Roman"/>
        </w:rPr>
        <w:t>2,198.80</w:t>
      </w:r>
      <w:r w:rsidR="004E6876" w:rsidRPr="00E07477">
        <w:rPr>
          <w:rFonts w:ascii="Times New Roman" w:hAnsi="Times New Roman" w:cs="Times New Roman"/>
        </w:rPr>
        <w:t xml:space="preserve">; </w:t>
      </w:r>
      <w:r w:rsidR="00560197">
        <w:rPr>
          <w:rFonts w:ascii="Times New Roman" w:hAnsi="Times New Roman" w:cs="Times New Roman"/>
        </w:rPr>
        <w:t>Verizon Wireless,</w:t>
      </w:r>
      <w:r w:rsidR="00AC0BA5">
        <w:rPr>
          <w:rFonts w:ascii="Times New Roman" w:hAnsi="Times New Roman" w:cs="Times New Roman"/>
        </w:rPr>
        <w:t xml:space="preserve"> $</w:t>
      </w:r>
      <w:r w:rsidR="00560197">
        <w:rPr>
          <w:rFonts w:ascii="Times New Roman" w:hAnsi="Times New Roman" w:cs="Times New Roman"/>
        </w:rPr>
        <w:t>712.83</w:t>
      </w:r>
      <w:r w:rsidR="00AC0BA5">
        <w:rPr>
          <w:rFonts w:ascii="Times New Roman" w:hAnsi="Times New Roman" w:cs="Times New Roman"/>
        </w:rPr>
        <w:t xml:space="preserve">; </w:t>
      </w:r>
      <w:r w:rsidR="00131BE5">
        <w:rPr>
          <w:rFonts w:ascii="Times New Roman" w:hAnsi="Times New Roman" w:cs="Times New Roman"/>
        </w:rPr>
        <w:t>Visionary</w:t>
      </w:r>
      <w:r w:rsidR="00283395" w:rsidRPr="00E07477">
        <w:rPr>
          <w:rFonts w:ascii="Times New Roman" w:hAnsi="Times New Roman" w:cs="Times New Roman"/>
        </w:rPr>
        <w:t>, $</w:t>
      </w:r>
      <w:r w:rsidR="00131BE5">
        <w:rPr>
          <w:rFonts w:ascii="Times New Roman" w:hAnsi="Times New Roman" w:cs="Times New Roman"/>
        </w:rPr>
        <w:t>606.62</w:t>
      </w:r>
      <w:r w:rsidR="00283395" w:rsidRPr="00E07477">
        <w:rPr>
          <w:rFonts w:ascii="Times New Roman" w:hAnsi="Times New Roman" w:cs="Times New Roman"/>
        </w:rPr>
        <w:t xml:space="preserve">; </w:t>
      </w:r>
      <w:r w:rsidR="00DD0D3A">
        <w:rPr>
          <w:rFonts w:ascii="Times New Roman" w:hAnsi="Times New Roman" w:cs="Times New Roman"/>
        </w:rPr>
        <w:t xml:space="preserve">Wheatland Automotive, </w:t>
      </w:r>
      <w:r w:rsidR="00652E38" w:rsidRPr="00E07477">
        <w:rPr>
          <w:rFonts w:ascii="Times New Roman" w:hAnsi="Times New Roman" w:cs="Times New Roman"/>
        </w:rPr>
        <w:t>$</w:t>
      </w:r>
      <w:r w:rsidR="00131BE5">
        <w:rPr>
          <w:rFonts w:ascii="Times New Roman" w:hAnsi="Times New Roman" w:cs="Times New Roman"/>
        </w:rPr>
        <w:t>652.18</w:t>
      </w:r>
      <w:r w:rsidR="00652E38" w:rsidRPr="00E07477">
        <w:rPr>
          <w:rFonts w:ascii="Times New Roman" w:hAnsi="Times New Roman" w:cs="Times New Roman"/>
        </w:rPr>
        <w:t xml:space="preserve">; </w:t>
      </w:r>
      <w:r w:rsidR="00DD0D3A">
        <w:rPr>
          <w:rFonts w:ascii="Times New Roman" w:hAnsi="Times New Roman" w:cs="Times New Roman"/>
        </w:rPr>
        <w:t>Wheatland</w:t>
      </w:r>
      <w:r w:rsidR="00AC0BA5">
        <w:rPr>
          <w:rFonts w:ascii="Times New Roman" w:hAnsi="Times New Roman" w:cs="Times New Roman"/>
        </w:rPr>
        <w:t xml:space="preserve"> </w:t>
      </w:r>
      <w:r w:rsidR="00131BE5">
        <w:rPr>
          <w:rFonts w:ascii="Times New Roman" w:hAnsi="Times New Roman" w:cs="Times New Roman"/>
        </w:rPr>
        <w:t xml:space="preserve">REA, </w:t>
      </w:r>
      <w:r w:rsidR="00652E38" w:rsidRPr="00E07477">
        <w:rPr>
          <w:rFonts w:ascii="Times New Roman" w:hAnsi="Times New Roman" w:cs="Times New Roman"/>
        </w:rPr>
        <w:t xml:space="preserve"> $</w:t>
      </w:r>
      <w:r w:rsidR="00131BE5">
        <w:rPr>
          <w:rFonts w:ascii="Times New Roman" w:hAnsi="Times New Roman" w:cs="Times New Roman"/>
        </w:rPr>
        <w:t>62.25</w:t>
      </w:r>
      <w:r w:rsidR="00652E38" w:rsidRPr="00E07477">
        <w:rPr>
          <w:rFonts w:ascii="Times New Roman" w:hAnsi="Times New Roman" w:cs="Times New Roman"/>
        </w:rPr>
        <w:t xml:space="preserve">; </w:t>
      </w:r>
      <w:r w:rsidR="00DD0D3A">
        <w:rPr>
          <w:rFonts w:ascii="Times New Roman" w:hAnsi="Times New Roman" w:cs="Times New Roman"/>
        </w:rPr>
        <w:t>W</w:t>
      </w:r>
      <w:r w:rsidR="00AC0BA5">
        <w:rPr>
          <w:rFonts w:ascii="Times New Roman" w:hAnsi="Times New Roman" w:cs="Times New Roman"/>
        </w:rPr>
        <w:t>AM</w:t>
      </w:r>
      <w:r w:rsidR="00705E7A" w:rsidRPr="00E07477">
        <w:rPr>
          <w:rFonts w:ascii="Times New Roman" w:hAnsi="Times New Roman" w:cs="Times New Roman"/>
        </w:rPr>
        <w:t>, $</w:t>
      </w:r>
      <w:r w:rsidR="00131BE5">
        <w:rPr>
          <w:rFonts w:ascii="Times New Roman" w:hAnsi="Times New Roman" w:cs="Times New Roman"/>
        </w:rPr>
        <w:t>610.00</w:t>
      </w:r>
      <w:r w:rsidR="00AC0BA5">
        <w:rPr>
          <w:rFonts w:ascii="Times New Roman" w:hAnsi="Times New Roman" w:cs="Times New Roman"/>
        </w:rPr>
        <w:t>; W</w:t>
      </w:r>
      <w:r w:rsidR="00131BE5">
        <w:rPr>
          <w:rFonts w:ascii="Times New Roman" w:hAnsi="Times New Roman" w:cs="Times New Roman"/>
        </w:rPr>
        <w:t>MPA</w:t>
      </w:r>
      <w:r w:rsidR="00652E38" w:rsidRPr="00E07477">
        <w:rPr>
          <w:rFonts w:ascii="Times New Roman" w:hAnsi="Times New Roman" w:cs="Times New Roman"/>
        </w:rPr>
        <w:t>, $</w:t>
      </w:r>
      <w:r w:rsidR="00131BE5">
        <w:rPr>
          <w:rFonts w:ascii="Times New Roman" w:hAnsi="Times New Roman" w:cs="Times New Roman"/>
        </w:rPr>
        <w:t>89,955.88</w:t>
      </w:r>
      <w:r w:rsidR="00652E38" w:rsidRPr="00E07477">
        <w:rPr>
          <w:rFonts w:ascii="Times New Roman" w:hAnsi="Times New Roman" w:cs="Times New Roman"/>
        </w:rPr>
        <w:t>;</w:t>
      </w:r>
      <w:r w:rsidR="00314F17" w:rsidRPr="00E07477">
        <w:rPr>
          <w:rFonts w:ascii="Times New Roman" w:hAnsi="Times New Roman" w:cs="Times New Roman"/>
        </w:rPr>
        <w:t xml:space="preserve"> </w:t>
      </w:r>
      <w:r w:rsidR="00131BE5">
        <w:rPr>
          <w:rFonts w:ascii="Times New Roman" w:hAnsi="Times New Roman" w:cs="Times New Roman"/>
        </w:rPr>
        <w:t xml:space="preserve">WYRULEC, $224.81; </w:t>
      </w:r>
      <w:r w:rsidR="000F113F" w:rsidRPr="00E07477">
        <w:rPr>
          <w:rFonts w:ascii="Times New Roman" w:hAnsi="Times New Roman" w:cs="Times New Roman"/>
        </w:rPr>
        <w:t>Total Invoices, $</w:t>
      </w:r>
      <w:r w:rsidR="009E1DCF">
        <w:rPr>
          <w:rFonts w:ascii="Times New Roman" w:hAnsi="Times New Roman" w:cs="Times New Roman"/>
        </w:rPr>
        <w:t>109,558.39</w:t>
      </w:r>
      <w:r w:rsidR="002513B4" w:rsidRPr="00E07477">
        <w:rPr>
          <w:rFonts w:ascii="Times New Roman" w:hAnsi="Times New Roman" w:cs="Times New Roman"/>
        </w:rPr>
        <w:t xml:space="preserve">; </w:t>
      </w:r>
      <w:r w:rsidR="000F113F" w:rsidRPr="00E07477">
        <w:rPr>
          <w:rFonts w:ascii="Times New Roman" w:hAnsi="Times New Roman" w:cs="Times New Roman"/>
        </w:rPr>
        <w:t>Payroll, $</w:t>
      </w:r>
      <w:r w:rsidR="00C008CA">
        <w:rPr>
          <w:rFonts w:ascii="Times New Roman" w:hAnsi="Times New Roman" w:cs="Times New Roman"/>
        </w:rPr>
        <w:t>26,109.82</w:t>
      </w:r>
      <w:r w:rsidR="000F113F" w:rsidRPr="00E07477">
        <w:rPr>
          <w:rFonts w:ascii="Times New Roman" w:hAnsi="Times New Roman" w:cs="Times New Roman"/>
        </w:rPr>
        <w:t>; Taxes/Benefits, $</w:t>
      </w:r>
      <w:r w:rsidR="00C65E90">
        <w:rPr>
          <w:rFonts w:ascii="Times New Roman" w:hAnsi="Times New Roman" w:cs="Times New Roman"/>
        </w:rPr>
        <w:t>9,</w:t>
      </w:r>
      <w:r w:rsidR="00C008CA">
        <w:rPr>
          <w:rFonts w:ascii="Times New Roman" w:hAnsi="Times New Roman" w:cs="Times New Roman"/>
        </w:rPr>
        <w:t>576.50</w:t>
      </w:r>
      <w:r w:rsidR="000F113F" w:rsidRPr="00E07477">
        <w:rPr>
          <w:rFonts w:ascii="Times New Roman" w:hAnsi="Times New Roman" w:cs="Times New Roman"/>
        </w:rPr>
        <w:t xml:space="preserve">. TOTAL CLAIMS: </w:t>
      </w:r>
      <w:r w:rsidR="00BD3E01" w:rsidRPr="00E07477">
        <w:rPr>
          <w:rFonts w:ascii="Times New Roman" w:hAnsi="Times New Roman" w:cs="Times New Roman"/>
        </w:rPr>
        <w:t>$</w:t>
      </w:r>
      <w:r w:rsidR="00C008CA">
        <w:rPr>
          <w:rFonts w:ascii="Times New Roman" w:hAnsi="Times New Roman" w:cs="Times New Roman"/>
        </w:rPr>
        <w:t>145,244.71</w:t>
      </w:r>
      <w:r w:rsidR="006C645B" w:rsidRPr="00E07477">
        <w:rPr>
          <w:rFonts w:ascii="Times New Roman" w:hAnsi="Times New Roman" w:cs="Times New Roman"/>
        </w:rPr>
        <w:t>.</w:t>
      </w:r>
    </w:p>
    <w:p w14:paraId="45497CF5" w14:textId="763EA9A6" w:rsidR="002C45A1" w:rsidRPr="00E07477" w:rsidRDefault="00601C2E" w:rsidP="00B52E8C">
      <w:pPr>
        <w:rPr>
          <w:rFonts w:ascii="Times New Roman" w:eastAsia="Times New Roman" w:hAnsi="Times New Roman" w:cs="Times New Roman"/>
          <w:bCs/>
        </w:rPr>
      </w:pPr>
      <w:r w:rsidRPr="00E07477">
        <w:rPr>
          <w:rFonts w:ascii="Times New Roman" w:eastAsia="Times New Roman" w:hAnsi="Times New Roman" w:cs="Times New Roman"/>
          <w:b/>
        </w:rPr>
        <w:t>PUBLIC COMMENT</w:t>
      </w:r>
      <w:r w:rsidR="005A65CF" w:rsidRPr="00E07477">
        <w:rPr>
          <w:rFonts w:ascii="Times New Roman" w:eastAsia="Times New Roman" w:hAnsi="Times New Roman" w:cs="Times New Roman"/>
          <w:b/>
        </w:rPr>
        <w:t>:</w:t>
      </w:r>
      <w:r w:rsidR="00B37E16" w:rsidRPr="00E07477">
        <w:rPr>
          <w:rFonts w:ascii="Times New Roman" w:eastAsia="Times New Roman" w:hAnsi="Times New Roman" w:cs="Times New Roman"/>
          <w:b/>
        </w:rPr>
        <w:t xml:space="preserve"> </w:t>
      </w:r>
      <w:r w:rsidR="00C54029">
        <w:rPr>
          <w:rFonts w:ascii="Times New Roman" w:hAnsi="Times New Roman" w:cs="Times New Roman"/>
          <w:bCs/>
        </w:rPr>
        <w:t>None.</w:t>
      </w:r>
      <w:r w:rsidR="00517291">
        <w:rPr>
          <w:rFonts w:ascii="Times New Roman" w:hAnsi="Times New Roman" w:cs="Times New Roman"/>
          <w:bCs/>
        </w:rPr>
        <w:t xml:space="preserve"> </w:t>
      </w:r>
    </w:p>
    <w:p w14:paraId="60387399" w14:textId="3BF6EFF6" w:rsidR="008F71F6" w:rsidRDefault="00E17CCB" w:rsidP="00682D1C">
      <w:pPr>
        <w:rPr>
          <w:rFonts w:ascii="Times New Roman" w:hAnsi="Times New Roman" w:cs="Times New Roman"/>
        </w:rPr>
      </w:pPr>
      <w:r>
        <w:rPr>
          <w:rFonts w:ascii="Times New Roman" w:hAnsi="Times New Roman" w:cs="Times New Roman"/>
          <w:b/>
        </w:rPr>
        <w:t>HOLIDAY LIGHTS</w:t>
      </w:r>
      <w:r w:rsidR="00314F17" w:rsidRPr="00E07477">
        <w:rPr>
          <w:rFonts w:ascii="Times New Roman" w:hAnsi="Times New Roman" w:cs="Times New Roman"/>
          <w:b/>
        </w:rPr>
        <w:t xml:space="preserve">: </w:t>
      </w:r>
      <w:r w:rsidR="00883BC2">
        <w:rPr>
          <w:rFonts w:ascii="Times New Roman" w:hAnsi="Times New Roman" w:cs="Times New Roman"/>
        </w:rPr>
        <w:t>CM Michaels</w:t>
      </w:r>
      <w:r w:rsidR="00594448" w:rsidRPr="00E07477">
        <w:rPr>
          <w:rFonts w:ascii="Times New Roman" w:hAnsi="Times New Roman" w:cs="Times New Roman"/>
        </w:rPr>
        <w:t xml:space="preserve"> moved to </w:t>
      </w:r>
      <w:r>
        <w:rPr>
          <w:rFonts w:ascii="Times New Roman" w:hAnsi="Times New Roman" w:cs="Times New Roman"/>
        </w:rPr>
        <w:t>approve utility discounts</w:t>
      </w:r>
      <w:r w:rsidR="00883BC2">
        <w:rPr>
          <w:rFonts w:ascii="Times New Roman" w:hAnsi="Times New Roman" w:cs="Times New Roman"/>
        </w:rPr>
        <w:t>.</w:t>
      </w:r>
      <w:r w:rsidR="006F4AFA" w:rsidRPr="00E07477">
        <w:rPr>
          <w:rFonts w:ascii="Times New Roman" w:hAnsi="Times New Roman" w:cs="Times New Roman"/>
        </w:rPr>
        <w:t xml:space="preserve"> </w:t>
      </w:r>
      <w:r w:rsidR="00594448" w:rsidRPr="00E07477">
        <w:rPr>
          <w:rFonts w:ascii="Times New Roman" w:hAnsi="Times New Roman" w:cs="Times New Roman"/>
        </w:rPr>
        <w:t xml:space="preserve">CM </w:t>
      </w:r>
      <w:r w:rsidR="009F2375">
        <w:rPr>
          <w:rFonts w:ascii="Times New Roman" w:hAnsi="Times New Roman" w:cs="Times New Roman"/>
        </w:rPr>
        <w:t>Fields</w:t>
      </w:r>
      <w:r w:rsidR="00594448" w:rsidRPr="00E07477">
        <w:rPr>
          <w:rFonts w:ascii="Times New Roman" w:hAnsi="Times New Roman" w:cs="Times New Roman"/>
        </w:rPr>
        <w:t xml:space="preserve"> seconded. The motion carried</w:t>
      </w:r>
      <w:r w:rsidR="006E08E5" w:rsidRPr="00E07477">
        <w:rPr>
          <w:rFonts w:ascii="Times New Roman" w:hAnsi="Times New Roman" w:cs="Times New Roman"/>
        </w:rPr>
        <w:t>.</w:t>
      </w:r>
      <w:r w:rsidR="00D90A0A">
        <w:rPr>
          <w:rFonts w:ascii="Times New Roman" w:hAnsi="Times New Roman" w:cs="Times New Roman"/>
        </w:rPr>
        <w:t xml:space="preserve"> </w:t>
      </w:r>
    </w:p>
    <w:p w14:paraId="262F4D40" w14:textId="69846AA0" w:rsidR="00B84E81" w:rsidRPr="00B84E81" w:rsidRDefault="00B84E81" w:rsidP="002F3C18">
      <w:pPr>
        <w:rPr>
          <w:rFonts w:ascii="Times New Roman" w:hAnsi="Times New Roman" w:cs="Times New Roman"/>
        </w:rPr>
      </w:pPr>
      <w:r>
        <w:rPr>
          <w:rFonts w:ascii="Times New Roman" w:hAnsi="Times New Roman" w:cs="Times New Roman"/>
          <w:b/>
        </w:rPr>
        <w:t>MILITARY LAND PURCHASE</w:t>
      </w:r>
      <w:r w:rsidRPr="00E07477">
        <w:rPr>
          <w:rFonts w:ascii="Times New Roman" w:hAnsi="Times New Roman" w:cs="Times New Roman"/>
          <w:b/>
        </w:rPr>
        <w:t xml:space="preserve">: </w:t>
      </w:r>
      <w:r>
        <w:rPr>
          <w:rFonts w:ascii="Times New Roman" w:hAnsi="Times New Roman" w:cs="Times New Roman"/>
        </w:rPr>
        <w:t>C</w:t>
      </w:r>
      <w:r w:rsidR="007B4187">
        <w:rPr>
          <w:rFonts w:ascii="Times New Roman" w:hAnsi="Times New Roman" w:cs="Times New Roman"/>
        </w:rPr>
        <w:t xml:space="preserve">W Wells </w:t>
      </w:r>
      <w:r w:rsidRPr="00E07477">
        <w:rPr>
          <w:rFonts w:ascii="Times New Roman" w:hAnsi="Times New Roman" w:cs="Times New Roman"/>
        </w:rPr>
        <w:t xml:space="preserve">moved to </w:t>
      </w:r>
      <w:r>
        <w:rPr>
          <w:rFonts w:ascii="Times New Roman" w:hAnsi="Times New Roman" w:cs="Times New Roman"/>
        </w:rPr>
        <w:t xml:space="preserve">approve </w:t>
      </w:r>
      <w:r w:rsidR="007B4187">
        <w:rPr>
          <w:rFonts w:ascii="Times New Roman" w:hAnsi="Times New Roman" w:cs="Times New Roman"/>
        </w:rPr>
        <w:t xml:space="preserve">the </w:t>
      </w:r>
      <w:r w:rsidR="00DC2667">
        <w:rPr>
          <w:rFonts w:ascii="Times New Roman" w:hAnsi="Times New Roman" w:cs="Times New Roman"/>
        </w:rPr>
        <w:t>mayor</w:t>
      </w:r>
      <w:r w:rsidR="007B4187">
        <w:rPr>
          <w:rFonts w:ascii="Times New Roman" w:hAnsi="Times New Roman" w:cs="Times New Roman"/>
        </w:rPr>
        <w:t xml:space="preserve"> signing the contract when it is complete.</w:t>
      </w:r>
      <w:r w:rsidRPr="00E07477">
        <w:rPr>
          <w:rFonts w:ascii="Times New Roman" w:hAnsi="Times New Roman" w:cs="Times New Roman"/>
        </w:rPr>
        <w:t xml:space="preserve"> CM </w:t>
      </w:r>
      <w:r>
        <w:rPr>
          <w:rFonts w:ascii="Times New Roman" w:hAnsi="Times New Roman" w:cs="Times New Roman"/>
        </w:rPr>
        <w:t>Fields</w:t>
      </w:r>
      <w:r w:rsidRPr="00E07477">
        <w:rPr>
          <w:rFonts w:ascii="Times New Roman" w:hAnsi="Times New Roman" w:cs="Times New Roman"/>
        </w:rPr>
        <w:t xml:space="preserve"> seconded. The motion carried.</w:t>
      </w:r>
      <w:r>
        <w:rPr>
          <w:rFonts w:ascii="Times New Roman" w:hAnsi="Times New Roman" w:cs="Times New Roman"/>
        </w:rPr>
        <w:t xml:space="preserve"> </w:t>
      </w:r>
    </w:p>
    <w:p w14:paraId="349BC347" w14:textId="5A3108E6" w:rsidR="00631D78" w:rsidRDefault="00F61B35" w:rsidP="002F3C18">
      <w:pPr>
        <w:rPr>
          <w:rFonts w:ascii="Times New Roman" w:eastAsia="Times New Roman" w:hAnsi="Times New Roman" w:cs="Times New Roman"/>
        </w:rPr>
      </w:pPr>
      <w:r w:rsidRPr="00E07477">
        <w:rPr>
          <w:rFonts w:ascii="Times New Roman" w:eastAsia="Times New Roman" w:hAnsi="Times New Roman" w:cs="Times New Roman"/>
          <w:b/>
          <w:bCs/>
        </w:rPr>
        <w:t>C</w:t>
      </w:r>
      <w:r w:rsidR="00CB4940" w:rsidRPr="00E07477">
        <w:rPr>
          <w:rFonts w:ascii="Times New Roman" w:eastAsia="Times New Roman" w:hAnsi="Times New Roman" w:cs="Times New Roman"/>
          <w:b/>
          <w:bCs/>
        </w:rPr>
        <w:t>OMMUNITY ORGANIZATION REPORTS</w:t>
      </w:r>
      <w:r w:rsidRPr="00E07477">
        <w:rPr>
          <w:rFonts w:ascii="Times New Roman" w:eastAsia="Times New Roman" w:hAnsi="Times New Roman" w:cs="Times New Roman"/>
          <w:b/>
          <w:bCs/>
        </w:rPr>
        <w:t xml:space="preserve">: </w:t>
      </w:r>
      <w:r w:rsidR="002F3C18">
        <w:rPr>
          <w:rFonts w:ascii="Times New Roman" w:eastAsia="Times New Roman" w:hAnsi="Times New Roman" w:cs="Times New Roman"/>
        </w:rPr>
        <w:t>None.</w:t>
      </w:r>
    </w:p>
    <w:p w14:paraId="2C035AA0" w14:textId="7BF327B5" w:rsidR="002F3C18" w:rsidRPr="00E07477" w:rsidRDefault="002F3C18" w:rsidP="002F3C18">
      <w:pPr>
        <w:rPr>
          <w:rFonts w:ascii="Times New Roman" w:eastAsia="Times New Roman" w:hAnsi="Times New Roman" w:cs="Times New Roman"/>
          <w:bCs/>
        </w:rPr>
      </w:pPr>
      <w:r w:rsidRPr="00E07477">
        <w:rPr>
          <w:rFonts w:ascii="Times New Roman" w:hAnsi="Times New Roman" w:cs="Times New Roman"/>
          <w:b/>
          <w:bCs/>
        </w:rPr>
        <w:t>DEPARTMENT REPORTS:</w:t>
      </w:r>
      <w:r w:rsidRPr="00E07477">
        <w:rPr>
          <w:rFonts w:ascii="Times New Roman" w:eastAsia="Times New Roman" w:hAnsi="Times New Roman" w:cs="Times New Roman"/>
          <w:bCs/>
        </w:rPr>
        <w:t xml:space="preserve"> </w:t>
      </w:r>
      <w:r w:rsidR="002419D3">
        <w:rPr>
          <w:rFonts w:ascii="Times New Roman" w:eastAsia="Times New Roman" w:hAnsi="Times New Roman" w:cs="Times New Roman"/>
          <w:bCs/>
        </w:rPr>
        <w:t>H. Dawson</w:t>
      </w:r>
      <w:r w:rsidR="006B2119">
        <w:rPr>
          <w:rFonts w:ascii="Times New Roman" w:eastAsia="Times New Roman" w:hAnsi="Times New Roman" w:cs="Times New Roman"/>
          <w:bCs/>
        </w:rPr>
        <w:t xml:space="preserve"> states that we will be having a single audit due to ARPA funding.</w:t>
      </w:r>
      <w:r w:rsidR="002419D3">
        <w:rPr>
          <w:rFonts w:ascii="Times New Roman" w:eastAsia="Times New Roman" w:hAnsi="Times New Roman" w:cs="Times New Roman"/>
          <w:bCs/>
        </w:rPr>
        <w:t xml:space="preserve"> </w:t>
      </w:r>
      <w:r w:rsidR="006B2119">
        <w:rPr>
          <w:rFonts w:ascii="Times New Roman" w:eastAsia="Times New Roman" w:hAnsi="Times New Roman" w:cs="Times New Roman"/>
          <w:bCs/>
        </w:rPr>
        <w:t xml:space="preserve">L. Ballard gave a report on golf cart improvements, suggestions and solutions. </w:t>
      </w:r>
      <w:r w:rsidR="002419D3">
        <w:rPr>
          <w:rFonts w:ascii="Times New Roman" w:eastAsia="Times New Roman" w:hAnsi="Times New Roman" w:cs="Times New Roman"/>
          <w:bCs/>
        </w:rPr>
        <w:t xml:space="preserve">J. Burfeind </w:t>
      </w:r>
      <w:r w:rsidR="006B2119">
        <w:rPr>
          <w:rFonts w:ascii="Times New Roman" w:eastAsia="Times New Roman" w:hAnsi="Times New Roman" w:cs="Times New Roman"/>
          <w:bCs/>
        </w:rPr>
        <w:t>gave a year end report on permits. Code enforcement is ongoing</w:t>
      </w:r>
      <w:r w:rsidR="00DC2667">
        <w:rPr>
          <w:rFonts w:ascii="Times New Roman" w:eastAsia="Times New Roman" w:hAnsi="Times New Roman" w:cs="Times New Roman"/>
          <w:bCs/>
        </w:rPr>
        <w:t xml:space="preserve"> and</w:t>
      </w:r>
      <w:r w:rsidR="006B2119">
        <w:rPr>
          <w:rFonts w:ascii="Times New Roman" w:eastAsia="Times New Roman" w:hAnsi="Times New Roman" w:cs="Times New Roman"/>
          <w:bCs/>
        </w:rPr>
        <w:t xml:space="preserve"> letters continue to go out to homeowners. Library Expansion is still a work in progress. Townhall will be having the floors replaced and there will be a time that townhall will need to be closed </w:t>
      </w:r>
      <w:r w:rsidR="00DC2667">
        <w:rPr>
          <w:rFonts w:ascii="Times New Roman" w:eastAsia="Times New Roman" w:hAnsi="Times New Roman" w:cs="Times New Roman"/>
          <w:bCs/>
        </w:rPr>
        <w:t xml:space="preserve">or a temp office set up, </w:t>
      </w:r>
      <w:r w:rsidR="006B2119">
        <w:rPr>
          <w:rFonts w:ascii="Times New Roman" w:eastAsia="Times New Roman" w:hAnsi="Times New Roman" w:cs="Times New Roman"/>
          <w:bCs/>
        </w:rPr>
        <w:t xml:space="preserve">so we </w:t>
      </w:r>
      <w:r w:rsidR="00DC2667">
        <w:rPr>
          <w:rFonts w:ascii="Times New Roman" w:eastAsia="Times New Roman" w:hAnsi="Times New Roman" w:cs="Times New Roman"/>
          <w:bCs/>
        </w:rPr>
        <w:t xml:space="preserve">will </w:t>
      </w:r>
      <w:r w:rsidR="006B2119">
        <w:rPr>
          <w:rFonts w:ascii="Times New Roman" w:eastAsia="Times New Roman" w:hAnsi="Times New Roman" w:cs="Times New Roman"/>
          <w:bCs/>
        </w:rPr>
        <w:t xml:space="preserve">communicate that to the community. </w:t>
      </w:r>
      <w:r w:rsidR="00DC2667">
        <w:rPr>
          <w:rFonts w:ascii="Times New Roman" w:eastAsia="Times New Roman" w:hAnsi="Times New Roman" w:cs="Times New Roman"/>
          <w:bCs/>
        </w:rPr>
        <w:t>M. Fronapfel announced the new Journeyman Lineman has been put to the test straight away with the power outages. There were questions about the duckweed in the lagoons along with fencing around the lagoons.</w:t>
      </w:r>
      <w:r w:rsidR="002C63C6">
        <w:rPr>
          <w:rFonts w:ascii="Times New Roman" w:eastAsia="Times New Roman" w:hAnsi="Times New Roman" w:cs="Times New Roman"/>
          <w:bCs/>
        </w:rPr>
        <w:t xml:space="preserve"> TYMCO attempted to troubleshoot the street sweeper issues with no avail</w:t>
      </w:r>
      <w:r w:rsidR="00A81BA0">
        <w:rPr>
          <w:rFonts w:ascii="Times New Roman" w:eastAsia="Times New Roman" w:hAnsi="Times New Roman" w:cs="Times New Roman"/>
          <w:bCs/>
        </w:rPr>
        <w:t>,</w:t>
      </w:r>
      <w:r w:rsidR="002C63C6">
        <w:rPr>
          <w:rFonts w:ascii="Times New Roman" w:eastAsia="Times New Roman" w:hAnsi="Times New Roman" w:cs="Times New Roman"/>
          <w:bCs/>
        </w:rPr>
        <w:t xml:space="preserve"> so Fronapfel will see if Choppers can take a look. Chief Harrison gave an </w:t>
      </w:r>
      <w:proofErr w:type="gramStart"/>
      <w:r w:rsidR="002C63C6">
        <w:rPr>
          <w:rFonts w:ascii="Times New Roman" w:eastAsia="Times New Roman" w:hAnsi="Times New Roman" w:cs="Times New Roman"/>
          <w:bCs/>
        </w:rPr>
        <w:t>end of the year</w:t>
      </w:r>
      <w:proofErr w:type="gramEnd"/>
      <w:r w:rsidR="002C63C6">
        <w:rPr>
          <w:rFonts w:ascii="Times New Roman" w:eastAsia="Times New Roman" w:hAnsi="Times New Roman" w:cs="Times New Roman"/>
          <w:bCs/>
        </w:rPr>
        <w:t xml:space="preserve"> </w:t>
      </w:r>
      <w:proofErr w:type="gramStart"/>
      <w:r w:rsidR="002C63C6">
        <w:rPr>
          <w:rFonts w:ascii="Times New Roman" w:eastAsia="Times New Roman" w:hAnsi="Times New Roman" w:cs="Times New Roman"/>
          <w:bCs/>
        </w:rPr>
        <w:t>report</w:t>
      </w:r>
      <w:proofErr w:type="gramEnd"/>
      <w:r w:rsidR="002C63C6">
        <w:rPr>
          <w:rFonts w:ascii="Times New Roman" w:eastAsia="Times New Roman" w:hAnsi="Times New Roman" w:cs="Times New Roman"/>
          <w:bCs/>
        </w:rPr>
        <w:t xml:space="preserve"> and he is still looking at hiring and scheduled interviews have not been successful. </w:t>
      </w:r>
      <w:r w:rsidR="00A915B0">
        <w:rPr>
          <w:rFonts w:ascii="Times New Roman" w:eastAsia="Times New Roman" w:hAnsi="Times New Roman" w:cs="Times New Roman"/>
          <w:bCs/>
        </w:rPr>
        <w:t xml:space="preserve">There is continued discussion on the repeater for all Emergency Personnel in the area. </w:t>
      </w:r>
    </w:p>
    <w:p w14:paraId="000B06FE" w14:textId="1334A983" w:rsidR="002419D3" w:rsidRDefault="00232298" w:rsidP="00A11D35">
      <w:pPr>
        <w:rPr>
          <w:rFonts w:ascii="Times New Roman" w:eastAsia="Times New Roman" w:hAnsi="Times New Roman" w:cs="Times New Roman"/>
          <w:bCs/>
        </w:rPr>
      </w:pPr>
      <w:r w:rsidRPr="00E07477">
        <w:rPr>
          <w:rFonts w:ascii="Times New Roman" w:hAnsi="Times New Roman" w:cs="Times New Roman"/>
          <w:b/>
          <w:bCs/>
        </w:rPr>
        <w:t xml:space="preserve">MAYOR AND COUNCIL REPORT: </w:t>
      </w:r>
      <w:r w:rsidR="00A915B0" w:rsidRPr="00A915B0">
        <w:rPr>
          <w:rFonts w:ascii="Times New Roman" w:hAnsi="Times New Roman" w:cs="Times New Roman"/>
        </w:rPr>
        <w:t>CM Michaels</w:t>
      </w:r>
      <w:r w:rsidR="00A915B0">
        <w:rPr>
          <w:rFonts w:ascii="Times New Roman" w:hAnsi="Times New Roman" w:cs="Times New Roman"/>
        </w:rPr>
        <w:t xml:space="preserve"> likes what he sees in the town. CM Fields wished the citizens of Guernsey a Merry Christmas and a Happy New Year.</w:t>
      </w:r>
      <w:r w:rsidR="00A915B0">
        <w:rPr>
          <w:rFonts w:ascii="Times New Roman" w:hAnsi="Times New Roman" w:cs="Times New Roman"/>
          <w:b/>
          <w:bCs/>
        </w:rPr>
        <w:t xml:space="preserve"> </w:t>
      </w:r>
      <w:r w:rsidR="00C910D2" w:rsidRPr="00C910D2">
        <w:rPr>
          <w:rFonts w:ascii="Times New Roman" w:hAnsi="Times New Roman" w:cs="Times New Roman"/>
        </w:rPr>
        <w:t>CM Harris</w:t>
      </w:r>
      <w:r w:rsidR="00C910D2">
        <w:rPr>
          <w:rFonts w:ascii="Times New Roman" w:hAnsi="Times New Roman" w:cs="Times New Roman"/>
          <w:b/>
          <w:bCs/>
        </w:rPr>
        <w:t xml:space="preserve"> </w:t>
      </w:r>
      <w:r w:rsidR="00A915B0" w:rsidRPr="00A915B0">
        <w:rPr>
          <w:rFonts w:ascii="Times New Roman" w:hAnsi="Times New Roman" w:cs="Times New Roman"/>
        </w:rPr>
        <w:t>wanted to know what we are doing for the employees for Christmas</w:t>
      </w:r>
      <w:r w:rsidR="00A915B0">
        <w:rPr>
          <w:rFonts w:ascii="Times New Roman" w:hAnsi="Times New Roman" w:cs="Times New Roman"/>
        </w:rPr>
        <w:t>, Mayor Delgado said he will discuss it.</w:t>
      </w:r>
      <w:r w:rsidR="00C910D2">
        <w:rPr>
          <w:rFonts w:ascii="Times New Roman" w:hAnsi="Times New Roman" w:cs="Times New Roman"/>
          <w:b/>
          <w:bCs/>
        </w:rPr>
        <w:t xml:space="preserve"> </w:t>
      </w:r>
      <w:r w:rsidR="002419D3" w:rsidRPr="002419D3">
        <w:rPr>
          <w:rFonts w:ascii="Times New Roman" w:hAnsi="Times New Roman" w:cs="Times New Roman"/>
        </w:rPr>
        <w:t>CW Wells</w:t>
      </w:r>
      <w:r w:rsidR="002419D3">
        <w:rPr>
          <w:rFonts w:ascii="Times New Roman" w:eastAsia="Times New Roman" w:hAnsi="Times New Roman" w:cs="Times New Roman"/>
          <w:bCs/>
        </w:rPr>
        <w:t xml:space="preserve"> </w:t>
      </w:r>
      <w:r w:rsidR="00A915B0">
        <w:rPr>
          <w:rFonts w:ascii="Times New Roman" w:eastAsia="Times New Roman" w:hAnsi="Times New Roman" w:cs="Times New Roman"/>
          <w:bCs/>
        </w:rPr>
        <w:t xml:space="preserve">thanked M. Molzahn for establishing accounts for the Pro Shop and it’s good to see us getting supplies from the local store to support the Pro Shop. CW Wells would like to see an advisory board set up for the Golf Course consisting of 5-6 people. Attorney Jones was asked if this can be </w:t>
      </w:r>
      <w:proofErr w:type="gramStart"/>
      <w:r w:rsidR="00A915B0">
        <w:rPr>
          <w:rFonts w:ascii="Times New Roman" w:eastAsia="Times New Roman" w:hAnsi="Times New Roman" w:cs="Times New Roman"/>
          <w:bCs/>
        </w:rPr>
        <w:t>done?</w:t>
      </w:r>
      <w:proofErr w:type="gramEnd"/>
      <w:r w:rsidR="00A915B0">
        <w:rPr>
          <w:rFonts w:ascii="Times New Roman" w:eastAsia="Times New Roman" w:hAnsi="Times New Roman" w:cs="Times New Roman"/>
          <w:bCs/>
        </w:rPr>
        <w:t xml:space="preserve"> Attorney Jones stated that </w:t>
      </w:r>
      <w:proofErr w:type="gramStart"/>
      <w:r w:rsidR="00A915B0">
        <w:rPr>
          <w:rFonts w:ascii="Times New Roman" w:eastAsia="Times New Roman" w:hAnsi="Times New Roman" w:cs="Times New Roman"/>
          <w:bCs/>
        </w:rPr>
        <w:t>as long as</w:t>
      </w:r>
      <w:proofErr w:type="gramEnd"/>
      <w:r w:rsidR="00A915B0">
        <w:rPr>
          <w:rFonts w:ascii="Times New Roman" w:eastAsia="Times New Roman" w:hAnsi="Times New Roman" w:cs="Times New Roman"/>
          <w:bCs/>
        </w:rPr>
        <w:t xml:space="preserve"> no decisions are made and it’s only an advisory board </w:t>
      </w:r>
      <w:proofErr w:type="gramStart"/>
      <w:r w:rsidR="00A915B0">
        <w:rPr>
          <w:rFonts w:ascii="Times New Roman" w:eastAsia="Times New Roman" w:hAnsi="Times New Roman" w:cs="Times New Roman"/>
          <w:bCs/>
        </w:rPr>
        <w:t>than it</w:t>
      </w:r>
      <w:proofErr w:type="gramEnd"/>
      <w:r w:rsidR="00A915B0">
        <w:rPr>
          <w:rFonts w:ascii="Times New Roman" w:eastAsia="Times New Roman" w:hAnsi="Times New Roman" w:cs="Times New Roman"/>
          <w:bCs/>
        </w:rPr>
        <w:t xml:space="preserve"> can be established by the town</w:t>
      </w:r>
      <w:r w:rsidR="00137447">
        <w:rPr>
          <w:rFonts w:ascii="Times New Roman" w:eastAsia="Times New Roman" w:hAnsi="Times New Roman" w:cs="Times New Roman"/>
          <w:bCs/>
        </w:rPr>
        <w:t xml:space="preserve">, CW Wells mentioned not paying for an </w:t>
      </w:r>
      <w:proofErr w:type="gramStart"/>
      <w:r w:rsidR="00137447">
        <w:rPr>
          <w:rFonts w:ascii="Times New Roman" w:eastAsia="Times New Roman" w:hAnsi="Times New Roman" w:cs="Times New Roman"/>
          <w:bCs/>
        </w:rPr>
        <w:t>advertisement</w:t>
      </w:r>
      <w:proofErr w:type="gramEnd"/>
      <w:r w:rsidR="00137447">
        <w:rPr>
          <w:rFonts w:ascii="Times New Roman" w:eastAsia="Times New Roman" w:hAnsi="Times New Roman" w:cs="Times New Roman"/>
          <w:bCs/>
        </w:rPr>
        <w:t xml:space="preserve"> but CM Fields can put it on the </w:t>
      </w:r>
      <w:proofErr w:type="gramStart"/>
      <w:r w:rsidR="00137447">
        <w:rPr>
          <w:rFonts w:ascii="Times New Roman" w:eastAsia="Times New Roman" w:hAnsi="Times New Roman" w:cs="Times New Roman"/>
          <w:bCs/>
        </w:rPr>
        <w:t>towns</w:t>
      </w:r>
      <w:proofErr w:type="gramEnd"/>
      <w:r w:rsidR="00137447">
        <w:rPr>
          <w:rFonts w:ascii="Times New Roman" w:eastAsia="Times New Roman" w:hAnsi="Times New Roman" w:cs="Times New Roman"/>
          <w:bCs/>
        </w:rPr>
        <w:t xml:space="preserve"> Facebook page. Accolades went out for the Guernsey ambulance crew. Guernsey State Park will have </w:t>
      </w:r>
      <w:r w:rsidR="00A6450C">
        <w:rPr>
          <w:rFonts w:ascii="Times New Roman" w:eastAsia="Times New Roman" w:hAnsi="Times New Roman" w:cs="Times New Roman"/>
          <w:bCs/>
        </w:rPr>
        <w:t xml:space="preserve">a </w:t>
      </w:r>
      <w:r w:rsidR="00137447">
        <w:rPr>
          <w:rFonts w:ascii="Times New Roman" w:eastAsia="Times New Roman" w:hAnsi="Times New Roman" w:cs="Times New Roman"/>
          <w:bCs/>
        </w:rPr>
        <w:t xml:space="preserve">drive through Christmas Lights </w:t>
      </w:r>
      <w:r w:rsidR="00A6450C">
        <w:rPr>
          <w:rFonts w:ascii="Times New Roman" w:eastAsia="Times New Roman" w:hAnsi="Times New Roman" w:cs="Times New Roman"/>
          <w:bCs/>
        </w:rPr>
        <w:t xml:space="preserve">display </w:t>
      </w:r>
      <w:r w:rsidR="00137447">
        <w:rPr>
          <w:rFonts w:ascii="Times New Roman" w:eastAsia="Times New Roman" w:hAnsi="Times New Roman" w:cs="Times New Roman"/>
          <w:bCs/>
        </w:rPr>
        <w:t xml:space="preserve">and a New </w:t>
      </w:r>
      <w:proofErr w:type="gramStart"/>
      <w:r w:rsidR="00137447">
        <w:rPr>
          <w:rFonts w:ascii="Times New Roman" w:eastAsia="Times New Roman" w:hAnsi="Times New Roman" w:cs="Times New Roman"/>
          <w:bCs/>
        </w:rPr>
        <w:t>Years day</w:t>
      </w:r>
      <w:proofErr w:type="gramEnd"/>
      <w:r w:rsidR="00137447">
        <w:rPr>
          <w:rFonts w:ascii="Times New Roman" w:eastAsia="Times New Roman" w:hAnsi="Times New Roman" w:cs="Times New Roman"/>
          <w:bCs/>
        </w:rPr>
        <w:t xml:space="preserve"> Hike. </w:t>
      </w:r>
      <w:r w:rsidR="0038724C">
        <w:rPr>
          <w:rFonts w:ascii="Times New Roman" w:eastAsia="Times New Roman" w:hAnsi="Times New Roman" w:cs="Times New Roman"/>
          <w:bCs/>
        </w:rPr>
        <w:t>Mayor Delgado thanked CM Harris for being the Pro-</w:t>
      </w:r>
      <w:proofErr w:type="spellStart"/>
      <w:r w:rsidR="0038724C">
        <w:rPr>
          <w:rFonts w:ascii="Times New Roman" w:eastAsia="Times New Roman" w:hAnsi="Times New Roman" w:cs="Times New Roman"/>
          <w:bCs/>
        </w:rPr>
        <w:t>tem</w:t>
      </w:r>
      <w:proofErr w:type="spellEnd"/>
      <w:r w:rsidR="0038724C">
        <w:rPr>
          <w:rFonts w:ascii="Times New Roman" w:eastAsia="Times New Roman" w:hAnsi="Times New Roman" w:cs="Times New Roman"/>
          <w:bCs/>
        </w:rPr>
        <w:t xml:space="preserve"> but with the new year arriving he would like to appoint CM Michaels as the Pro-</w:t>
      </w:r>
      <w:proofErr w:type="spellStart"/>
      <w:r w:rsidR="0038724C">
        <w:rPr>
          <w:rFonts w:ascii="Times New Roman" w:eastAsia="Times New Roman" w:hAnsi="Times New Roman" w:cs="Times New Roman"/>
          <w:bCs/>
        </w:rPr>
        <w:t>tem</w:t>
      </w:r>
      <w:proofErr w:type="spellEnd"/>
      <w:r w:rsidR="0038724C">
        <w:rPr>
          <w:rFonts w:ascii="Times New Roman" w:eastAsia="Times New Roman" w:hAnsi="Times New Roman" w:cs="Times New Roman"/>
          <w:bCs/>
        </w:rPr>
        <w:t xml:space="preserve"> due to the commitment CM Michaels shows with current and upcoming town and county projects. CM Michaels accepted. The mayor announced the closing of </w:t>
      </w:r>
      <w:proofErr w:type="gramStart"/>
      <w:r w:rsidR="0038724C">
        <w:rPr>
          <w:rFonts w:ascii="Times New Roman" w:eastAsia="Times New Roman" w:hAnsi="Times New Roman" w:cs="Times New Roman"/>
          <w:bCs/>
        </w:rPr>
        <w:t>townhall</w:t>
      </w:r>
      <w:proofErr w:type="gramEnd"/>
      <w:r w:rsidR="0038724C">
        <w:rPr>
          <w:rFonts w:ascii="Times New Roman" w:eastAsia="Times New Roman" w:hAnsi="Times New Roman" w:cs="Times New Roman"/>
          <w:bCs/>
        </w:rPr>
        <w:t xml:space="preserve"> for the day after Christmas along with bonuses and a Christmas dinner for the employees.</w:t>
      </w:r>
    </w:p>
    <w:p w14:paraId="787F6F9C" w14:textId="12F80341" w:rsidR="00C5631E" w:rsidRPr="0038724C" w:rsidRDefault="00BE64ED" w:rsidP="00C5631E">
      <w:pPr>
        <w:rPr>
          <w:rFonts w:ascii="Times New Roman" w:eastAsia="Times New Roman" w:hAnsi="Times New Roman" w:cs="Times New Roman"/>
          <w:bCs/>
          <w:sz w:val="28"/>
          <w:szCs w:val="28"/>
        </w:rPr>
      </w:pPr>
      <w:r w:rsidRPr="00E07477">
        <w:rPr>
          <w:rFonts w:ascii="Times New Roman" w:hAnsi="Times New Roman" w:cs="Times New Roman"/>
          <w:b/>
          <w:bCs/>
        </w:rPr>
        <w:t>ANNOUNCEMENTS:</w:t>
      </w:r>
      <w:r w:rsidR="00A31154" w:rsidRPr="00E07477">
        <w:rPr>
          <w:rFonts w:ascii="Times New Roman" w:eastAsia="Times New Roman" w:hAnsi="Times New Roman" w:cs="Times New Roman"/>
          <w:bCs/>
        </w:rPr>
        <w:t xml:space="preserve"> </w:t>
      </w:r>
      <w:bookmarkStart w:id="8" w:name="_Hlk74734541"/>
      <w:r w:rsidR="0038724C" w:rsidRPr="0038724C">
        <w:rPr>
          <w:rFonts w:ascii="Times New Roman" w:eastAsia="Times New Roman" w:hAnsi="Times New Roman" w:cs="Times New Roman"/>
          <w:bCs/>
        </w:rPr>
        <w:t>Workshop Purchasing Policy December 19, 2</w:t>
      </w:r>
      <w:proofErr w:type="gramStart"/>
      <w:r w:rsidR="0038724C" w:rsidRPr="0038724C">
        <w:rPr>
          <w:rFonts w:ascii="Times New Roman" w:eastAsia="Times New Roman" w:hAnsi="Times New Roman" w:cs="Times New Roman"/>
          <w:bCs/>
        </w:rPr>
        <w:t>pm</w:t>
      </w:r>
      <w:r w:rsidR="0038724C" w:rsidRPr="0038724C">
        <w:rPr>
          <w:rFonts w:ascii="Times New Roman" w:eastAsia="Times New Roman" w:hAnsi="Times New Roman" w:cs="Times New Roman"/>
          <w:bCs/>
        </w:rPr>
        <w:t>,</w:t>
      </w:r>
      <w:r w:rsidR="0038724C" w:rsidRPr="0038724C">
        <w:rPr>
          <w:rFonts w:ascii="Times New Roman" w:eastAsia="Times New Roman" w:hAnsi="Times New Roman" w:cs="Times New Roman"/>
          <w:bCs/>
        </w:rPr>
        <w:t>Townhall</w:t>
      </w:r>
      <w:proofErr w:type="gramEnd"/>
      <w:r w:rsidR="0038724C" w:rsidRPr="0038724C">
        <w:rPr>
          <w:rFonts w:ascii="Times New Roman" w:eastAsia="Times New Roman" w:hAnsi="Times New Roman" w:cs="Times New Roman"/>
          <w:bCs/>
        </w:rPr>
        <w:t xml:space="preserve"> Closed Christmas December 25, 2025</w:t>
      </w:r>
      <w:r w:rsidR="0038724C" w:rsidRPr="0038724C">
        <w:rPr>
          <w:rFonts w:ascii="Times New Roman" w:eastAsia="Times New Roman" w:hAnsi="Times New Roman" w:cs="Times New Roman"/>
          <w:bCs/>
        </w:rPr>
        <w:t xml:space="preserve">, </w:t>
      </w:r>
      <w:r w:rsidR="0038724C" w:rsidRPr="0038724C">
        <w:rPr>
          <w:rFonts w:ascii="Times New Roman" w:eastAsia="Times New Roman" w:hAnsi="Times New Roman" w:cs="Times New Roman"/>
          <w:bCs/>
        </w:rPr>
        <w:t>Townhall Closed New Years January 01, 2026</w:t>
      </w:r>
      <w:r w:rsidR="0038724C" w:rsidRPr="0038724C">
        <w:rPr>
          <w:rFonts w:ascii="Times New Roman" w:eastAsia="Times New Roman" w:hAnsi="Times New Roman" w:cs="Times New Roman"/>
          <w:bCs/>
        </w:rPr>
        <w:t xml:space="preserve">, </w:t>
      </w:r>
      <w:r w:rsidR="0038724C" w:rsidRPr="0038724C">
        <w:rPr>
          <w:rFonts w:ascii="Times New Roman" w:eastAsia="Times New Roman" w:hAnsi="Times New Roman" w:cs="Times New Roman"/>
          <w:bCs/>
        </w:rPr>
        <w:t xml:space="preserve">January 6, </w:t>
      </w:r>
      <w:proofErr w:type="gramStart"/>
      <w:r w:rsidR="0038724C" w:rsidRPr="0038724C">
        <w:rPr>
          <w:rFonts w:ascii="Times New Roman" w:eastAsia="Times New Roman" w:hAnsi="Times New Roman" w:cs="Times New Roman"/>
          <w:bCs/>
        </w:rPr>
        <w:t>202</w:t>
      </w:r>
      <w:r w:rsidR="0038724C">
        <w:rPr>
          <w:rFonts w:ascii="Times New Roman" w:eastAsia="Times New Roman" w:hAnsi="Times New Roman" w:cs="Times New Roman"/>
          <w:bCs/>
        </w:rPr>
        <w:t>6</w:t>
      </w:r>
      <w:proofErr w:type="gramEnd"/>
      <w:r w:rsidR="0038724C" w:rsidRPr="0038724C">
        <w:rPr>
          <w:rFonts w:ascii="Times New Roman" w:eastAsia="Times New Roman" w:hAnsi="Times New Roman" w:cs="Times New Roman"/>
          <w:bCs/>
        </w:rPr>
        <w:t xml:space="preserve"> Next Council Meeting</w:t>
      </w:r>
      <w:r w:rsidR="0038724C">
        <w:rPr>
          <w:rFonts w:ascii="Times New Roman" w:eastAsia="Times New Roman" w:hAnsi="Times New Roman" w:cs="Times New Roman"/>
          <w:bCs/>
          <w:sz w:val="28"/>
          <w:szCs w:val="28"/>
        </w:rPr>
        <w:t>.</w:t>
      </w:r>
    </w:p>
    <w:p w14:paraId="0ADC8689" w14:textId="36354073" w:rsidR="008D58EC" w:rsidRPr="00C22D29" w:rsidRDefault="00BF3FEA" w:rsidP="001E3503">
      <w:pPr>
        <w:rPr>
          <w:rFonts w:ascii="Times New Roman" w:hAnsi="Times New Roman" w:cs="Times New Roman"/>
        </w:rPr>
      </w:pPr>
      <w:r w:rsidRPr="00B708D2">
        <w:rPr>
          <w:rFonts w:ascii="Times New Roman" w:hAnsi="Times New Roman" w:cs="Times New Roman"/>
          <w:b/>
          <w:bCs/>
        </w:rPr>
        <w:t>ADJOURNMEN</w:t>
      </w:r>
      <w:r w:rsidR="005B7A8F" w:rsidRPr="00B708D2">
        <w:rPr>
          <w:rFonts w:ascii="Times New Roman" w:hAnsi="Times New Roman" w:cs="Times New Roman"/>
          <w:b/>
          <w:bCs/>
        </w:rPr>
        <w:t xml:space="preserve">T: </w:t>
      </w:r>
      <w:r w:rsidR="008D58EC" w:rsidRPr="00B708D2">
        <w:rPr>
          <w:rFonts w:ascii="Times New Roman" w:hAnsi="Times New Roman" w:cs="Times New Roman"/>
        </w:rPr>
        <w:t>C</w:t>
      </w:r>
      <w:r w:rsidR="00E13B19" w:rsidRPr="00B708D2">
        <w:rPr>
          <w:rFonts w:ascii="Times New Roman" w:hAnsi="Times New Roman" w:cs="Times New Roman"/>
        </w:rPr>
        <w:t xml:space="preserve">M Michaels </w:t>
      </w:r>
      <w:r w:rsidR="008D58EC" w:rsidRPr="00B708D2">
        <w:rPr>
          <w:rFonts w:ascii="Times New Roman" w:hAnsi="Times New Roman" w:cs="Times New Roman"/>
        </w:rPr>
        <w:t>mo</w:t>
      </w:r>
      <w:r w:rsidR="00C97993" w:rsidRPr="00B708D2">
        <w:rPr>
          <w:rFonts w:ascii="Times New Roman" w:hAnsi="Times New Roman" w:cs="Times New Roman"/>
        </w:rPr>
        <w:t>ved to adjourn</w:t>
      </w:r>
      <w:r w:rsidR="008D58EC" w:rsidRPr="00B708D2">
        <w:rPr>
          <w:rFonts w:ascii="Times New Roman" w:hAnsi="Times New Roman" w:cs="Times New Roman"/>
        </w:rPr>
        <w:t xml:space="preserve">. Seconded by </w:t>
      </w:r>
      <w:r w:rsidR="00EB77D6" w:rsidRPr="00B708D2">
        <w:rPr>
          <w:rFonts w:ascii="Times New Roman" w:hAnsi="Times New Roman" w:cs="Times New Roman"/>
        </w:rPr>
        <w:t>C</w:t>
      </w:r>
      <w:r w:rsidR="00D41762" w:rsidRPr="00B708D2">
        <w:rPr>
          <w:rFonts w:ascii="Times New Roman" w:hAnsi="Times New Roman" w:cs="Times New Roman"/>
        </w:rPr>
        <w:t>W Wells</w:t>
      </w:r>
      <w:r w:rsidR="00BE4F34" w:rsidRPr="00B708D2">
        <w:rPr>
          <w:rFonts w:ascii="Times New Roman" w:hAnsi="Times New Roman" w:cs="Times New Roman"/>
        </w:rPr>
        <w:t>.</w:t>
      </w:r>
      <w:r w:rsidR="008D58EC" w:rsidRPr="00B708D2">
        <w:rPr>
          <w:rFonts w:ascii="Times New Roman" w:hAnsi="Times New Roman" w:cs="Times New Roman"/>
        </w:rPr>
        <w:t xml:space="preserve"> The motion carried. The meeting </w:t>
      </w:r>
      <w:r w:rsidR="00502549" w:rsidRPr="00B708D2">
        <w:rPr>
          <w:rFonts w:ascii="Times New Roman" w:hAnsi="Times New Roman" w:cs="Times New Roman"/>
        </w:rPr>
        <w:t xml:space="preserve">was </w:t>
      </w:r>
      <w:r w:rsidR="008D58EC" w:rsidRPr="00B708D2">
        <w:rPr>
          <w:rFonts w:ascii="Times New Roman" w:hAnsi="Times New Roman" w:cs="Times New Roman"/>
        </w:rPr>
        <w:t>adjourned</w:t>
      </w:r>
      <w:r w:rsidR="00D41762" w:rsidRPr="00B708D2">
        <w:rPr>
          <w:rFonts w:ascii="Times New Roman" w:hAnsi="Times New Roman" w:cs="Times New Roman"/>
        </w:rPr>
        <w:t xml:space="preserve"> at </w:t>
      </w:r>
      <w:r w:rsidR="009B3091">
        <w:rPr>
          <w:rFonts w:ascii="Times New Roman" w:hAnsi="Times New Roman" w:cs="Times New Roman"/>
        </w:rPr>
        <w:t>6</w:t>
      </w:r>
      <w:r w:rsidR="00A11167">
        <w:rPr>
          <w:rFonts w:ascii="Times New Roman" w:hAnsi="Times New Roman" w:cs="Times New Roman"/>
        </w:rPr>
        <w:t>:</w:t>
      </w:r>
      <w:r w:rsidR="00883BC2">
        <w:rPr>
          <w:rFonts w:ascii="Times New Roman" w:hAnsi="Times New Roman" w:cs="Times New Roman"/>
        </w:rPr>
        <w:t>17</w:t>
      </w:r>
      <w:r w:rsidR="00D41762" w:rsidRPr="00B708D2">
        <w:rPr>
          <w:rFonts w:ascii="Times New Roman" w:hAnsi="Times New Roman" w:cs="Times New Roman"/>
        </w:rPr>
        <w:t xml:space="preserve"> pm</w:t>
      </w:r>
      <w:r w:rsidR="00030316" w:rsidRPr="00B708D2">
        <w:rPr>
          <w:rFonts w:ascii="Times New Roman" w:hAnsi="Times New Roman" w:cs="Times New Roman"/>
        </w:rPr>
        <w:t>.</w:t>
      </w:r>
      <w:r w:rsidR="00030316">
        <w:rPr>
          <w:rFonts w:ascii="Times New Roman" w:hAnsi="Times New Roman" w:cs="Times New Roman"/>
        </w:rPr>
        <w:t xml:space="preserve"> </w:t>
      </w:r>
    </w:p>
    <w:p w14:paraId="3036558B" w14:textId="77777777" w:rsidR="00EB77D6" w:rsidRPr="00C22D29" w:rsidRDefault="00EB77D6" w:rsidP="00A24726">
      <w:pPr>
        <w:spacing w:line="276" w:lineRule="auto"/>
        <w:rPr>
          <w:rFonts w:ascii="Times New Roman" w:hAnsi="Times New Roman" w:cs="Times New Roman"/>
        </w:rPr>
      </w:pPr>
    </w:p>
    <w:p w14:paraId="2499D513" w14:textId="0F62B2E2" w:rsidR="006A37AE" w:rsidRPr="00C22D29" w:rsidRDefault="00D9212F" w:rsidP="00A24726">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p>
    <w:p w14:paraId="19CE541C" w14:textId="50B19239" w:rsidR="0001110B" w:rsidRPr="00C22D29" w:rsidRDefault="0001110B" w:rsidP="0001110B">
      <w:pPr>
        <w:spacing w:line="276" w:lineRule="auto"/>
        <w:ind w:left="5040" w:firstLine="720"/>
        <w:rPr>
          <w:rFonts w:ascii="Times New Roman" w:hAnsi="Times New Roman" w:cs="Times New Roman"/>
        </w:rPr>
      </w:pPr>
      <w:r w:rsidRPr="00C22D29">
        <w:rPr>
          <w:rFonts w:ascii="Times New Roman" w:hAnsi="Times New Roman" w:cs="Times New Roman"/>
        </w:rPr>
        <w:t xml:space="preserve">Eddie Delgado, Mayor </w:t>
      </w:r>
      <w:r w:rsidR="00DF07E3">
        <w:rPr>
          <w:rFonts w:ascii="Times New Roman" w:hAnsi="Times New Roman" w:cs="Times New Roman"/>
        </w:rPr>
        <w:t xml:space="preserve"> </w:t>
      </w:r>
    </w:p>
    <w:p w14:paraId="37926F31" w14:textId="43BFC58D" w:rsidR="00811C9C" w:rsidRPr="00C22D29" w:rsidRDefault="00811C9C" w:rsidP="00A24726">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C85BE2" w:rsidRPr="00C22D29">
        <w:rPr>
          <w:rFonts w:ascii="Times New Roman" w:hAnsi="Times New Roman" w:cs="Times New Roman"/>
        </w:rPr>
        <w:t xml:space="preserve"> </w:t>
      </w:r>
    </w:p>
    <w:bookmarkEnd w:id="8"/>
    <w:p w14:paraId="43FBB5D1" w14:textId="070F1479" w:rsidR="00AF6CD4" w:rsidRPr="00C22D29" w:rsidRDefault="00681BFA" w:rsidP="00A24726">
      <w:pPr>
        <w:spacing w:line="276" w:lineRule="auto"/>
        <w:rPr>
          <w:rFonts w:ascii="Times New Roman" w:hAnsi="Times New Roman" w:cs="Times New Roman"/>
        </w:rPr>
      </w:pPr>
      <w:r w:rsidRPr="00C22D29">
        <w:rPr>
          <w:rFonts w:ascii="Times New Roman" w:hAnsi="Times New Roman" w:cs="Times New Roman"/>
        </w:rPr>
        <w:t>Hillary Dawson</w:t>
      </w:r>
      <w:r w:rsidR="00EB77D6" w:rsidRPr="00C22D29">
        <w:rPr>
          <w:rFonts w:ascii="Times New Roman" w:hAnsi="Times New Roman" w:cs="Times New Roman"/>
        </w:rPr>
        <w:t>,</w:t>
      </w:r>
      <w:r w:rsidR="004D5437" w:rsidRPr="00C22D29">
        <w:rPr>
          <w:rFonts w:ascii="Times New Roman" w:hAnsi="Times New Roman" w:cs="Times New Roman"/>
        </w:rPr>
        <w:t xml:space="preserve"> Clerk</w:t>
      </w:r>
      <w:r w:rsidRPr="00C22D29">
        <w:rPr>
          <w:rFonts w:ascii="Times New Roman" w:hAnsi="Times New Roman" w:cs="Times New Roman"/>
        </w:rPr>
        <w:t>/Treasurer</w:t>
      </w:r>
    </w:p>
    <w:p w14:paraId="48BF3236" w14:textId="3A7B5A65" w:rsidR="00C739A6" w:rsidRPr="00C22D29" w:rsidRDefault="00EE2940">
      <w:pPr>
        <w:spacing w:line="276" w:lineRule="auto"/>
        <w:rPr>
          <w:rFonts w:ascii="Times New Roman" w:hAnsi="Times New Roman" w:cs="Times New Roman"/>
        </w:rPr>
      </w:pPr>
      <w:r>
        <w:rPr>
          <w:rFonts w:ascii="Times New Roman" w:hAnsi="Times New Roman" w:cs="Times New Roman"/>
        </w:rPr>
        <w:t xml:space="preserve">   </w:t>
      </w:r>
    </w:p>
    <w:sectPr w:rsidR="00C739A6" w:rsidRPr="00C22D29" w:rsidSect="00E07477">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110B"/>
    <w:rsid w:val="00011736"/>
    <w:rsid w:val="000127BC"/>
    <w:rsid w:val="00012CF1"/>
    <w:rsid w:val="00012D4F"/>
    <w:rsid w:val="000131DC"/>
    <w:rsid w:val="00013CBF"/>
    <w:rsid w:val="000160A9"/>
    <w:rsid w:val="000165B5"/>
    <w:rsid w:val="0001661D"/>
    <w:rsid w:val="000168A7"/>
    <w:rsid w:val="00017202"/>
    <w:rsid w:val="000177E6"/>
    <w:rsid w:val="00017B26"/>
    <w:rsid w:val="00017EFF"/>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30316"/>
    <w:rsid w:val="00030621"/>
    <w:rsid w:val="000315FF"/>
    <w:rsid w:val="00031D35"/>
    <w:rsid w:val="00032FA9"/>
    <w:rsid w:val="00033249"/>
    <w:rsid w:val="0003426A"/>
    <w:rsid w:val="0003441F"/>
    <w:rsid w:val="000347F5"/>
    <w:rsid w:val="00034C82"/>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4C"/>
    <w:rsid w:val="0005547D"/>
    <w:rsid w:val="000559E1"/>
    <w:rsid w:val="00055CE4"/>
    <w:rsid w:val="000567D0"/>
    <w:rsid w:val="00056D4D"/>
    <w:rsid w:val="00057A0C"/>
    <w:rsid w:val="00057AAA"/>
    <w:rsid w:val="00061769"/>
    <w:rsid w:val="00061D05"/>
    <w:rsid w:val="00062D1E"/>
    <w:rsid w:val="00063027"/>
    <w:rsid w:val="000633E3"/>
    <w:rsid w:val="000640A1"/>
    <w:rsid w:val="00064F6E"/>
    <w:rsid w:val="000658BD"/>
    <w:rsid w:val="0006600A"/>
    <w:rsid w:val="00066298"/>
    <w:rsid w:val="000664B6"/>
    <w:rsid w:val="000665A7"/>
    <w:rsid w:val="00066961"/>
    <w:rsid w:val="00066ED4"/>
    <w:rsid w:val="0007032B"/>
    <w:rsid w:val="000718F8"/>
    <w:rsid w:val="000723EE"/>
    <w:rsid w:val="00073462"/>
    <w:rsid w:val="00073773"/>
    <w:rsid w:val="000749F4"/>
    <w:rsid w:val="00074C27"/>
    <w:rsid w:val="00074E7C"/>
    <w:rsid w:val="0007560C"/>
    <w:rsid w:val="0007765F"/>
    <w:rsid w:val="00077AF4"/>
    <w:rsid w:val="00077D77"/>
    <w:rsid w:val="00077F4A"/>
    <w:rsid w:val="00080712"/>
    <w:rsid w:val="00080FDD"/>
    <w:rsid w:val="00081E89"/>
    <w:rsid w:val="00081F39"/>
    <w:rsid w:val="000823C8"/>
    <w:rsid w:val="0008305D"/>
    <w:rsid w:val="00083283"/>
    <w:rsid w:val="00083319"/>
    <w:rsid w:val="00083FB2"/>
    <w:rsid w:val="00084426"/>
    <w:rsid w:val="00084CF3"/>
    <w:rsid w:val="00084E6D"/>
    <w:rsid w:val="00085458"/>
    <w:rsid w:val="00086B86"/>
    <w:rsid w:val="000906DC"/>
    <w:rsid w:val="00090CF3"/>
    <w:rsid w:val="00090F35"/>
    <w:rsid w:val="0009199F"/>
    <w:rsid w:val="00091C64"/>
    <w:rsid w:val="00092E2D"/>
    <w:rsid w:val="000933E4"/>
    <w:rsid w:val="0009340F"/>
    <w:rsid w:val="000937C5"/>
    <w:rsid w:val="00093D7B"/>
    <w:rsid w:val="00095922"/>
    <w:rsid w:val="00095DF7"/>
    <w:rsid w:val="00096B5C"/>
    <w:rsid w:val="0009701E"/>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364"/>
    <w:rsid w:val="000A7661"/>
    <w:rsid w:val="000A7AFB"/>
    <w:rsid w:val="000B0B70"/>
    <w:rsid w:val="000B0C48"/>
    <w:rsid w:val="000B1D6B"/>
    <w:rsid w:val="000B24C4"/>
    <w:rsid w:val="000B252E"/>
    <w:rsid w:val="000B2FB3"/>
    <w:rsid w:val="000B3C90"/>
    <w:rsid w:val="000B3F18"/>
    <w:rsid w:val="000B5243"/>
    <w:rsid w:val="000B5BD6"/>
    <w:rsid w:val="000B5D51"/>
    <w:rsid w:val="000B5F33"/>
    <w:rsid w:val="000B64B1"/>
    <w:rsid w:val="000B65A2"/>
    <w:rsid w:val="000B741D"/>
    <w:rsid w:val="000B791C"/>
    <w:rsid w:val="000B7A56"/>
    <w:rsid w:val="000B7B17"/>
    <w:rsid w:val="000C00C0"/>
    <w:rsid w:val="000C02D5"/>
    <w:rsid w:val="000C064D"/>
    <w:rsid w:val="000C0E7E"/>
    <w:rsid w:val="000C1DB7"/>
    <w:rsid w:val="000C2CB0"/>
    <w:rsid w:val="000C3398"/>
    <w:rsid w:val="000C3E9B"/>
    <w:rsid w:val="000C4721"/>
    <w:rsid w:val="000C4B32"/>
    <w:rsid w:val="000C5192"/>
    <w:rsid w:val="000C5638"/>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37C"/>
    <w:rsid w:val="0010296B"/>
    <w:rsid w:val="001033E7"/>
    <w:rsid w:val="00103D77"/>
    <w:rsid w:val="001050E1"/>
    <w:rsid w:val="001061D2"/>
    <w:rsid w:val="00106C0B"/>
    <w:rsid w:val="00107167"/>
    <w:rsid w:val="00111ECF"/>
    <w:rsid w:val="0011288D"/>
    <w:rsid w:val="0011323C"/>
    <w:rsid w:val="00113A69"/>
    <w:rsid w:val="001143AA"/>
    <w:rsid w:val="00115513"/>
    <w:rsid w:val="00115C66"/>
    <w:rsid w:val="00115D3F"/>
    <w:rsid w:val="00116307"/>
    <w:rsid w:val="001163B8"/>
    <w:rsid w:val="00116491"/>
    <w:rsid w:val="0011773B"/>
    <w:rsid w:val="00117ABE"/>
    <w:rsid w:val="00117C06"/>
    <w:rsid w:val="00117C20"/>
    <w:rsid w:val="00121294"/>
    <w:rsid w:val="00121D5D"/>
    <w:rsid w:val="00122848"/>
    <w:rsid w:val="00123761"/>
    <w:rsid w:val="001237A8"/>
    <w:rsid w:val="00123846"/>
    <w:rsid w:val="00123D93"/>
    <w:rsid w:val="00124821"/>
    <w:rsid w:val="00124B87"/>
    <w:rsid w:val="00124E15"/>
    <w:rsid w:val="001250B3"/>
    <w:rsid w:val="00125472"/>
    <w:rsid w:val="00125E52"/>
    <w:rsid w:val="001275B9"/>
    <w:rsid w:val="001278A4"/>
    <w:rsid w:val="00130933"/>
    <w:rsid w:val="00130A69"/>
    <w:rsid w:val="001316A5"/>
    <w:rsid w:val="00131BE5"/>
    <w:rsid w:val="00131C99"/>
    <w:rsid w:val="001321A4"/>
    <w:rsid w:val="001321D7"/>
    <w:rsid w:val="0013284E"/>
    <w:rsid w:val="0013323E"/>
    <w:rsid w:val="0013326F"/>
    <w:rsid w:val="00134D76"/>
    <w:rsid w:val="001353CA"/>
    <w:rsid w:val="00135798"/>
    <w:rsid w:val="00135800"/>
    <w:rsid w:val="00136952"/>
    <w:rsid w:val="00137040"/>
    <w:rsid w:val="00137293"/>
    <w:rsid w:val="00137447"/>
    <w:rsid w:val="00137EF2"/>
    <w:rsid w:val="001410B6"/>
    <w:rsid w:val="00141340"/>
    <w:rsid w:val="00141CEA"/>
    <w:rsid w:val="00143219"/>
    <w:rsid w:val="001434E6"/>
    <w:rsid w:val="001435E4"/>
    <w:rsid w:val="00144AD2"/>
    <w:rsid w:val="0014501E"/>
    <w:rsid w:val="001460A3"/>
    <w:rsid w:val="00146137"/>
    <w:rsid w:val="0014647D"/>
    <w:rsid w:val="0014718C"/>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B0C"/>
    <w:rsid w:val="0016130B"/>
    <w:rsid w:val="001614FA"/>
    <w:rsid w:val="00161661"/>
    <w:rsid w:val="00161944"/>
    <w:rsid w:val="00161D40"/>
    <w:rsid w:val="00162782"/>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32A"/>
    <w:rsid w:val="00175652"/>
    <w:rsid w:val="00175E04"/>
    <w:rsid w:val="00176458"/>
    <w:rsid w:val="00176AA1"/>
    <w:rsid w:val="00177115"/>
    <w:rsid w:val="001774B1"/>
    <w:rsid w:val="00177749"/>
    <w:rsid w:val="001778C2"/>
    <w:rsid w:val="00177C54"/>
    <w:rsid w:val="00177D84"/>
    <w:rsid w:val="0018035B"/>
    <w:rsid w:val="0018086F"/>
    <w:rsid w:val="00181F36"/>
    <w:rsid w:val="001825A3"/>
    <w:rsid w:val="001827D0"/>
    <w:rsid w:val="00182CC5"/>
    <w:rsid w:val="00183209"/>
    <w:rsid w:val="00183B62"/>
    <w:rsid w:val="00184166"/>
    <w:rsid w:val="0018433D"/>
    <w:rsid w:val="00184C73"/>
    <w:rsid w:val="00185FDC"/>
    <w:rsid w:val="00187344"/>
    <w:rsid w:val="00190E82"/>
    <w:rsid w:val="00191836"/>
    <w:rsid w:val="00191EEC"/>
    <w:rsid w:val="001920CD"/>
    <w:rsid w:val="0019235F"/>
    <w:rsid w:val="001943D0"/>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8F9"/>
    <w:rsid w:val="001A5DD2"/>
    <w:rsid w:val="001A6442"/>
    <w:rsid w:val="001A729B"/>
    <w:rsid w:val="001B02D0"/>
    <w:rsid w:val="001B0474"/>
    <w:rsid w:val="001B088F"/>
    <w:rsid w:val="001B1272"/>
    <w:rsid w:val="001B26A8"/>
    <w:rsid w:val="001B283A"/>
    <w:rsid w:val="001B31DF"/>
    <w:rsid w:val="001B3306"/>
    <w:rsid w:val="001B3998"/>
    <w:rsid w:val="001B41B7"/>
    <w:rsid w:val="001B442C"/>
    <w:rsid w:val="001B55D1"/>
    <w:rsid w:val="001B5CAC"/>
    <w:rsid w:val="001B5EAA"/>
    <w:rsid w:val="001B5FCD"/>
    <w:rsid w:val="001B658D"/>
    <w:rsid w:val="001C00E4"/>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C16"/>
    <w:rsid w:val="001E523A"/>
    <w:rsid w:val="001E5979"/>
    <w:rsid w:val="001E5F07"/>
    <w:rsid w:val="001E5F3A"/>
    <w:rsid w:val="001E6CAB"/>
    <w:rsid w:val="001E7C69"/>
    <w:rsid w:val="001F0133"/>
    <w:rsid w:val="001F0243"/>
    <w:rsid w:val="001F13A4"/>
    <w:rsid w:val="001F1470"/>
    <w:rsid w:val="001F2472"/>
    <w:rsid w:val="001F4118"/>
    <w:rsid w:val="001F548E"/>
    <w:rsid w:val="001F5704"/>
    <w:rsid w:val="001F6046"/>
    <w:rsid w:val="001F6912"/>
    <w:rsid w:val="001F7B98"/>
    <w:rsid w:val="001F7CE8"/>
    <w:rsid w:val="00200178"/>
    <w:rsid w:val="00200747"/>
    <w:rsid w:val="00200A19"/>
    <w:rsid w:val="00202793"/>
    <w:rsid w:val="00203B17"/>
    <w:rsid w:val="00204619"/>
    <w:rsid w:val="002046B0"/>
    <w:rsid w:val="00204EE1"/>
    <w:rsid w:val="002061B9"/>
    <w:rsid w:val="00206FEE"/>
    <w:rsid w:val="00207FC5"/>
    <w:rsid w:val="00207FFC"/>
    <w:rsid w:val="0021015B"/>
    <w:rsid w:val="002102B9"/>
    <w:rsid w:val="002105D3"/>
    <w:rsid w:val="00211112"/>
    <w:rsid w:val="002114DC"/>
    <w:rsid w:val="0021190A"/>
    <w:rsid w:val="00211C4F"/>
    <w:rsid w:val="00211FE7"/>
    <w:rsid w:val="0021248C"/>
    <w:rsid w:val="002128A8"/>
    <w:rsid w:val="00212ECE"/>
    <w:rsid w:val="00213B69"/>
    <w:rsid w:val="002141B7"/>
    <w:rsid w:val="00214E30"/>
    <w:rsid w:val="00214FDA"/>
    <w:rsid w:val="00215D96"/>
    <w:rsid w:val="002163E1"/>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887"/>
    <w:rsid w:val="00227A97"/>
    <w:rsid w:val="00230796"/>
    <w:rsid w:val="00230CB5"/>
    <w:rsid w:val="00232298"/>
    <w:rsid w:val="002336B0"/>
    <w:rsid w:val="00233ABE"/>
    <w:rsid w:val="00233FE8"/>
    <w:rsid w:val="002340BD"/>
    <w:rsid w:val="002347D0"/>
    <w:rsid w:val="00234C84"/>
    <w:rsid w:val="00234E51"/>
    <w:rsid w:val="00235DF8"/>
    <w:rsid w:val="00235EE4"/>
    <w:rsid w:val="00237683"/>
    <w:rsid w:val="00237948"/>
    <w:rsid w:val="002379CF"/>
    <w:rsid w:val="00237A1A"/>
    <w:rsid w:val="002419D3"/>
    <w:rsid w:val="00241DC2"/>
    <w:rsid w:val="002428D2"/>
    <w:rsid w:val="0024297D"/>
    <w:rsid w:val="00242C9D"/>
    <w:rsid w:val="002446FB"/>
    <w:rsid w:val="00244B4F"/>
    <w:rsid w:val="002454BF"/>
    <w:rsid w:val="0024556E"/>
    <w:rsid w:val="00246800"/>
    <w:rsid w:val="002470E7"/>
    <w:rsid w:val="00250050"/>
    <w:rsid w:val="002513B4"/>
    <w:rsid w:val="00251D82"/>
    <w:rsid w:val="00252777"/>
    <w:rsid w:val="002539BB"/>
    <w:rsid w:val="00253D39"/>
    <w:rsid w:val="00254A22"/>
    <w:rsid w:val="00254C8A"/>
    <w:rsid w:val="002551CE"/>
    <w:rsid w:val="002619BB"/>
    <w:rsid w:val="0026239F"/>
    <w:rsid w:val="002624F5"/>
    <w:rsid w:val="002626EB"/>
    <w:rsid w:val="002627A4"/>
    <w:rsid w:val="00262DD9"/>
    <w:rsid w:val="00263114"/>
    <w:rsid w:val="00263567"/>
    <w:rsid w:val="0026374B"/>
    <w:rsid w:val="002637D8"/>
    <w:rsid w:val="002641AA"/>
    <w:rsid w:val="00264246"/>
    <w:rsid w:val="002646B9"/>
    <w:rsid w:val="002650DD"/>
    <w:rsid w:val="00265681"/>
    <w:rsid w:val="002659A7"/>
    <w:rsid w:val="0026767B"/>
    <w:rsid w:val="00267802"/>
    <w:rsid w:val="00267940"/>
    <w:rsid w:val="00267D73"/>
    <w:rsid w:val="00267D86"/>
    <w:rsid w:val="002703A3"/>
    <w:rsid w:val="002706F7"/>
    <w:rsid w:val="00271B06"/>
    <w:rsid w:val="00273265"/>
    <w:rsid w:val="00273A44"/>
    <w:rsid w:val="00273D8C"/>
    <w:rsid w:val="00273E1E"/>
    <w:rsid w:val="00274148"/>
    <w:rsid w:val="0027424F"/>
    <w:rsid w:val="00274444"/>
    <w:rsid w:val="00274D06"/>
    <w:rsid w:val="00275357"/>
    <w:rsid w:val="00275FC6"/>
    <w:rsid w:val="00276141"/>
    <w:rsid w:val="002762CE"/>
    <w:rsid w:val="0027709D"/>
    <w:rsid w:val="002772C9"/>
    <w:rsid w:val="00277319"/>
    <w:rsid w:val="002803B1"/>
    <w:rsid w:val="00281241"/>
    <w:rsid w:val="002813DB"/>
    <w:rsid w:val="00281532"/>
    <w:rsid w:val="002824BC"/>
    <w:rsid w:val="002827A3"/>
    <w:rsid w:val="002827C7"/>
    <w:rsid w:val="002827C8"/>
    <w:rsid w:val="00283395"/>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5348"/>
    <w:rsid w:val="00295913"/>
    <w:rsid w:val="00296906"/>
    <w:rsid w:val="002969C3"/>
    <w:rsid w:val="00296B7E"/>
    <w:rsid w:val="0029710C"/>
    <w:rsid w:val="0029799D"/>
    <w:rsid w:val="00297F7A"/>
    <w:rsid w:val="002A01E9"/>
    <w:rsid w:val="002A0229"/>
    <w:rsid w:val="002A1EBD"/>
    <w:rsid w:val="002A2F33"/>
    <w:rsid w:val="002A4616"/>
    <w:rsid w:val="002A5515"/>
    <w:rsid w:val="002A63D4"/>
    <w:rsid w:val="002A647B"/>
    <w:rsid w:val="002A6577"/>
    <w:rsid w:val="002A66F4"/>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B59"/>
    <w:rsid w:val="002B4B7C"/>
    <w:rsid w:val="002B5167"/>
    <w:rsid w:val="002B5311"/>
    <w:rsid w:val="002B5A36"/>
    <w:rsid w:val="002B6454"/>
    <w:rsid w:val="002B64E5"/>
    <w:rsid w:val="002B6999"/>
    <w:rsid w:val="002B6AA8"/>
    <w:rsid w:val="002B704D"/>
    <w:rsid w:val="002C027C"/>
    <w:rsid w:val="002C1114"/>
    <w:rsid w:val="002C2C9D"/>
    <w:rsid w:val="002C3052"/>
    <w:rsid w:val="002C34C5"/>
    <w:rsid w:val="002C415F"/>
    <w:rsid w:val="002C45A1"/>
    <w:rsid w:val="002C5202"/>
    <w:rsid w:val="002C636E"/>
    <w:rsid w:val="002C63C6"/>
    <w:rsid w:val="002C6EA5"/>
    <w:rsid w:val="002C714B"/>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4FE0"/>
    <w:rsid w:val="002E529C"/>
    <w:rsid w:val="002E5C42"/>
    <w:rsid w:val="002E6234"/>
    <w:rsid w:val="002E6903"/>
    <w:rsid w:val="002E709C"/>
    <w:rsid w:val="002E7A5E"/>
    <w:rsid w:val="002E7B79"/>
    <w:rsid w:val="002E7D18"/>
    <w:rsid w:val="002F0377"/>
    <w:rsid w:val="002F0D85"/>
    <w:rsid w:val="002F1E08"/>
    <w:rsid w:val="002F21AD"/>
    <w:rsid w:val="002F2452"/>
    <w:rsid w:val="002F3460"/>
    <w:rsid w:val="002F3C18"/>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546B"/>
    <w:rsid w:val="0030676F"/>
    <w:rsid w:val="00306A48"/>
    <w:rsid w:val="00307264"/>
    <w:rsid w:val="003078E4"/>
    <w:rsid w:val="00307C92"/>
    <w:rsid w:val="00310394"/>
    <w:rsid w:val="00312CF2"/>
    <w:rsid w:val="00312D22"/>
    <w:rsid w:val="00312DC7"/>
    <w:rsid w:val="00313356"/>
    <w:rsid w:val="003137E9"/>
    <w:rsid w:val="00313C51"/>
    <w:rsid w:val="00314053"/>
    <w:rsid w:val="0031418B"/>
    <w:rsid w:val="0031455F"/>
    <w:rsid w:val="00314C28"/>
    <w:rsid w:val="00314CEF"/>
    <w:rsid w:val="00314E53"/>
    <w:rsid w:val="00314F17"/>
    <w:rsid w:val="00314FB4"/>
    <w:rsid w:val="00315451"/>
    <w:rsid w:val="0031575D"/>
    <w:rsid w:val="00315F50"/>
    <w:rsid w:val="00316516"/>
    <w:rsid w:val="0031661C"/>
    <w:rsid w:val="00320293"/>
    <w:rsid w:val="0032093F"/>
    <w:rsid w:val="003213BC"/>
    <w:rsid w:val="00321788"/>
    <w:rsid w:val="00321864"/>
    <w:rsid w:val="00321D27"/>
    <w:rsid w:val="00321DFC"/>
    <w:rsid w:val="00321E1E"/>
    <w:rsid w:val="00323625"/>
    <w:rsid w:val="003237D8"/>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3C"/>
    <w:rsid w:val="0033167B"/>
    <w:rsid w:val="003318A8"/>
    <w:rsid w:val="00331D57"/>
    <w:rsid w:val="003321CF"/>
    <w:rsid w:val="00333D09"/>
    <w:rsid w:val="003340AB"/>
    <w:rsid w:val="00334C41"/>
    <w:rsid w:val="00334E5C"/>
    <w:rsid w:val="00334F1E"/>
    <w:rsid w:val="00336C77"/>
    <w:rsid w:val="003372A5"/>
    <w:rsid w:val="003375B7"/>
    <w:rsid w:val="00337B45"/>
    <w:rsid w:val="00340809"/>
    <w:rsid w:val="00340C94"/>
    <w:rsid w:val="00340D46"/>
    <w:rsid w:val="00342468"/>
    <w:rsid w:val="003427A6"/>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6E50"/>
    <w:rsid w:val="00356FB7"/>
    <w:rsid w:val="00357097"/>
    <w:rsid w:val="0035738B"/>
    <w:rsid w:val="00357704"/>
    <w:rsid w:val="00357959"/>
    <w:rsid w:val="00357D49"/>
    <w:rsid w:val="003600AB"/>
    <w:rsid w:val="00360208"/>
    <w:rsid w:val="00360226"/>
    <w:rsid w:val="00360CF3"/>
    <w:rsid w:val="00360E2E"/>
    <w:rsid w:val="00361D6C"/>
    <w:rsid w:val="003622A5"/>
    <w:rsid w:val="003624DE"/>
    <w:rsid w:val="00362DCB"/>
    <w:rsid w:val="00363B15"/>
    <w:rsid w:val="00364888"/>
    <w:rsid w:val="0036535E"/>
    <w:rsid w:val="00365E4D"/>
    <w:rsid w:val="00366BFE"/>
    <w:rsid w:val="00366E0C"/>
    <w:rsid w:val="0036776A"/>
    <w:rsid w:val="003707F8"/>
    <w:rsid w:val="0037107B"/>
    <w:rsid w:val="00371494"/>
    <w:rsid w:val="00371984"/>
    <w:rsid w:val="00371B69"/>
    <w:rsid w:val="00372460"/>
    <w:rsid w:val="00372834"/>
    <w:rsid w:val="00372A92"/>
    <w:rsid w:val="00373603"/>
    <w:rsid w:val="00373896"/>
    <w:rsid w:val="00374BEC"/>
    <w:rsid w:val="00374F68"/>
    <w:rsid w:val="003763FE"/>
    <w:rsid w:val="00376676"/>
    <w:rsid w:val="00376F69"/>
    <w:rsid w:val="00377BB8"/>
    <w:rsid w:val="003802AF"/>
    <w:rsid w:val="00381EFD"/>
    <w:rsid w:val="003826E1"/>
    <w:rsid w:val="003844E6"/>
    <w:rsid w:val="00385813"/>
    <w:rsid w:val="00385BD4"/>
    <w:rsid w:val="00386250"/>
    <w:rsid w:val="0038711C"/>
    <w:rsid w:val="0038724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7336"/>
    <w:rsid w:val="003A17BB"/>
    <w:rsid w:val="003A19D3"/>
    <w:rsid w:val="003A1A79"/>
    <w:rsid w:val="003A2051"/>
    <w:rsid w:val="003A3436"/>
    <w:rsid w:val="003A350C"/>
    <w:rsid w:val="003A3605"/>
    <w:rsid w:val="003A408A"/>
    <w:rsid w:val="003A4894"/>
    <w:rsid w:val="003A4CA7"/>
    <w:rsid w:val="003A59F0"/>
    <w:rsid w:val="003A6004"/>
    <w:rsid w:val="003A6B0E"/>
    <w:rsid w:val="003B01E9"/>
    <w:rsid w:val="003B18F5"/>
    <w:rsid w:val="003B194A"/>
    <w:rsid w:val="003B1EAA"/>
    <w:rsid w:val="003B200F"/>
    <w:rsid w:val="003B2269"/>
    <w:rsid w:val="003B2FAC"/>
    <w:rsid w:val="003B3174"/>
    <w:rsid w:val="003B339D"/>
    <w:rsid w:val="003B33D3"/>
    <w:rsid w:val="003B396B"/>
    <w:rsid w:val="003B4BEE"/>
    <w:rsid w:val="003B5D23"/>
    <w:rsid w:val="003B69D8"/>
    <w:rsid w:val="003B69E4"/>
    <w:rsid w:val="003B757D"/>
    <w:rsid w:val="003C0847"/>
    <w:rsid w:val="003C1CAD"/>
    <w:rsid w:val="003C2977"/>
    <w:rsid w:val="003C3656"/>
    <w:rsid w:val="003C3C92"/>
    <w:rsid w:val="003C434B"/>
    <w:rsid w:val="003C4572"/>
    <w:rsid w:val="003C4856"/>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5F9"/>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356C"/>
    <w:rsid w:val="003E5090"/>
    <w:rsid w:val="003E593C"/>
    <w:rsid w:val="003E6417"/>
    <w:rsid w:val="003E6707"/>
    <w:rsid w:val="003E6A1B"/>
    <w:rsid w:val="003E7957"/>
    <w:rsid w:val="003F0B57"/>
    <w:rsid w:val="003F17CF"/>
    <w:rsid w:val="003F25A9"/>
    <w:rsid w:val="003F3317"/>
    <w:rsid w:val="003F356E"/>
    <w:rsid w:val="003F41EB"/>
    <w:rsid w:val="003F641B"/>
    <w:rsid w:val="003F65E3"/>
    <w:rsid w:val="00400213"/>
    <w:rsid w:val="0040073E"/>
    <w:rsid w:val="0040098F"/>
    <w:rsid w:val="00400AD9"/>
    <w:rsid w:val="004012D4"/>
    <w:rsid w:val="004013A5"/>
    <w:rsid w:val="004015BA"/>
    <w:rsid w:val="00402ACD"/>
    <w:rsid w:val="00403D5B"/>
    <w:rsid w:val="004047AB"/>
    <w:rsid w:val="00404FFC"/>
    <w:rsid w:val="00405CB6"/>
    <w:rsid w:val="004063D4"/>
    <w:rsid w:val="00406CDB"/>
    <w:rsid w:val="004072FA"/>
    <w:rsid w:val="004078D7"/>
    <w:rsid w:val="00410234"/>
    <w:rsid w:val="0041136F"/>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0BC9"/>
    <w:rsid w:val="004211A7"/>
    <w:rsid w:val="00421245"/>
    <w:rsid w:val="00421458"/>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419"/>
    <w:rsid w:val="004314CC"/>
    <w:rsid w:val="004319DE"/>
    <w:rsid w:val="00432146"/>
    <w:rsid w:val="00433D35"/>
    <w:rsid w:val="004340F6"/>
    <w:rsid w:val="004350ED"/>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98B"/>
    <w:rsid w:val="00472A44"/>
    <w:rsid w:val="00472EF5"/>
    <w:rsid w:val="004731D9"/>
    <w:rsid w:val="00473386"/>
    <w:rsid w:val="00474525"/>
    <w:rsid w:val="00474FA5"/>
    <w:rsid w:val="00476BDB"/>
    <w:rsid w:val="00476C75"/>
    <w:rsid w:val="0047789C"/>
    <w:rsid w:val="004778C0"/>
    <w:rsid w:val="00477D16"/>
    <w:rsid w:val="004808C4"/>
    <w:rsid w:val="00481805"/>
    <w:rsid w:val="004828AB"/>
    <w:rsid w:val="004835FF"/>
    <w:rsid w:val="004843B9"/>
    <w:rsid w:val="00484430"/>
    <w:rsid w:val="00484C8C"/>
    <w:rsid w:val="0048553D"/>
    <w:rsid w:val="004866BA"/>
    <w:rsid w:val="0048675D"/>
    <w:rsid w:val="004868CB"/>
    <w:rsid w:val="00486BC4"/>
    <w:rsid w:val="00487734"/>
    <w:rsid w:val="00487F6E"/>
    <w:rsid w:val="00490711"/>
    <w:rsid w:val="00490917"/>
    <w:rsid w:val="00490A4B"/>
    <w:rsid w:val="00490D74"/>
    <w:rsid w:val="004912C9"/>
    <w:rsid w:val="0049161C"/>
    <w:rsid w:val="004917F9"/>
    <w:rsid w:val="00491D6C"/>
    <w:rsid w:val="00491E4B"/>
    <w:rsid w:val="0049377D"/>
    <w:rsid w:val="004937A7"/>
    <w:rsid w:val="0049389B"/>
    <w:rsid w:val="00494006"/>
    <w:rsid w:val="0049475C"/>
    <w:rsid w:val="004949E8"/>
    <w:rsid w:val="00495A5D"/>
    <w:rsid w:val="00495C4E"/>
    <w:rsid w:val="00496276"/>
    <w:rsid w:val="00496573"/>
    <w:rsid w:val="004975B4"/>
    <w:rsid w:val="00497F5C"/>
    <w:rsid w:val="004A039D"/>
    <w:rsid w:val="004A03F0"/>
    <w:rsid w:val="004A28AF"/>
    <w:rsid w:val="004A3486"/>
    <w:rsid w:val="004A34A4"/>
    <w:rsid w:val="004A35CA"/>
    <w:rsid w:val="004A37F5"/>
    <w:rsid w:val="004A3D75"/>
    <w:rsid w:val="004A581B"/>
    <w:rsid w:val="004A6287"/>
    <w:rsid w:val="004A6504"/>
    <w:rsid w:val="004A6A12"/>
    <w:rsid w:val="004A6B45"/>
    <w:rsid w:val="004A6E0F"/>
    <w:rsid w:val="004A7E15"/>
    <w:rsid w:val="004A7E7B"/>
    <w:rsid w:val="004B0E7A"/>
    <w:rsid w:val="004B2BC7"/>
    <w:rsid w:val="004B2BD7"/>
    <w:rsid w:val="004B2C33"/>
    <w:rsid w:val="004B2E37"/>
    <w:rsid w:val="004B41DD"/>
    <w:rsid w:val="004B6EA5"/>
    <w:rsid w:val="004C15F1"/>
    <w:rsid w:val="004C1C3A"/>
    <w:rsid w:val="004C224A"/>
    <w:rsid w:val="004C2421"/>
    <w:rsid w:val="004C25C0"/>
    <w:rsid w:val="004C2ABC"/>
    <w:rsid w:val="004C2F49"/>
    <w:rsid w:val="004C3DEC"/>
    <w:rsid w:val="004C466B"/>
    <w:rsid w:val="004C5165"/>
    <w:rsid w:val="004C5610"/>
    <w:rsid w:val="004C5706"/>
    <w:rsid w:val="004C5B17"/>
    <w:rsid w:val="004C68C0"/>
    <w:rsid w:val="004C77DA"/>
    <w:rsid w:val="004D017C"/>
    <w:rsid w:val="004D0A0B"/>
    <w:rsid w:val="004D0E47"/>
    <w:rsid w:val="004D202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7B8"/>
    <w:rsid w:val="004E5A2D"/>
    <w:rsid w:val="004E5D07"/>
    <w:rsid w:val="004E6876"/>
    <w:rsid w:val="004F024C"/>
    <w:rsid w:val="004F05ED"/>
    <w:rsid w:val="004F0A01"/>
    <w:rsid w:val="004F0F39"/>
    <w:rsid w:val="004F12F8"/>
    <w:rsid w:val="004F19AB"/>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5633"/>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74E3"/>
    <w:rsid w:val="00507596"/>
    <w:rsid w:val="00507CF7"/>
    <w:rsid w:val="0051051C"/>
    <w:rsid w:val="00510D5D"/>
    <w:rsid w:val="0051184A"/>
    <w:rsid w:val="0051275A"/>
    <w:rsid w:val="0051376D"/>
    <w:rsid w:val="005138C4"/>
    <w:rsid w:val="0051416E"/>
    <w:rsid w:val="00514D20"/>
    <w:rsid w:val="0051548B"/>
    <w:rsid w:val="00515EEE"/>
    <w:rsid w:val="005160A5"/>
    <w:rsid w:val="00516885"/>
    <w:rsid w:val="00516983"/>
    <w:rsid w:val="00516E07"/>
    <w:rsid w:val="00517291"/>
    <w:rsid w:val="0051773F"/>
    <w:rsid w:val="00520A24"/>
    <w:rsid w:val="005221DB"/>
    <w:rsid w:val="00522289"/>
    <w:rsid w:val="00523F83"/>
    <w:rsid w:val="00524CB0"/>
    <w:rsid w:val="00524FED"/>
    <w:rsid w:val="005263F0"/>
    <w:rsid w:val="0052658F"/>
    <w:rsid w:val="0052692B"/>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197"/>
    <w:rsid w:val="00560A5A"/>
    <w:rsid w:val="005615DB"/>
    <w:rsid w:val="00561E02"/>
    <w:rsid w:val="00562299"/>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5DCF"/>
    <w:rsid w:val="005862CB"/>
    <w:rsid w:val="00586314"/>
    <w:rsid w:val="00586AB9"/>
    <w:rsid w:val="00586BFA"/>
    <w:rsid w:val="005875AF"/>
    <w:rsid w:val="00587D52"/>
    <w:rsid w:val="00587EC1"/>
    <w:rsid w:val="005903A3"/>
    <w:rsid w:val="00590B3E"/>
    <w:rsid w:val="0059123B"/>
    <w:rsid w:val="00592046"/>
    <w:rsid w:val="0059248F"/>
    <w:rsid w:val="00592BC3"/>
    <w:rsid w:val="005930D4"/>
    <w:rsid w:val="005932A4"/>
    <w:rsid w:val="00593A7B"/>
    <w:rsid w:val="00594448"/>
    <w:rsid w:val="005960CA"/>
    <w:rsid w:val="00597135"/>
    <w:rsid w:val="00597BD3"/>
    <w:rsid w:val="005A01D5"/>
    <w:rsid w:val="005A04D3"/>
    <w:rsid w:val="005A05A9"/>
    <w:rsid w:val="005A0652"/>
    <w:rsid w:val="005A1715"/>
    <w:rsid w:val="005A1F58"/>
    <w:rsid w:val="005A20B6"/>
    <w:rsid w:val="005A2174"/>
    <w:rsid w:val="005A3104"/>
    <w:rsid w:val="005A320E"/>
    <w:rsid w:val="005A3A30"/>
    <w:rsid w:val="005A3C29"/>
    <w:rsid w:val="005A42AE"/>
    <w:rsid w:val="005A59A4"/>
    <w:rsid w:val="005A654E"/>
    <w:rsid w:val="005A65CF"/>
    <w:rsid w:val="005A6F9E"/>
    <w:rsid w:val="005A6FA0"/>
    <w:rsid w:val="005A6FCA"/>
    <w:rsid w:val="005A7987"/>
    <w:rsid w:val="005B01FF"/>
    <w:rsid w:val="005B085F"/>
    <w:rsid w:val="005B094C"/>
    <w:rsid w:val="005B19BE"/>
    <w:rsid w:val="005B233A"/>
    <w:rsid w:val="005B332C"/>
    <w:rsid w:val="005B380F"/>
    <w:rsid w:val="005B4610"/>
    <w:rsid w:val="005B4884"/>
    <w:rsid w:val="005B5F62"/>
    <w:rsid w:val="005B7096"/>
    <w:rsid w:val="005B79E8"/>
    <w:rsid w:val="005B7A8F"/>
    <w:rsid w:val="005C03FA"/>
    <w:rsid w:val="005C0569"/>
    <w:rsid w:val="005C19B1"/>
    <w:rsid w:val="005C1E1F"/>
    <w:rsid w:val="005C2C97"/>
    <w:rsid w:val="005C359F"/>
    <w:rsid w:val="005C3ADE"/>
    <w:rsid w:val="005C40F2"/>
    <w:rsid w:val="005C59F6"/>
    <w:rsid w:val="005C5D08"/>
    <w:rsid w:val="005C655E"/>
    <w:rsid w:val="005C7636"/>
    <w:rsid w:val="005C7E22"/>
    <w:rsid w:val="005D0243"/>
    <w:rsid w:val="005D09EC"/>
    <w:rsid w:val="005D13D6"/>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0B"/>
    <w:rsid w:val="005E4561"/>
    <w:rsid w:val="005E4682"/>
    <w:rsid w:val="005E600A"/>
    <w:rsid w:val="005E64BF"/>
    <w:rsid w:val="005E6527"/>
    <w:rsid w:val="005E66D6"/>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3C"/>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224"/>
    <w:rsid w:val="00607F62"/>
    <w:rsid w:val="00607FB6"/>
    <w:rsid w:val="00611480"/>
    <w:rsid w:val="006120BC"/>
    <w:rsid w:val="006128C7"/>
    <w:rsid w:val="0061362B"/>
    <w:rsid w:val="00614D68"/>
    <w:rsid w:val="00616893"/>
    <w:rsid w:val="00616ACF"/>
    <w:rsid w:val="00616CEB"/>
    <w:rsid w:val="00616D8A"/>
    <w:rsid w:val="00617E47"/>
    <w:rsid w:val="00620AD4"/>
    <w:rsid w:val="00620C57"/>
    <w:rsid w:val="00621350"/>
    <w:rsid w:val="0062398C"/>
    <w:rsid w:val="00623D10"/>
    <w:rsid w:val="00623E90"/>
    <w:rsid w:val="006256E0"/>
    <w:rsid w:val="00631572"/>
    <w:rsid w:val="00631D6F"/>
    <w:rsid w:val="00631D78"/>
    <w:rsid w:val="0063225A"/>
    <w:rsid w:val="00632FDA"/>
    <w:rsid w:val="0063307A"/>
    <w:rsid w:val="00634293"/>
    <w:rsid w:val="0063528C"/>
    <w:rsid w:val="006356C3"/>
    <w:rsid w:val="006363E0"/>
    <w:rsid w:val="00636939"/>
    <w:rsid w:val="006375FA"/>
    <w:rsid w:val="00637CE1"/>
    <w:rsid w:val="0064047B"/>
    <w:rsid w:val="00640791"/>
    <w:rsid w:val="0064099E"/>
    <w:rsid w:val="00640A2B"/>
    <w:rsid w:val="00640BED"/>
    <w:rsid w:val="006411FA"/>
    <w:rsid w:val="006419D9"/>
    <w:rsid w:val="0064218A"/>
    <w:rsid w:val="006435E0"/>
    <w:rsid w:val="00644B76"/>
    <w:rsid w:val="00644CCE"/>
    <w:rsid w:val="006451D1"/>
    <w:rsid w:val="0064698B"/>
    <w:rsid w:val="006470DA"/>
    <w:rsid w:val="006476B6"/>
    <w:rsid w:val="00647B77"/>
    <w:rsid w:val="00647C9D"/>
    <w:rsid w:val="0065045B"/>
    <w:rsid w:val="006505AF"/>
    <w:rsid w:val="00651000"/>
    <w:rsid w:val="00651504"/>
    <w:rsid w:val="00651D9C"/>
    <w:rsid w:val="00652309"/>
    <w:rsid w:val="0065259B"/>
    <w:rsid w:val="00652E38"/>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657"/>
    <w:rsid w:val="0067279F"/>
    <w:rsid w:val="00672951"/>
    <w:rsid w:val="00674B27"/>
    <w:rsid w:val="0067566F"/>
    <w:rsid w:val="00677B12"/>
    <w:rsid w:val="00681BFA"/>
    <w:rsid w:val="006821BD"/>
    <w:rsid w:val="00682D1C"/>
    <w:rsid w:val="00682EF1"/>
    <w:rsid w:val="00683436"/>
    <w:rsid w:val="00683938"/>
    <w:rsid w:val="006841DD"/>
    <w:rsid w:val="006846F7"/>
    <w:rsid w:val="00685240"/>
    <w:rsid w:val="00685E85"/>
    <w:rsid w:val="006862E7"/>
    <w:rsid w:val="0068694B"/>
    <w:rsid w:val="006871ED"/>
    <w:rsid w:val="00687D51"/>
    <w:rsid w:val="00687D5D"/>
    <w:rsid w:val="00690675"/>
    <w:rsid w:val="00691DAF"/>
    <w:rsid w:val="00691DEA"/>
    <w:rsid w:val="00692F3B"/>
    <w:rsid w:val="0069309D"/>
    <w:rsid w:val="006932FC"/>
    <w:rsid w:val="006934D3"/>
    <w:rsid w:val="0069374D"/>
    <w:rsid w:val="0069413C"/>
    <w:rsid w:val="006946A7"/>
    <w:rsid w:val="00694787"/>
    <w:rsid w:val="00694B5B"/>
    <w:rsid w:val="00695A12"/>
    <w:rsid w:val="006960A8"/>
    <w:rsid w:val="00696F02"/>
    <w:rsid w:val="00697072"/>
    <w:rsid w:val="0069788A"/>
    <w:rsid w:val="006978A1"/>
    <w:rsid w:val="006A12FC"/>
    <w:rsid w:val="006A14ED"/>
    <w:rsid w:val="006A16A8"/>
    <w:rsid w:val="006A1832"/>
    <w:rsid w:val="006A1B77"/>
    <w:rsid w:val="006A2692"/>
    <w:rsid w:val="006A2828"/>
    <w:rsid w:val="006A2999"/>
    <w:rsid w:val="006A2D17"/>
    <w:rsid w:val="006A346F"/>
    <w:rsid w:val="006A3763"/>
    <w:rsid w:val="006A3781"/>
    <w:rsid w:val="006A37AE"/>
    <w:rsid w:val="006A3DB1"/>
    <w:rsid w:val="006A3ECE"/>
    <w:rsid w:val="006A41D4"/>
    <w:rsid w:val="006A5431"/>
    <w:rsid w:val="006A62AE"/>
    <w:rsid w:val="006A6E85"/>
    <w:rsid w:val="006A7024"/>
    <w:rsid w:val="006B0419"/>
    <w:rsid w:val="006B177B"/>
    <w:rsid w:val="006B1834"/>
    <w:rsid w:val="006B1874"/>
    <w:rsid w:val="006B1B29"/>
    <w:rsid w:val="006B1D65"/>
    <w:rsid w:val="006B2119"/>
    <w:rsid w:val="006B217B"/>
    <w:rsid w:val="006B21B9"/>
    <w:rsid w:val="006B2A94"/>
    <w:rsid w:val="006B3860"/>
    <w:rsid w:val="006B44A6"/>
    <w:rsid w:val="006B45B6"/>
    <w:rsid w:val="006B4A60"/>
    <w:rsid w:val="006B4A6E"/>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BED"/>
    <w:rsid w:val="006D20A1"/>
    <w:rsid w:val="006D406B"/>
    <w:rsid w:val="006D5B5B"/>
    <w:rsid w:val="006D64B0"/>
    <w:rsid w:val="006D65FA"/>
    <w:rsid w:val="006D6FB1"/>
    <w:rsid w:val="006D71C0"/>
    <w:rsid w:val="006D732C"/>
    <w:rsid w:val="006E0672"/>
    <w:rsid w:val="006E08E5"/>
    <w:rsid w:val="006E2019"/>
    <w:rsid w:val="006E2A94"/>
    <w:rsid w:val="006E3576"/>
    <w:rsid w:val="006E39DE"/>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FD"/>
    <w:rsid w:val="006F3953"/>
    <w:rsid w:val="006F44BE"/>
    <w:rsid w:val="006F484E"/>
    <w:rsid w:val="006F4A76"/>
    <w:rsid w:val="006F4AFA"/>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1FC"/>
    <w:rsid w:val="00705B39"/>
    <w:rsid w:val="00705E7A"/>
    <w:rsid w:val="00705F52"/>
    <w:rsid w:val="007061B8"/>
    <w:rsid w:val="0070750A"/>
    <w:rsid w:val="00707516"/>
    <w:rsid w:val="00707BF7"/>
    <w:rsid w:val="0071153A"/>
    <w:rsid w:val="00712262"/>
    <w:rsid w:val="00712C39"/>
    <w:rsid w:val="00712C9B"/>
    <w:rsid w:val="00713115"/>
    <w:rsid w:val="0071339A"/>
    <w:rsid w:val="00714610"/>
    <w:rsid w:val="00714674"/>
    <w:rsid w:val="00714FFA"/>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27AB1"/>
    <w:rsid w:val="00730167"/>
    <w:rsid w:val="00730DE4"/>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2C8"/>
    <w:rsid w:val="00743972"/>
    <w:rsid w:val="00743A18"/>
    <w:rsid w:val="00743FD4"/>
    <w:rsid w:val="007440E3"/>
    <w:rsid w:val="007444D9"/>
    <w:rsid w:val="0074493A"/>
    <w:rsid w:val="00745C0F"/>
    <w:rsid w:val="0074626C"/>
    <w:rsid w:val="007463B5"/>
    <w:rsid w:val="007469C7"/>
    <w:rsid w:val="007500A9"/>
    <w:rsid w:val="007502DA"/>
    <w:rsid w:val="00750650"/>
    <w:rsid w:val="007506C8"/>
    <w:rsid w:val="0075132D"/>
    <w:rsid w:val="00751C58"/>
    <w:rsid w:val="00752541"/>
    <w:rsid w:val="00752A09"/>
    <w:rsid w:val="00753AAC"/>
    <w:rsid w:val="00753BE9"/>
    <w:rsid w:val="00753D08"/>
    <w:rsid w:val="007554BB"/>
    <w:rsid w:val="0075621A"/>
    <w:rsid w:val="00757792"/>
    <w:rsid w:val="007600C7"/>
    <w:rsid w:val="007608C5"/>
    <w:rsid w:val="00760949"/>
    <w:rsid w:val="00762FB0"/>
    <w:rsid w:val="0076348B"/>
    <w:rsid w:val="007639AD"/>
    <w:rsid w:val="00763F3C"/>
    <w:rsid w:val="00764B4C"/>
    <w:rsid w:val="00766968"/>
    <w:rsid w:val="00767DD2"/>
    <w:rsid w:val="00770C9E"/>
    <w:rsid w:val="00770CD2"/>
    <w:rsid w:val="00773362"/>
    <w:rsid w:val="0077359F"/>
    <w:rsid w:val="0077389E"/>
    <w:rsid w:val="00774159"/>
    <w:rsid w:val="007743CF"/>
    <w:rsid w:val="0077446F"/>
    <w:rsid w:val="00774D96"/>
    <w:rsid w:val="00775FCF"/>
    <w:rsid w:val="00776A0D"/>
    <w:rsid w:val="00776BBE"/>
    <w:rsid w:val="0077723D"/>
    <w:rsid w:val="0078150D"/>
    <w:rsid w:val="007817CC"/>
    <w:rsid w:val="00781AE5"/>
    <w:rsid w:val="00781B7E"/>
    <w:rsid w:val="00782200"/>
    <w:rsid w:val="00782AD5"/>
    <w:rsid w:val="00782E86"/>
    <w:rsid w:val="00783265"/>
    <w:rsid w:val="00783D0B"/>
    <w:rsid w:val="00783E81"/>
    <w:rsid w:val="007841F9"/>
    <w:rsid w:val="007859BE"/>
    <w:rsid w:val="007863B2"/>
    <w:rsid w:val="0078681C"/>
    <w:rsid w:val="007869D9"/>
    <w:rsid w:val="00786D90"/>
    <w:rsid w:val="0078712B"/>
    <w:rsid w:val="007876BE"/>
    <w:rsid w:val="00787A99"/>
    <w:rsid w:val="00790208"/>
    <w:rsid w:val="0079083A"/>
    <w:rsid w:val="007909B8"/>
    <w:rsid w:val="00790B6C"/>
    <w:rsid w:val="00790D05"/>
    <w:rsid w:val="00791050"/>
    <w:rsid w:val="007916DC"/>
    <w:rsid w:val="00791A54"/>
    <w:rsid w:val="007923B8"/>
    <w:rsid w:val="00792F5E"/>
    <w:rsid w:val="00793024"/>
    <w:rsid w:val="00793091"/>
    <w:rsid w:val="00793296"/>
    <w:rsid w:val="00794C43"/>
    <w:rsid w:val="007953FC"/>
    <w:rsid w:val="00795C1C"/>
    <w:rsid w:val="00796A23"/>
    <w:rsid w:val="00796EEB"/>
    <w:rsid w:val="00797D13"/>
    <w:rsid w:val="00797DAC"/>
    <w:rsid w:val="00797FD5"/>
    <w:rsid w:val="007A0FE5"/>
    <w:rsid w:val="007A109F"/>
    <w:rsid w:val="007A16AD"/>
    <w:rsid w:val="007A1B47"/>
    <w:rsid w:val="007A24F4"/>
    <w:rsid w:val="007A260F"/>
    <w:rsid w:val="007A2E87"/>
    <w:rsid w:val="007A302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187"/>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C567E"/>
    <w:rsid w:val="007C5731"/>
    <w:rsid w:val="007D271A"/>
    <w:rsid w:val="007D286E"/>
    <w:rsid w:val="007D2C54"/>
    <w:rsid w:val="007D388F"/>
    <w:rsid w:val="007D3C40"/>
    <w:rsid w:val="007D4A2A"/>
    <w:rsid w:val="007D4BBC"/>
    <w:rsid w:val="007D4E24"/>
    <w:rsid w:val="007D5E2B"/>
    <w:rsid w:val="007D6468"/>
    <w:rsid w:val="007D7166"/>
    <w:rsid w:val="007E0022"/>
    <w:rsid w:val="007E1051"/>
    <w:rsid w:val="007E2371"/>
    <w:rsid w:val="007E2624"/>
    <w:rsid w:val="007E31DC"/>
    <w:rsid w:val="007E3664"/>
    <w:rsid w:val="007E44C6"/>
    <w:rsid w:val="007E53C6"/>
    <w:rsid w:val="007E545E"/>
    <w:rsid w:val="007E5798"/>
    <w:rsid w:val="007E5F35"/>
    <w:rsid w:val="007E61AE"/>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5A7"/>
    <w:rsid w:val="008159C7"/>
    <w:rsid w:val="00816435"/>
    <w:rsid w:val="00816A22"/>
    <w:rsid w:val="00816D38"/>
    <w:rsid w:val="008177BF"/>
    <w:rsid w:val="00820031"/>
    <w:rsid w:val="00820131"/>
    <w:rsid w:val="008205F6"/>
    <w:rsid w:val="008209FA"/>
    <w:rsid w:val="0082115C"/>
    <w:rsid w:val="00821995"/>
    <w:rsid w:val="00821F52"/>
    <w:rsid w:val="0082230F"/>
    <w:rsid w:val="00822D84"/>
    <w:rsid w:val="00823079"/>
    <w:rsid w:val="00824643"/>
    <w:rsid w:val="008256EB"/>
    <w:rsid w:val="008259A8"/>
    <w:rsid w:val="00826437"/>
    <w:rsid w:val="00826457"/>
    <w:rsid w:val="0082691E"/>
    <w:rsid w:val="0082731C"/>
    <w:rsid w:val="00827A5A"/>
    <w:rsid w:val="00827BF4"/>
    <w:rsid w:val="00827CF7"/>
    <w:rsid w:val="008306E5"/>
    <w:rsid w:val="00830F59"/>
    <w:rsid w:val="00831131"/>
    <w:rsid w:val="00831F9C"/>
    <w:rsid w:val="00832BB2"/>
    <w:rsid w:val="0083368E"/>
    <w:rsid w:val="00834099"/>
    <w:rsid w:val="00834A75"/>
    <w:rsid w:val="00834AC6"/>
    <w:rsid w:val="00834D00"/>
    <w:rsid w:val="008352C2"/>
    <w:rsid w:val="00835937"/>
    <w:rsid w:val="00835FD0"/>
    <w:rsid w:val="008374EC"/>
    <w:rsid w:val="00840159"/>
    <w:rsid w:val="0084178D"/>
    <w:rsid w:val="0084188F"/>
    <w:rsid w:val="008418CC"/>
    <w:rsid w:val="00841C5D"/>
    <w:rsid w:val="008425A1"/>
    <w:rsid w:val="0084292B"/>
    <w:rsid w:val="008444CC"/>
    <w:rsid w:val="00844828"/>
    <w:rsid w:val="00844B04"/>
    <w:rsid w:val="00844CC7"/>
    <w:rsid w:val="008451DD"/>
    <w:rsid w:val="00845AC2"/>
    <w:rsid w:val="00846C06"/>
    <w:rsid w:val="00846E97"/>
    <w:rsid w:val="00847661"/>
    <w:rsid w:val="00850525"/>
    <w:rsid w:val="00850A5F"/>
    <w:rsid w:val="00850B4B"/>
    <w:rsid w:val="00850BEA"/>
    <w:rsid w:val="0085163D"/>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BC2"/>
    <w:rsid w:val="00883F2A"/>
    <w:rsid w:val="008850BD"/>
    <w:rsid w:val="00885769"/>
    <w:rsid w:val="00886520"/>
    <w:rsid w:val="00886AF7"/>
    <w:rsid w:val="00886B81"/>
    <w:rsid w:val="00886D98"/>
    <w:rsid w:val="00887DFB"/>
    <w:rsid w:val="0089081C"/>
    <w:rsid w:val="00890DB5"/>
    <w:rsid w:val="00891B30"/>
    <w:rsid w:val="008921BA"/>
    <w:rsid w:val="0089307F"/>
    <w:rsid w:val="008932F0"/>
    <w:rsid w:val="008935ED"/>
    <w:rsid w:val="00893890"/>
    <w:rsid w:val="00894336"/>
    <w:rsid w:val="00895899"/>
    <w:rsid w:val="0089678E"/>
    <w:rsid w:val="00897478"/>
    <w:rsid w:val="00897F11"/>
    <w:rsid w:val="008A0B4B"/>
    <w:rsid w:val="008A119A"/>
    <w:rsid w:val="008A24D5"/>
    <w:rsid w:val="008A2504"/>
    <w:rsid w:val="008A2645"/>
    <w:rsid w:val="008A2FD7"/>
    <w:rsid w:val="008A30BD"/>
    <w:rsid w:val="008A3D7F"/>
    <w:rsid w:val="008A4569"/>
    <w:rsid w:val="008A52E1"/>
    <w:rsid w:val="008A537E"/>
    <w:rsid w:val="008A619A"/>
    <w:rsid w:val="008B0732"/>
    <w:rsid w:val="008B1678"/>
    <w:rsid w:val="008B1871"/>
    <w:rsid w:val="008B1AF3"/>
    <w:rsid w:val="008B2295"/>
    <w:rsid w:val="008B257D"/>
    <w:rsid w:val="008B2DF3"/>
    <w:rsid w:val="008B2E5C"/>
    <w:rsid w:val="008B4587"/>
    <w:rsid w:val="008B5278"/>
    <w:rsid w:val="008B5D3A"/>
    <w:rsid w:val="008B5D7E"/>
    <w:rsid w:val="008B6757"/>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688"/>
    <w:rsid w:val="008E091C"/>
    <w:rsid w:val="008E2B28"/>
    <w:rsid w:val="008E2C9D"/>
    <w:rsid w:val="008E2E8B"/>
    <w:rsid w:val="008E3D0F"/>
    <w:rsid w:val="008E4ECC"/>
    <w:rsid w:val="008E4F83"/>
    <w:rsid w:val="008E59C0"/>
    <w:rsid w:val="008E65E8"/>
    <w:rsid w:val="008E6AD8"/>
    <w:rsid w:val="008E7AC1"/>
    <w:rsid w:val="008E7B1E"/>
    <w:rsid w:val="008E7D60"/>
    <w:rsid w:val="008F00A1"/>
    <w:rsid w:val="008F16CD"/>
    <w:rsid w:val="008F173B"/>
    <w:rsid w:val="008F1AF6"/>
    <w:rsid w:val="008F1BBC"/>
    <w:rsid w:val="008F249D"/>
    <w:rsid w:val="008F39FA"/>
    <w:rsid w:val="008F47BF"/>
    <w:rsid w:val="008F5395"/>
    <w:rsid w:val="008F5420"/>
    <w:rsid w:val="008F55D5"/>
    <w:rsid w:val="008F71F6"/>
    <w:rsid w:val="00900542"/>
    <w:rsid w:val="00900545"/>
    <w:rsid w:val="00900724"/>
    <w:rsid w:val="00900B6C"/>
    <w:rsid w:val="00900C8D"/>
    <w:rsid w:val="00900EAC"/>
    <w:rsid w:val="009017CF"/>
    <w:rsid w:val="00902169"/>
    <w:rsid w:val="009027FF"/>
    <w:rsid w:val="00903B0B"/>
    <w:rsid w:val="00903CA1"/>
    <w:rsid w:val="009049CC"/>
    <w:rsid w:val="009055F4"/>
    <w:rsid w:val="00905DC1"/>
    <w:rsid w:val="00906105"/>
    <w:rsid w:val="009067CD"/>
    <w:rsid w:val="00906FBF"/>
    <w:rsid w:val="00907EEA"/>
    <w:rsid w:val="00910195"/>
    <w:rsid w:val="00910CFE"/>
    <w:rsid w:val="00911002"/>
    <w:rsid w:val="00911607"/>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71B"/>
    <w:rsid w:val="00927E9A"/>
    <w:rsid w:val="00930E4C"/>
    <w:rsid w:val="00931687"/>
    <w:rsid w:val="00931F48"/>
    <w:rsid w:val="00932A92"/>
    <w:rsid w:val="00933148"/>
    <w:rsid w:val="00933C00"/>
    <w:rsid w:val="00933CEA"/>
    <w:rsid w:val="00934705"/>
    <w:rsid w:val="00935E98"/>
    <w:rsid w:val="009372A3"/>
    <w:rsid w:val="009401CF"/>
    <w:rsid w:val="0094057E"/>
    <w:rsid w:val="00940809"/>
    <w:rsid w:val="0094094B"/>
    <w:rsid w:val="009418B5"/>
    <w:rsid w:val="00942CE9"/>
    <w:rsid w:val="00942D34"/>
    <w:rsid w:val="009436C4"/>
    <w:rsid w:val="00944B64"/>
    <w:rsid w:val="00944FA8"/>
    <w:rsid w:val="0094652F"/>
    <w:rsid w:val="009468C6"/>
    <w:rsid w:val="00950150"/>
    <w:rsid w:val="00950700"/>
    <w:rsid w:val="00950CF5"/>
    <w:rsid w:val="00951A92"/>
    <w:rsid w:val="00952193"/>
    <w:rsid w:val="0095222A"/>
    <w:rsid w:val="0095288D"/>
    <w:rsid w:val="009528B6"/>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55F2"/>
    <w:rsid w:val="00995828"/>
    <w:rsid w:val="00995C04"/>
    <w:rsid w:val="0099640C"/>
    <w:rsid w:val="00996F16"/>
    <w:rsid w:val="00997307"/>
    <w:rsid w:val="00997844"/>
    <w:rsid w:val="009A052E"/>
    <w:rsid w:val="009A148F"/>
    <w:rsid w:val="009A2F40"/>
    <w:rsid w:val="009A3AEE"/>
    <w:rsid w:val="009A3EAA"/>
    <w:rsid w:val="009A4780"/>
    <w:rsid w:val="009A47A2"/>
    <w:rsid w:val="009A4AA0"/>
    <w:rsid w:val="009A5024"/>
    <w:rsid w:val="009A5273"/>
    <w:rsid w:val="009A59BE"/>
    <w:rsid w:val="009A5D79"/>
    <w:rsid w:val="009A61D5"/>
    <w:rsid w:val="009A7B58"/>
    <w:rsid w:val="009B0F97"/>
    <w:rsid w:val="009B1D11"/>
    <w:rsid w:val="009B3091"/>
    <w:rsid w:val="009B36B2"/>
    <w:rsid w:val="009B3A81"/>
    <w:rsid w:val="009B3BD9"/>
    <w:rsid w:val="009B4279"/>
    <w:rsid w:val="009B4BFE"/>
    <w:rsid w:val="009B4E69"/>
    <w:rsid w:val="009B73D5"/>
    <w:rsid w:val="009B7FE2"/>
    <w:rsid w:val="009C0243"/>
    <w:rsid w:val="009C02CC"/>
    <w:rsid w:val="009C0610"/>
    <w:rsid w:val="009C1B09"/>
    <w:rsid w:val="009C214F"/>
    <w:rsid w:val="009C2CAC"/>
    <w:rsid w:val="009C42EB"/>
    <w:rsid w:val="009C4894"/>
    <w:rsid w:val="009C4A73"/>
    <w:rsid w:val="009C59A4"/>
    <w:rsid w:val="009C7CEC"/>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DCF"/>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49F"/>
    <w:rsid w:val="009E7FE1"/>
    <w:rsid w:val="009F2375"/>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167"/>
    <w:rsid w:val="00A11A73"/>
    <w:rsid w:val="00A11D35"/>
    <w:rsid w:val="00A11EC9"/>
    <w:rsid w:val="00A12080"/>
    <w:rsid w:val="00A1254A"/>
    <w:rsid w:val="00A12B67"/>
    <w:rsid w:val="00A12B78"/>
    <w:rsid w:val="00A12E93"/>
    <w:rsid w:val="00A146BF"/>
    <w:rsid w:val="00A148B1"/>
    <w:rsid w:val="00A150A3"/>
    <w:rsid w:val="00A151F5"/>
    <w:rsid w:val="00A152F8"/>
    <w:rsid w:val="00A15570"/>
    <w:rsid w:val="00A158F2"/>
    <w:rsid w:val="00A15A1E"/>
    <w:rsid w:val="00A15C4B"/>
    <w:rsid w:val="00A16827"/>
    <w:rsid w:val="00A16B09"/>
    <w:rsid w:val="00A1727F"/>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F57"/>
    <w:rsid w:val="00A33576"/>
    <w:rsid w:val="00A34122"/>
    <w:rsid w:val="00A3525B"/>
    <w:rsid w:val="00A35759"/>
    <w:rsid w:val="00A358F4"/>
    <w:rsid w:val="00A36F0B"/>
    <w:rsid w:val="00A36FF9"/>
    <w:rsid w:val="00A37D14"/>
    <w:rsid w:val="00A401C1"/>
    <w:rsid w:val="00A401EB"/>
    <w:rsid w:val="00A402D1"/>
    <w:rsid w:val="00A41596"/>
    <w:rsid w:val="00A41D4A"/>
    <w:rsid w:val="00A41FD5"/>
    <w:rsid w:val="00A4304D"/>
    <w:rsid w:val="00A430AB"/>
    <w:rsid w:val="00A435A7"/>
    <w:rsid w:val="00A448C2"/>
    <w:rsid w:val="00A449FE"/>
    <w:rsid w:val="00A44A33"/>
    <w:rsid w:val="00A45805"/>
    <w:rsid w:val="00A4608C"/>
    <w:rsid w:val="00A46179"/>
    <w:rsid w:val="00A46889"/>
    <w:rsid w:val="00A46E3D"/>
    <w:rsid w:val="00A46F11"/>
    <w:rsid w:val="00A47546"/>
    <w:rsid w:val="00A47679"/>
    <w:rsid w:val="00A50020"/>
    <w:rsid w:val="00A5030D"/>
    <w:rsid w:val="00A50413"/>
    <w:rsid w:val="00A50C63"/>
    <w:rsid w:val="00A51550"/>
    <w:rsid w:val="00A51BFF"/>
    <w:rsid w:val="00A53824"/>
    <w:rsid w:val="00A53A07"/>
    <w:rsid w:val="00A53B71"/>
    <w:rsid w:val="00A54233"/>
    <w:rsid w:val="00A54F33"/>
    <w:rsid w:val="00A56303"/>
    <w:rsid w:val="00A56AB6"/>
    <w:rsid w:val="00A575FB"/>
    <w:rsid w:val="00A61659"/>
    <w:rsid w:val="00A61C99"/>
    <w:rsid w:val="00A63120"/>
    <w:rsid w:val="00A63146"/>
    <w:rsid w:val="00A63B42"/>
    <w:rsid w:val="00A63EA1"/>
    <w:rsid w:val="00A6450C"/>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5F53"/>
    <w:rsid w:val="00A76AEF"/>
    <w:rsid w:val="00A774B9"/>
    <w:rsid w:val="00A77BB7"/>
    <w:rsid w:val="00A80CEB"/>
    <w:rsid w:val="00A811AC"/>
    <w:rsid w:val="00A816E2"/>
    <w:rsid w:val="00A81BA0"/>
    <w:rsid w:val="00A81E46"/>
    <w:rsid w:val="00A81F1F"/>
    <w:rsid w:val="00A82922"/>
    <w:rsid w:val="00A832AC"/>
    <w:rsid w:val="00A8425F"/>
    <w:rsid w:val="00A8436B"/>
    <w:rsid w:val="00A85394"/>
    <w:rsid w:val="00A85FC1"/>
    <w:rsid w:val="00A85FDA"/>
    <w:rsid w:val="00A86E5C"/>
    <w:rsid w:val="00A86E77"/>
    <w:rsid w:val="00A8796A"/>
    <w:rsid w:val="00A87B5B"/>
    <w:rsid w:val="00A87EEE"/>
    <w:rsid w:val="00A90B70"/>
    <w:rsid w:val="00A915B0"/>
    <w:rsid w:val="00A91CB6"/>
    <w:rsid w:val="00A926DF"/>
    <w:rsid w:val="00A931EB"/>
    <w:rsid w:val="00A93D75"/>
    <w:rsid w:val="00A946CD"/>
    <w:rsid w:val="00A9524E"/>
    <w:rsid w:val="00A9578A"/>
    <w:rsid w:val="00A959C3"/>
    <w:rsid w:val="00A963A5"/>
    <w:rsid w:val="00A96DFC"/>
    <w:rsid w:val="00A97220"/>
    <w:rsid w:val="00A97455"/>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6B8C"/>
    <w:rsid w:val="00AB6C49"/>
    <w:rsid w:val="00AB6F53"/>
    <w:rsid w:val="00AB7290"/>
    <w:rsid w:val="00AB78C4"/>
    <w:rsid w:val="00AC0A95"/>
    <w:rsid w:val="00AC0BA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1330"/>
    <w:rsid w:val="00AD2932"/>
    <w:rsid w:val="00AD29A7"/>
    <w:rsid w:val="00AD3A8C"/>
    <w:rsid w:val="00AD3B76"/>
    <w:rsid w:val="00AD4F9A"/>
    <w:rsid w:val="00AD52FA"/>
    <w:rsid w:val="00AD5536"/>
    <w:rsid w:val="00AD5904"/>
    <w:rsid w:val="00AD5A72"/>
    <w:rsid w:val="00AD7306"/>
    <w:rsid w:val="00AE10C4"/>
    <w:rsid w:val="00AE11AB"/>
    <w:rsid w:val="00AE1A17"/>
    <w:rsid w:val="00AE35FA"/>
    <w:rsid w:val="00AE37E0"/>
    <w:rsid w:val="00AE42C5"/>
    <w:rsid w:val="00AE4590"/>
    <w:rsid w:val="00AE499B"/>
    <w:rsid w:val="00AE535A"/>
    <w:rsid w:val="00AE572E"/>
    <w:rsid w:val="00AE5A4E"/>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719"/>
    <w:rsid w:val="00AF289F"/>
    <w:rsid w:val="00AF32D8"/>
    <w:rsid w:val="00AF40CE"/>
    <w:rsid w:val="00AF4BBA"/>
    <w:rsid w:val="00AF4C21"/>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C73"/>
    <w:rsid w:val="00B15D26"/>
    <w:rsid w:val="00B15FC0"/>
    <w:rsid w:val="00B16088"/>
    <w:rsid w:val="00B1631B"/>
    <w:rsid w:val="00B1662B"/>
    <w:rsid w:val="00B16811"/>
    <w:rsid w:val="00B169DC"/>
    <w:rsid w:val="00B16B57"/>
    <w:rsid w:val="00B17032"/>
    <w:rsid w:val="00B17264"/>
    <w:rsid w:val="00B17D47"/>
    <w:rsid w:val="00B21A17"/>
    <w:rsid w:val="00B220FF"/>
    <w:rsid w:val="00B223AA"/>
    <w:rsid w:val="00B24115"/>
    <w:rsid w:val="00B24518"/>
    <w:rsid w:val="00B246C9"/>
    <w:rsid w:val="00B24E31"/>
    <w:rsid w:val="00B25BF8"/>
    <w:rsid w:val="00B25E72"/>
    <w:rsid w:val="00B273C4"/>
    <w:rsid w:val="00B30349"/>
    <w:rsid w:val="00B307E0"/>
    <w:rsid w:val="00B30DDC"/>
    <w:rsid w:val="00B3124F"/>
    <w:rsid w:val="00B3131D"/>
    <w:rsid w:val="00B32B7D"/>
    <w:rsid w:val="00B32E04"/>
    <w:rsid w:val="00B343D3"/>
    <w:rsid w:val="00B34668"/>
    <w:rsid w:val="00B346B6"/>
    <w:rsid w:val="00B34907"/>
    <w:rsid w:val="00B349B3"/>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E8C"/>
    <w:rsid w:val="00B52F4C"/>
    <w:rsid w:val="00B549F0"/>
    <w:rsid w:val="00B559D5"/>
    <w:rsid w:val="00B55F68"/>
    <w:rsid w:val="00B56151"/>
    <w:rsid w:val="00B56C8E"/>
    <w:rsid w:val="00B57F5C"/>
    <w:rsid w:val="00B60149"/>
    <w:rsid w:val="00B608D5"/>
    <w:rsid w:val="00B61835"/>
    <w:rsid w:val="00B61A0B"/>
    <w:rsid w:val="00B6335B"/>
    <w:rsid w:val="00B63A8E"/>
    <w:rsid w:val="00B63D11"/>
    <w:rsid w:val="00B63D71"/>
    <w:rsid w:val="00B64077"/>
    <w:rsid w:val="00B6428D"/>
    <w:rsid w:val="00B64E7F"/>
    <w:rsid w:val="00B652C2"/>
    <w:rsid w:val="00B658C8"/>
    <w:rsid w:val="00B659A3"/>
    <w:rsid w:val="00B659F8"/>
    <w:rsid w:val="00B65A8F"/>
    <w:rsid w:val="00B65EB9"/>
    <w:rsid w:val="00B66F41"/>
    <w:rsid w:val="00B67D43"/>
    <w:rsid w:val="00B708D2"/>
    <w:rsid w:val="00B7126C"/>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4E81"/>
    <w:rsid w:val="00B85677"/>
    <w:rsid w:val="00B85BA6"/>
    <w:rsid w:val="00B86055"/>
    <w:rsid w:val="00B86444"/>
    <w:rsid w:val="00B86606"/>
    <w:rsid w:val="00B87784"/>
    <w:rsid w:val="00B877CD"/>
    <w:rsid w:val="00B877FA"/>
    <w:rsid w:val="00B87D99"/>
    <w:rsid w:val="00B900E4"/>
    <w:rsid w:val="00B90447"/>
    <w:rsid w:val="00B91A82"/>
    <w:rsid w:val="00B925EB"/>
    <w:rsid w:val="00B94093"/>
    <w:rsid w:val="00B94EDE"/>
    <w:rsid w:val="00B95105"/>
    <w:rsid w:val="00B95859"/>
    <w:rsid w:val="00B96337"/>
    <w:rsid w:val="00B96538"/>
    <w:rsid w:val="00B96849"/>
    <w:rsid w:val="00B96B18"/>
    <w:rsid w:val="00B974A1"/>
    <w:rsid w:val="00BA0662"/>
    <w:rsid w:val="00BA177D"/>
    <w:rsid w:val="00BA28F3"/>
    <w:rsid w:val="00BA2F0B"/>
    <w:rsid w:val="00BA3131"/>
    <w:rsid w:val="00BA35C8"/>
    <w:rsid w:val="00BA3932"/>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5FA"/>
    <w:rsid w:val="00BC38BF"/>
    <w:rsid w:val="00BC47C2"/>
    <w:rsid w:val="00BC50B2"/>
    <w:rsid w:val="00BC51D2"/>
    <w:rsid w:val="00BC56DE"/>
    <w:rsid w:val="00BC6CB6"/>
    <w:rsid w:val="00BC7A7F"/>
    <w:rsid w:val="00BD0026"/>
    <w:rsid w:val="00BD1761"/>
    <w:rsid w:val="00BD2155"/>
    <w:rsid w:val="00BD22EB"/>
    <w:rsid w:val="00BD2D3F"/>
    <w:rsid w:val="00BD387D"/>
    <w:rsid w:val="00BD3E01"/>
    <w:rsid w:val="00BD5B25"/>
    <w:rsid w:val="00BD68B8"/>
    <w:rsid w:val="00BD7DFB"/>
    <w:rsid w:val="00BE0D18"/>
    <w:rsid w:val="00BE12A8"/>
    <w:rsid w:val="00BE1467"/>
    <w:rsid w:val="00BE18A6"/>
    <w:rsid w:val="00BE2158"/>
    <w:rsid w:val="00BE2483"/>
    <w:rsid w:val="00BE2701"/>
    <w:rsid w:val="00BE29CE"/>
    <w:rsid w:val="00BE3CA5"/>
    <w:rsid w:val="00BE4602"/>
    <w:rsid w:val="00BE4B90"/>
    <w:rsid w:val="00BE4F34"/>
    <w:rsid w:val="00BE50D5"/>
    <w:rsid w:val="00BE524A"/>
    <w:rsid w:val="00BE60EA"/>
    <w:rsid w:val="00BE64ED"/>
    <w:rsid w:val="00BF0020"/>
    <w:rsid w:val="00BF0E3E"/>
    <w:rsid w:val="00BF1094"/>
    <w:rsid w:val="00BF1C44"/>
    <w:rsid w:val="00BF2ACD"/>
    <w:rsid w:val="00BF3BFE"/>
    <w:rsid w:val="00BF3F06"/>
    <w:rsid w:val="00BF3FDD"/>
    <w:rsid w:val="00BF3FEA"/>
    <w:rsid w:val="00BF5CFB"/>
    <w:rsid w:val="00BF6903"/>
    <w:rsid w:val="00BF76B8"/>
    <w:rsid w:val="00BF78BD"/>
    <w:rsid w:val="00C008CA"/>
    <w:rsid w:val="00C00A09"/>
    <w:rsid w:val="00C00D09"/>
    <w:rsid w:val="00C01DA1"/>
    <w:rsid w:val="00C02BE7"/>
    <w:rsid w:val="00C02CA4"/>
    <w:rsid w:val="00C03161"/>
    <w:rsid w:val="00C041D7"/>
    <w:rsid w:val="00C0753B"/>
    <w:rsid w:val="00C10004"/>
    <w:rsid w:val="00C10CDB"/>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EF2"/>
    <w:rsid w:val="00C47C14"/>
    <w:rsid w:val="00C47E14"/>
    <w:rsid w:val="00C505F5"/>
    <w:rsid w:val="00C50871"/>
    <w:rsid w:val="00C5111A"/>
    <w:rsid w:val="00C5135C"/>
    <w:rsid w:val="00C517AA"/>
    <w:rsid w:val="00C51DD2"/>
    <w:rsid w:val="00C54029"/>
    <w:rsid w:val="00C54390"/>
    <w:rsid w:val="00C543F5"/>
    <w:rsid w:val="00C54529"/>
    <w:rsid w:val="00C55B2A"/>
    <w:rsid w:val="00C5631E"/>
    <w:rsid w:val="00C56B14"/>
    <w:rsid w:val="00C571C0"/>
    <w:rsid w:val="00C57928"/>
    <w:rsid w:val="00C57B9E"/>
    <w:rsid w:val="00C60ADE"/>
    <w:rsid w:val="00C60EE8"/>
    <w:rsid w:val="00C611C3"/>
    <w:rsid w:val="00C61C16"/>
    <w:rsid w:val="00C62C87"/>
    <w:rsid w:val="00C63065"/>
    <w:rsid w:val="00C63310"/>
    <w:rsid w:val="00C63CBA"/>
    <w:rsid w:val="00C64805"/>
    <w:rsid w:val="00C64CA0"/>
    <w:rsid w:val="00C6564E"/>
    <w:rsid w:val="00C65E12"/>
    <w:rsid w:val="00C65E90"/>
    <w:rsid w:val="00C665F8"/>
    <w:rsid w:val="00C66B50"/>
    <w:rsid w:val="00C670C1"/>
    <w:rsid w:val="00C67949"/>
    <w:rsid w:val="00C6798D"/>
    <w:rsid w:val="00C7014B"/>
    <w:rsid w:val="00C70ECC"/>
    <w:rsid w:val="00C70FC8"/>
    <w:rsid w:val="00C71695"/>
    <w:rsid w:val="00C728E7"/>
    <w:rsid w:val="00C72FA7"/>
    <w:rsid w:val="00C7389C"/>
    <w:rsid w:val="00C739A6"/>
    <w:rsid w:val="00C744ED"/>
    <w:rsid w:val="00C75206"/>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0D2"/>
    <w:rsid w:val="00C913A0"/>
    <w:rsid w:val="00C915AC"/>
    <w:rsid w:val="00C91605"/>
    <w:rsid w:val="00C9184D"/>
    <w:rsid w:val="00C91923"/>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872"/>
    <w:rsid w:val="00CB2E7B"/>
    <w:rsid w:val="00CB37A0"/>
    <w:rsid w:val="00CB3B86"/>
    <w:rsid w:val="00CB3C9A"/>
    <w:rsid w:val="00CB4833"/>
    <w:rsid w:val="00CB4940"/>
    <w:rsid w:val="00CB5202"/>
    <w:rsid w:val="00CB58EA"/>
    <w:rsid w:val="00CB715B"/>
    <w:rsid w:val="00CB78EE"/>
    <w:rsid w:val="00CC015C"/>
    <w:rsid w:val="00CC0FAD"/>
    <w:rsid w:val="00CC2349"/>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5655"/>
    <w:rsid w:val="00CD5C03"/>
    <w:rsid w:val="00CD5FBC"/>
    <w:rsid w:val="00CD6606"/>
    <w:rsid w:val="00CD6AE2"/>
    <w:rsid w:val="00CD7CE3"/>
    <w:rsid w:val="00CD7F53"/>
    <w:rsid w:val="00CD7F94"/>
    <w:rsid w:val="00CE078C"/>
    <w:rsid w:val="00CE09C6"/>
    <w:rsid w:val="00CE0AB2"/>
    <w:rsid w:val="00CE11AB"/>
    <w:rsid w:val="00CE14CA"/>
    <w:rsid w:val="00CE1DC9"/>
    <w:rsid w:val="00CE27EE"/>
    <w:rsid w:val="00CE39DC"/>
    <w:rsid w:val="00CE3D1D"/>
    <w:rsid w:val="00CE3DC6"/>
    <w:rsid w:val="00CE3FED"/>
    <w:rsid w:val="00CE483A"/>
    <w:rsid w:val="00CE49FD"/>
    <w:rsid w:val="00CE4E02"/>
    <w:rsid w:val="00CE5599"/>
    <w:rsid w:val="00CE5CD9"/>
    <w:rsid w:val="00CE5D13"/>
    <w:rsid w:val="00CE673D"/>
    <w:rsid w:val="00CE69A2"/>
    <w:rsid w:val="00CE6FA5"/>
    <w:rsid w:val="00CE74BC"/>
    <w:rsid w:val="00CE7EF1"/>
    <w:rsid w:val="00CF03A2"/>
    <w:rsid w:val="00CF129F"/>
    <w:rsid w:val="00CF2177"/>
    <w:rsid w:val="00CF3257"/>
    <w:rsid w:val="00CF32B1"/>
    <w:rsid w:val="00CF433B"/>
    <w:rsid w:val="00CF477B"/>
    <w:rsid w:val="00CF47EE"/>
    <w:rsid w:val="00CF4A23"/>
    <w:rsid w:val="00CF6744"/>
    <w:rsid w:val="00CF7196"/>
    <w:rsid w:val="00CF7397"/>
    <w:rsid w:val="00CF7577"/>
    <w:rsid w:val="00CF7EB2"/>
    <w:rsid w:val="00D00259"/>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7068"/>
    <w:rsid w:val="00D1745D"/>
    <w:rsid w:val="00D17867"/>
    <w:rsid w:val="00D179B9"/>
    <w:rsid w:val="00D17E7E"/>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5BA6"/>
    <w:rsid w:val="00D36057"/>
    <w:rsid w:val="00D3691E"/>
    <w:rsid w:val="00D36B6A"/>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3C98"/>
    <w:rsid w:val="00D64420"/>
    <w:rsid w:val="00D6573F"/>
    <w:rsid w:val="00D65DC4"/>
    <w:rsid w:val="00D66561"/>
    <w:rsid w:val="00D66DBF"/>
    <w:rsid w:val="00D670F3"/>
    <w:rsid w:val="00D67185"/>
    <w:rsid w:val="00D70049"/>
    <w:rsid w:val="00D71C20"/>
    <w:rsid w:val="00D71C43"/>
    <w:rsid w:val="00D7211B"/>
    <w:rsid w:val="00D72145"/>
    <w:rsid w:val="00D7278C"/>
    <w:rsid w:val="00D728A8"/>
    <w:rsid w:val="00D729D4"/>
    <w:rsid w:val="00D72E0A"/>
    <w:rsid w:val="00D73292"/>
    <w:rsid w:val="00D742BB"/>
    <w:rsid w:val="00D74325"/>
    <w:rsid w:val="00D74F4B"/>
    <w:rsid w:val="00D75633"/>
    <w:rsid w:val="00D75E53"/>
    <w:rsid w:val="00D76240"/>
    <w:rsid w:val="00D76635"/>
    <w:rsid w:val="00D80105"/>
    <w:rsid w:val="00D804D5"/>
    <w:rsid w:val="00D80C71"/>
    <w:rsid w:val="00D81938"/>
    <w:rsid w:val="00D81AE2"/>
    <w:rsid w:val="00D81E3A"/>
    <w:rsid w:val="00D8321C"/>
    <w:rsid w:val="00D846C7"/>
    <w:rsid w:val="00D84D5E"/>
    <w:rsid w:val="00D85EF6"/>
    <w:rsid w:val="00D862B1"/>
    <w:rsid w:val="00D867B0"/>
    <w:rsid w:val="00D86B51"/>
    <w:rsid w:val="00D86C50"/>
    <w:rsid w:val="00D86E4B"/>
    <w:rsid w:val="00D877CA"/>
    <w:rsid w:val="00D903B7"/>
    <w:rsid w:val="00D90A0A"/>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9F0"/>
    <w:rsid w:val="00DA4745"/>
    <w:rsid w:val="00DA4DEB"/>
    <w:rsid w:val="00DA5225"/>
    <w:rsid w:val="00DA54C1"/>
    <w:rsid w:val="00DA58A8"/>
    <w:rsid w:val="00DA5E79"/>
    <w:rsid w:val="00DA6637"/>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7FC"/>
    <w:rsid w:val="00DC19C1"/>
    <w:rsid w:val="00DC2667"/>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0D3A"/>
    <w:rsid w:val="00DD10AA"/>
    <w:rsid w:val="00DD18F9"/>
    <w:rsid w:val="00DD1B0F"/>
    <w:rsid w:val="00DD20CE"/>
    <w:rsid w:val="00DD25F2"/>
    <w:rsid w:val="00DD4C1A"/>
    <w:rsid w:val="00DD4E21"/>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C"/>
    <w:rsid w:val="00DE3FA3"/>
    <w:rsid w:val="00DE48F9"/>
    <w:rsid w:val="00DE4A63"/>
    <w:rsid w:val="00DE555E"/>
    <w:rsid w:val="00DE599E"/>
    <w:rsid w:val="00DE70CA"/>
    <w:rsid w:val="00DF01EB"/>
    <w:rsid w:val="00DF07E3"/>
    <w:rsid w:val="00DF1911"/>
    <w:rsid w:val="00DF1E0D"/>
    <w:rsid w:val="00DF2A3B"/>
    <w:rsid w:val="00DF3090"/>
    <w:rsid w:val="00DF3350"/>
    <w:rsid w:val="00DF44A4"/>
    <w:rsid w:val="00DF46D4"/>
    <w:rsid w:val="00DF48FB"/>
    <w:rsid w:val="00DF50CC"/>
    <w:rsid w:val="00DF50D3"/>
    <w:rsid w:val="00DF536A"/>
    <w:rsid w:val="00DF547E"/>
    <w:rsid w:val="00DF5E0E"/>
    <w:rsid w:val="00DF647B"/>
    <w:rsid w:val="00DF6CA6"/>
    <w:rsid w:val="00DF7010"/>
    <w:rsid w:val="00DF7354"/>
    <w:rsid w:val="00DF7989"/>
    <w:rsid w:val="00DF7FE0"/>
    <w:rsid w:val="00E021B1"/>
    <w:rsid w:val="00E022EA"/>
    <w:rsid w:val="00E02647"/>
    <w:rsid w:val="00E032CA"/>
    <w:rsid w:val="00E03334"/>
    <w:rsid w:val="00E03AC4"/>
    <w:rsid w:val="00E03B75"/>
    <w:rsid w:val="00E03BBD"/>
    <w:rsid w:val="00E03DC0"/>
    <w:rsid w:val="00E03E46"/>
    <w:rsid w:val="00E05F0E"/>
    <w:rsid w:val="00E065B6"/>
    <w:rsid w:val="00E06701"/>
    <w:rsid w:val="00E06917"/>
    <w:rsid w:val="00E0747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17CCB"/>
    <w:rsid w:val="00E202C6"/>
    <w:rsid w:val="00E2058E"/>
    <w:rsid w:val="00E23753"/>
    <w:rsid w:val="00E23C07"/>
    <w:rsid w:val="00E249E7"/>
    <w:rsid w:val="00E25354"/>
    <w:rsid w:val="00E25904"/>
    <w:rsid w:val="00E25E15"/>
    <w:rsid w:val="00E25E92"/>
    <w:rsid w:val="00E26048"/>
    <w:rsid w:val="00E2630B"/>
    <w:rsid w:val="00E26C53"/>
    <w:rsid w:val="00E26D94"/>
    <w:rsid w:val="00E272A1"/>
    <w:rsid w:val="00E27305"/>
    <w:rsid w:val="00E27F71"/>
    <w:rsid w:val="00E27F7A"/>
    <w:rsid w:val="00E31150"/>
    <w:rsid w:val="00E312C1"/>
    <w:rsid w:val="00E32ACC"/>
    <w:rsid w:val="00E32B7E"/>
    <w:rsid w:val="00E32E1B"/>
    <w:rsid w:val="00E32F6D"/>
    <w:rsid w:val="00E33037"/>
    <w:rsid w:val="00E33F90"/>
    <w:rsid w:val="00E3438E"/>
    <w:rsid w:val="00E360F7"/>
    <w:rsid w:val="00E36256"/>
    <w:rsid w:val="00E36E21"/>
    <w:rsid w:val="00E3711B"/>
    <w:rsid w:val="00E404F3"/>
    <w:rsid w:val="00E418F7"/>
    <w:rsid w:val="00E419E0"/>
    <w:rsid w:val="00E42149"/>
    <w:rsid w:val="00E4252A"/>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603BD"/>
    <w:rsid w:val="00E60DE0"/>
    <w:rsid w:val="00E611C7"/>
    <w:rsid w:val="00E614BE"/>
    <w:rsid w:val="00E63285"/>
    <w:rsid w:val="00E6353D"/>
    <w:rsid w:val="00E6374B"/>
    <w:rsid w:val="00E63DE5"/>
    <w:rsid w:val="00E64F4A"/>
    <w:rsid w:val="00E6688A"/>
    <w:rsid w:val="00E66969"/>
    <w:rsid w:val="00E6772C"/>
    <w:rsid w:val="00E70328"/>
    <w:rsid w:val="00E712F8"/>
    <w:rsid w:val="00E7274A"/>
    <w:rsid w:val="00E72DC0"/>
    <w:rsid w:val="00E73350"/>
    <w:rsid w:val="00E736D4"/>
    <w:rsid w:val="00E73855"/>
    <w:rsid w:val="00E7396F"/>
    <w:rsid w:val="00E7637F"/>
    <w:rsid w:val="00E806E0"/>
    <w:rsid w:val="00E80AB1"/>
    <w:rsid w:val="00E80E4D"/>
    <w:rsid w:val="00E816EF"/>
    <w:rsid w:val="00E819BC"/>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539"/>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25E"/>
    <w:rsid w:val="00EA5E44"/>
    <w:rsid w:val="00EA5F3A"/>
    <w:rsid w:val="00EA5F8A"/>
    <w:rsid w:val="00EA60EC"/>
    <w:rsid w:val="00EA613D"/>
    <w:rsid w:val="00EA77DF"/>
    <w:rsid w:val="00EA79FC"/>
    <w:rsid w:val="00EA7B56"/>
    <w:rsid w:val="00EA7D11"/>
    <w:rsid w:val="00EB03AF"/>
    <w:rsid w:val="00EB14CA"/>
    <w:rsid w:val="00EB1747"/>
    <w:rsid w:val="00EB1885"/>
    <w:rsid w:val="00EB1BD0"/>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5254"/>
    <w:rsid w:val="00ED55CC"/>
    <w:rsid w:val="00ED59E3"/>
    <w:rsid w:val="00ED5F3A"/>
    <w:rsid w:val="00ED6CC5"/>
    <w:rsid w:val="00ED6EA4"/>
    <w:rsid w:val="00ED7E38"/>
    <w:rsid w:val="00ED7E95"/>
    <w:rsid w:val="00ED7F1C"/>
    <w:rsid w:val="00EE0271"/>
    <w:rsid w:val="00EE0771"/>
    <w:rsid w:val="00EE1D22"/>
    <w:rsid w:val="00EE26D7"/>
    <w:rsid w:val="00EE2772"/>
    <w:rsid w:val="00EE2940"/>
    <w:rsid w:val="00EE2B9D"/>
    <w:rsid w:val="00EE3266"/>
    <w:rsid w:val="00EE3946"/>
    <w:rsid w:val="00EE3DE0"/>
    <w:rsid w:val="00EE4349"/>
    <w:rsid w:val="00EE4377"/>
    <w:rsid w:val="00EE56FD"/>
    <w:rsid w:val="00EE6171"/>
    <w:rsid w:val="00EE6406"/>
    <w:rsid w:val="00EE70C7"/>
    <w:rsid w:val="00EE79EE"/>
    <w:rsid w:val="00EE79F5"/>
    <w:rsid w:val="00EE7D83"/>
    <w:rsid w:val="00EF050E"/>
    <w:rsid w:val="00EF08EF"/>
    <w:rsid w:val="00EF138A"/>
    <w:rsid w:val="00EF1D35"/>
    <w:rsid w:val="00EF37FA"/>
    <w:rsid w:val="00EF3A12"/>
    <w:rsid w:val="00EF455F"/>
    <w:rsid w:val="00EF47B4"/>
    <w:rsid w:val="00EF5105"/>
    <w:rsid w:val="00EF5971"/>
    <w:rsid w:val="00EF5B32"/>
    <w:rsid w:val="00EF6B0C"/>
    <w:rsid w:val="00EF6CBC"/>
    <w:rsid w:val="00EF73E9"/>
    <w:rsid w:val="00EF7A66"/>
    <w:rsid w:val="00EF7ECD"/>
    <w:rsid w:val="00F00441"/>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0E00"/>
    <w:rsid w:val="00F11AED"/>
    <w:rsid w:val="00F12F87"/>
    <w:rsid w:val="00F1315D"/>
    <w:rsid w:val="00F136E0"/>
    <w:rsid w:val="00F13A8C"/>
    <w:rsid w:val="00F13BBC"/>
    <w:rsid w:val="00F140DB"/>
    <w:rsid w:val="00F14387"/>
    <w:rsid w:val="00F14454"/>
    <w:rsid w:val="00F14877"/>
    <w:rsid w:val="00F15210"/>
    <w:rsid w:val="00F15F5F"/>
    <w:rsid w:val="00F16981"/>
    <w:rsid w:val="00F17C29"/>
    <w:rsid w:val="00F205BF"/>
    <w:rsid w:val="00F20CE8"/>
    <w:rsid w:val="00F21019"/>
    <w:rsid w:val="00F21878"/>
    <w:rsid w:val="00F21BDF"/>
    <w:rsid w:val="00F21E2D"/>
    <w:rsid w:val="00F21F48"/>
    <w:rsid w:val="00F22380"/>
    <w:rsid w:val="00F23C1D"/>
    <w:rsid w:val="00F23DF7"/>
    <w:rsid w:val="00F23ED6"/>
    <w:rsid w:val="00F23EED"/>
    <w:rsid w:val="00F245FF"/>
    <w:rsid w:val="00F24CEA"/>
    <w:rsid w:val="00F26240"/>
    <w:rsid w:val="00F270EA"/>
    <w:rsid w:val="00F279AC"/>
    <w:rsid w:val="00F27FA7"/>
    <w:rsid w:val="00F309C8"/>
    <w:rsid w:val="00F30D93"/>
    <w:rsid w:val="00F30E4C"/>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1C76"/>
    <w:rsid w:val="00F42235"/>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47"/>
    <w:rsid w:val="00F526E0"/>
    <w:rsid w:val="00F53603"/>
    <w:rsid w:val="00F538E4"/>
    <w:rsid w:val="00F54338"/>
    <w:rsid w:val="00F54A2E"/>
    <w:rsid w:val="00F6012A"/>
    <w:rsid w:val="00F61B20"/>
    <w:rsid w:val="00F61B35"/>
    <w:rsid w:val="00F61DE2"/>
    <w:rsid w:val="00F61F05"/>
    <w:rsid w:val="00F63E59"/>
    <w:rsid w:val="00F64EFE"/>
    <w:rsid w:val="00F657F3"/>
    <w:rsid w:val="00F661ED"/>
    <w:rsid w:val="00F66294"/>
    <w:rsid w:val="00F66BD0"/>
    <w:rsid w:val="00F679DE"/>
    <w:rsid w:val="00F67FBE"/>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4D0B"/>
    <w:rsid w:val="00F85D03"/>
    <w:rsid w:val="00F86256"/>
    <w:rsid w:val="00F86E58"/>
    <w:rsid w:val="00F874AB"/>
    <w:rsid w:val="00F87A7A"/>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005"/>
    <w:rsid w:val="00FA3311"/>
    <w:rsid w:val="00FA33BC"/>
    <w:rsid w:val="00FA38FC"/>
    <w:rsid w:val="00FA4B59"/>
    <w:rsid w:val="00FA4BB5"/>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2E68"/>
    <w:rsid w:val="00FB3012"/>
    <w:rsid w:val="00FB3D2F"/>
    <w:rsid w:val="00FB3E6E"/>
    <w:rsid w:val="00FB4389"/>
    <w:rsid w:val="00FB4713"/>
    <w:rsid w:val="00FB4FFB"/>
    <w:rsid w:val="00FB5E57"/>
    <w:rsid w:val="00FB631D"/>
    <w:rsid w:val="00FB6D23"/>
    <w:rsid w:val="00FB6FEC"/>
    <w:rsid w:val="00FB724B"/>
    <w:rsid w:val="00FB74AF"/>
    <w:rsid w:val="00FC04F8"/>
    <w:rsid w:val="00FC0E4B"/>
    <w:rsid w:val="00FC2D65"/>
    <w:rsid w:val="00FC3720"/>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5BF"/>
    <w:rsid w:val="00FE79A8"/>
    <w:rsid w:val="00FE7DAC"/>
    <w:rsid w:val="00FF0063"/>
    <w:rsid w:val="00FF0C65"/>
    <w:rsid w:val="00FF1242"/>
    <w:rsid w:val="00FF24FB"/>
    <w:rsid w:val="00FF2573"/>
    <w:rsid w:val="00FF30C2"/>
    <w:rsid w:val="00FF3F07"/>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6182F"/>
  <w15:docId w15:val="{1E7D00A5-9B9B-494E-A0BD-F1C662693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semiHidden/>
    <w:unhideWhenUsed/>
    <w:rsid w:val="005930D4"/>
    <w:rPr>
      <w:rFonts w:ascii="Times New Roman" w:hAnsi="Times New Roman" w:cs="Times New Roman"/>
      <w:sz w:val="24"/>
      <w:szCs w:val="24"/>
    </w:rPr>
  </w:style>
  <w:style w:type="character" w:styleId="Strong">
    <w:name w:val="Strong"/>
    <w:basedOn w:val="DefaultParagraphFont"/>
    <w:uiPriority w:val="22"/>
    <w:qFormat/>
    <w:rsid w:val="009C7C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8</TotalTime>
  <Pages>1</Pages>
  <Words>685</Words>
  <Characters>3949</Characters>
  <Application>Microsoft Office Word</Application>
  <DocSecurity>0</DocSecurity>
  <Lines>359</Lines>
  <Paragraphs>1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reasurer</dc:creator>
  <cp:keywords/>
  <dc:description/>
  <cp:lastModifiedBy>Clerk, Town of Guernsey</cp:lastModifiedBy>
  <cp:revision>17</cp:revision>
  <cp:lastPrinted>2025-09-15T21:26:00Z</cp:lastPrinted>
  <dcterms:created xsi:type="dcterms:W3CDTF">2025-12-22T18:11:00Z</dcterms:created>
  <dcterms:modified xsi:type="dcterms:W3CDTF">2026-01-01T00:02:00Z</dcterms:modified>
</cp:coreProperties>
</file>